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3"/>
        <w:gridCol w:w="3497"/>
      </w:tblGrid>
      <w:tr w:rsidR="00515030" w:rsidRPr="00FD62AF" w14:paraId="3C87DE2F" w14:textId="77777777" w:rsidTr="004E43F8">
        <w:tc>
          <w:tcPr>
            <w:tcW w:w="6663" w:type="dxa"/>
          </w:tcPr>
          <w:p w14:paraId="2E5C3927" w14:textId="77777777" w:rsidR="007E54CC" w:rsidRPr="00A838E3" w:rsidRDefault="007E54CC" w:rsidP="007E54CC">
            <w:pPr>
              <w:pStyle w:val="HeaderItinerary"/>
              <w:jc w:val="left"/>
              <w:rPr>
                <w:lang w:val="en-US"/>
              </w:rPr>
            </w:pPr>
            <w:r w:rsidRPr="00242DC5">
              <w:rPr>
                <w:lang w:val="en-GB"/>
              </w:rPr>
              <w:fldChar w:fldCharType="begin"/>
            </w:r>
            <w:r w:rsidRPr="00242DC5">
              <w:rPr>
                <w:lang w:val="en-GB"/>
              </w:rPr>
              <w:instrText xml:space="preserve"> MERGEFIELD  AppRel1Name  \* MERGEFORMAT </w:instrText>
            </w:r>
            <w:r w:rsidRPr="00242DC5">
              <w:rPr>
                <w:lang w:val="en-GB"/>
              </w:rPr>
              <w:fldChar w:fldCharType="separate"/>
            </w:r>
            <w:r w:rsidRPr="00242DC5">
              <w:rPr>
                <w:lang w:val="en-GB"/>
              </w:rPr>
              <w:t>«AppRel1Name»</w:t>
            </w:r>
            <w:r w:rsidRPr="00242DC5">
              <w:fldChar w:fldCharType="end"/>
            </w:r>
            <w:r w:rsidRPr="00A838E3">
              <w:rPr>
                <w:lang w:val="en-US"/>
              </w:rPr>
              <w:t xml:space="preserve"> @ </w:t>
            </w:r>
            <w:r w:rsidRPr="00242DC5">
              <w:rPr>
                <w:lang w:val="en-GB"/>
              </w:rPr>
              <w:fldChar w:fldCharType="begin"/>
            </w:r>
            <w:r w:rsidRPr="00242DC5">
              <w:rPr>
                <w:lang w:val="en-GB"/>
              </w:rPr>
              <w:instrText xml:space="preserve"> MERGEFIELD  AppRel3Name  \* MERGEFORMAT </w:instrText>
            </w:r>
            <w:r w:rsidRPr="00242DC5">
              <w:rPr>
                <w:lang w:val="en-GB"/>
              </w:rPr>
              <w:fldChar w:fldCharType="separate"/>
            </w:r>
            <w:r w:rsidRPr="00242DC5">
              <w:rPr>
                <w:lang w:val="en-GB"/>
              </w:rPr>
              <w:t>«AppRel3Name»</w:t>
            </w:r>
            <w:r w:rsidRPr="00242DC5">
              <w:fldChar w:fldCharType="end"/>
            </w:r>
          </w:p>
          <w:p w14:paraId="23096570" w14:textId="77777777" w:rsidR="007E54CC" w:rsidRPr="00242DC5" w:rsidRDefault="007E54CC" w:rsidP="007E54CC">
            <w:pPr>
              <w:pStyle w:val="HeaderItinerary"/>
              <w:jc w:val="left"/>
              <w:rPr>
                <w:lang w:val="en-GB"/>
              </w:rPr>
            </w:pPr>
            <w:r w:rsidRPr="00242DC5">
              <w:rPr>
                <w:lang w:val="en-GB"/>
              </w:rPr>
              <w:fldChar w:fldCharType="begin"/>
            </w:r>
            <w:r w:rsidRPr="00242DC5">
              <w:rPr>
                <w:lang w:val="en-GB"/>
              </w:rPr>
              <w:instrText xml:space="preserve"> MERGEFIELD  AppRel3City  \* MERGEFORMAT </w:instrText>
            </w:r>
            <w:r w:rsidRPr="00242DC5">
              <w:rPr>
                <w:lang w:val="en-GB"/>
              </w:rPr>
              <w:fldChar w:fldCharType="separate"/>
            </w:r>
            <w:r w:rsidRPr="00242DC5">
              <w:rPr>
                <w:lang w:val="en-GB"/>
              </w:rPr>
              <w:t>«AppRel3City»</w:t>
            </w:r>
            <w:r w:rsidRPr="00242DC5">
              <w:fldChar w:fldCharType="end"/>
            </w:r>
            <w:r w:rsidRPr="001A546B">
              <w:rPr>
                <w:lang w:val="en-US"/>
              </w:rPr>
              <w:t xml:space="preserve"> - </w:t>
            </w:r>
            <w:r>
              <w:rPr>
                <w:noProof/>
              </w:rPr>
              <w:fldChar w:fldCharType="begin"/>
            </w:r>
            <w:r w:rsidRPr="001A546B">
              <w:rPr>
                <w:noProof/>
                <w:lang w:val="en-US"/>
              </w:rPr>
              <w:instrText xml:space="preserve"> MERGEFIELD  AppRel3CountryEN  \* MERGEFORMAT </w:instrText>
            </w:r>
            <w:r>
              <w:rPr>
                <w:noProof/>
              </w:rPr>
              <w:fldChar w:fldCharType="separate"/>
            </w:r>
            <w:r w:rsidRPr="001A546B">
              <w:rPr>
                <w:noProof/>
                <w:lang w:val="en-US"/>
              </w:rPr>
              <w:t>«AppRel3CountryEN»</w:t>
            </w:r>
            <w:r>
              <w:rPr>
                <w:noProof/>
              </w:rPr>
              <w:fldChar w:fldCharType="end"/>
            </w:r>
          </w:p>
          <w:p w14:paraId="0C1F54A0" w14:textId="3A852C1D" w:rsidR="00515030" w:rsidRDefault="007E54CC" w:rsidP="007E54CC">
            <w:pPr>
              <w:pStyle w:val="HeaderItinerary"/>
              <w:jc w:val="left"/>
              <w:rPr>
                <w:lang w:val="en-GB"/>
              </w:rPr>
            </w:pPr>
            <w:r w:rsidRPr="009522F3">
              <w:rPr>
                <w:lang w:val="en-GB"/>
              </w:rPr>
              <w:fldChar w:fldCharType="begin"/>
            </w:r>
            <w:r w:rsidRPr="009522F3">
              <w:rPr>
                <w:lang w:val="en-GB"/>
              </w:rPr>
              <w:instrText xml:space="preserve"> MERGEFIELD  "AppDate \\dddd, d MMMM yyyy"  \* MERGEFORMAT </w:instrText>
            </w:r>
            <w:r w:rsidRPr="009522F3">
              <w:rPr>
                <w:lang w:val="en-GB"/>
              </w:rPr>
              <w:fldChar w:fldCharType="separate"/>
            </w:r>
            <w:r w:rsidRPr="009522F3">
              <w:rPr>
                <w:lang w:val="en-GB"/>
              </w:rPr>
              <w:t>«AppDate \dddd, d MMMM yyyy»</w:t>
            </w:r>
            <w:r w:rsidRPr="009522F3">
              <w:fldChar w:fldCharType="end"/>
            </w:r>
          </w:p>
        </w:tc>
        <w:tc>
          <w:tcPr>
            <w:tcW w:w="3497" w:type="dxa"/>
          </w:tcPr>
          <w:p w14:paraId="0FEC37D5" w14:textId="3A449F9B" w:rsidR="00B31BB1" w:rsidRPr="009F144E" w:rsidRDefault="00B31BB1" w:rsidP="00B31BB1">
            <w:pPr>
              <w:pStyle w:val="Header"/>
              <w:jc w:val="right"/>
              <w:rPr>
                <w:b/>
                <w:bCs/>
                <w:color w:val="FF0000"/>
                <w:sz w:val="52"/>
                <w:szCs w:val="52"/>
                <w:lang w:val="en-GB"/>
              </w:rPr>
            </w:pPr>
          </w:p>
          <w:p w14:paraId="28FE3D71" w14:textId="1F2A68E8" w:rsidR="00515030" w:rsidRPr="0086459F" w:rsidRDefault="00515030" w:rsidP="00515030">
            <w:pPr>
              <w:pStyle w:val="HeaderItinerary"/>
              <w:tabs>
                <w:tab w:val="right" w:pos="9498"/>
              </w:tabs>
              <w:jc w:val="right"/>
              <w:rPr>
                <w:lang w:val="en-GB"/>
              </w:rPr>
            </w:pPr>
          </w:p>
        </w:tc>
      </w:tr>
    </w:tbl>
    <w:p w14:paraId="11B41AB0" w14:textId="39D47DC0" w:rsidR="00E02B20" w:rsidRPr="00E02B20" w:rsidRDefault="00E02B20" w:rsidP="002551CF">
      <w:pPr>
        <w:pStyle w:val="HeaderItinerary"/>
        <w:spacing w:before="240" w:after="240"/>
        <w:rPr>
          <w:u w:val="single"/>
          <w:lang w:val="en-GB"/>
        </w:rPr>
      </w:pPr>
      <w:r w:rsidRPr="00E02B20">
        <w:rPr>
          <w:u w:val="single"/>
          <w:lang w:val="en-GB"/>
        </w:rPr>
        <w:t>ITINERARY</w:t>
      </w:r>
    </w:p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75C394BB" w14:textId="77777777" w:rsidTr="00B625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612223C8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Event info</w:t>
            </w:r>
          </w:p>
        </w:tc>
      </w:tr>
      <w:tr w:rsidR="00B6252F" w:rsidRPr="00FD62AF" w14:paraId="1CCE2193" w14:textId="77777777" w:rsidTr="00B625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6B2DCB68" w14:textId="77777777" w:rsidR="00B6252F" w:rsidRPr="00B44F82" w:rsidRDefault="00B6252F" w:rsidP="00BB15AC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56E15030" w14:textId="77777777" w:rsidR="00B6252F" w:rsidRPr="004E54A4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MERGEFIELD  "AppDate \\dddd, d MMMM yyyy"  \* MERGEFORMAT 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«AppDate \dddd, d MMMM yyyy»</w:t>
            </w:r>
            <w:r>
              <w:rPr>
                <w:lang w:val="en-US"/>
              </w:rPr>
              <w:fldChar w:fldCharType="end"/>
            </w:r>
          </w:p>
        </w:tc>
      </w:tr>
      <w:tr w:rsidR="00B6252F" w:rsidRPr="00917BD9" w14:paraId="50128D05" w14:textId="77777777" w:rsidTr="00B625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  <w:bottom w:val="nil"/>
            </w:tcBorders>
            <w:tcMar>
              <w:top w:w="14" w:type="dxa"/>
              <w:bottom w:w="14" w:type="dxa"/>
            </w:tcMar>
          </w:tcPr>
          <w:p w14:paraId="2AEAB99A" w14:textId="77777777" w:rsidR="00B6252F" w:rsidRPr="00B44F82" w:rsidRDefault="00B6252F" w:rsidP="00BB15AC">
            <w:pPr>
              <w:rPr>
                <w:lang w:val="en-US"/>
              </w:rPr>
            </w:pPr>
            <w:r w:rsidRPr="00B44F82">
              <w:rPr>
                <w:lang w:val="en-US"/>
              </w:rPr>
              <w:t>Set time</w:t>
            </w:r>
          </w:p>
        </w:tc>
        <w:tc>
          <w:tcPr>
            <w:tcW w:w="3632" w:type="pct"/>
            <w:tcBorders>
              <w:top w:val="nil"/>
              <w:bottom w:val="nil"/>
            </w:tcBorders>
            <w:tcMar>
              <w:top w:w="14" w:type="dxa"/>
              <w:bottom w:w="14" w:type="dxa"/>
            </w:tcMar>
          </w:tcPr>
          <w:p w14:paraId="09DF2170" w14:textId="77777777" w:rsidR="00B6252F" w:rsidRPr="00900ED7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0ED7">
              <w:fldChar w:fldCharType="begin"/>
            </w:r>
            <w:r w:rsidRPr="00B44F82">
              <w:rPr>
                <w:lang w:val="en-US"/>
              </w:rPr>
              <w:instrText xml:space="preserve"> MERGEFIELD  AppTime  \* MERGEFORMAT </w:instrText>
            </w:r>
            <w:r w:rsidRPr="00900ED7">
              <w:fldChar w:fldCharType="separate"/>
            </w:r>
            <w:r w:rsidRPr="00B44F82">
              <w:rPr>
                <w:noProof/>
                <w:lang w:val="en-US"/>
              </w:rPr>
              <w:t>«AppTime»</w:t>
            </w:r>
            <w:r w:rsidRPr="00900ED7">
              <w:fldChar w:fldCharType="end"/>
            </w:r>
          </w:p>
        </w:tc>
      </w:tr>
      <w:tr w:rsidR="00B6252F" w:rsidRPr="00917BD9" w14:paraId="14CF6F4E" w14:textId="77777777" w:rsidTr="00B625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  <w:bottom w:val="nil"/>
            </w:tcBorders>
            <w:tcMar>
              <w:top w:w="14" w:type="dxa"/>
              <w:bottom w:w="14" w:type="dxa"/>
            </w:tcMar>
          </w:tcPr>
          <w:p w14:paraId="72B8CFA8" w14:textId="77777777" w:rsidR="00B6252F" w:rsidRPr="00B44F82" w:rsidRDefault="00B6252F" w:rsidP="00BB15AC">
            <w:pPr>
              <w:rPr>
                <w:lang w:val="en-US"/>
              </w:rPr>
            </w:pPr>
            <w:r>
              <w:rPr>
                <w:lang w:val="en-US"/>
              </w:rPr>
              <w:t>Set duration</w:t>
            </w:r>
          </w:p>
        </w:tc>
        <w:tc>
          <w:tcPr>
            <w:tcW w:w="3632" w:type="pct"/>
            <w:tcBorders>
              <w:top w:val="nil"/>
              <w:bottom w:val="nil"/>
            </w:tcBorders>
            <w:tcMar>
              <w:top w:w="14" w:type="dxa"/>
              <w:bottom w:w="14" w:type="dxa"/>
            </w:tcMar>
          </w:tcPr>
          <w:p w14:paraId="37034DE1" w14:textId="77777777" w:rsidR="00B6252F" w:rsidRPr="00900ED7" w:rsidRDefault="00FE3DB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MERGEFIELD  AppFFDuration  \* MERGEFORMAT </w:instrText>
            </w:r>
            <w:r>
              <w:fldChar w:fldCharType="separate"/>
            </w:r>
            <w:r w:rsidR="00B6252F">
              <w:rPr>
                <w:noProof/>
              </w:rPr>
              <w:t>«AppFFDuration»</w:t>
            </w:r>
            <w:r>
              <w:rPr>
                <w:noProof/>
              </w:rPr>
              <w:fldChar w:fldCharType="end"/>
            </w:r>
          </w:p>
        </w:tc>
      </w:tr>
      <w:tr w:rsidR="00B6252F" w:rsidRPr="00917BD9" w14:paraId="59F886C2" w14:textId="77777777" w:rsidTr="00B625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74EDD082" w14:textId="77777777" w:rsidR="00B6252F" w:rsidRPr="00B44F82" w:rsidRDefault="00B6252F" w:rsidP="00BB15AC">
            <w:pPr>
              <w:rPr>
                <w:lang w:val="en-US"/>
              </w:rPr>
            </w:pPr>
            <w:r>
              <w:rPr>
                <w:lang w:val="en-US"/>
              </w:rPr>
              <w:t>Set type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62650EE0" w14:textId="77777777" w:rsidR="00B6252F" w:rsidRPr="00900ED7" w:rsidRDefault="00FE3DB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MERGEFIELD  AppFFSetType  \* MERGEFORMAT </w:instrText>
            </w:r>
            <w:r>
              <w:fldChar w:fldCharType="separate"/>
            </w:r>
            <w:r w:rsidR="00B6252F">
              <w:rPr>
                <w:noProof/>
              </w:rPr>
              <w:t>«AppFFSetType»</w:t>
            </w:r>
            <w:r>
              <w:rPr>
                <w:noProof/>
              </w:rPr>
              <w:fldChar w:fldCharType="end"/>
            </w:r>
          </w:p>
        </w:tc>
      </w:tr>
    </w:tbl>
    <w:p w14:paraId="275716EF" w14:textId="1A2DAA00" w:rsidR="00B44F82" w:rsidRDefault="00B44F82" w:rsidP="009522F3">
      <w:pPr>
        <w:pStyle w:val="HeaderItinerary"/>
        <w:tabs>
          <w:tab w:val="right" w:pos="9498"/>
        </w:tabs>
        <w:jc w:val="left"/>
        <w:rPr>
          <w:lang w:val="en-US"/>
        </w:rPr>
      </w:pPr>
    </w:p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3C67D5DD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6AD304B0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Venue</w:t>
            </w:r>
          </w:p>
        </w:tc>
      </w:tr>
      <w:tr w:rsidR="00B6252F" w:rsidRPr="00917BD9" w14:paraId="540488E6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768457EC" w14:textId="77777777" w:rsidR="00B6252F" w:rsidRPr="00B44F82" w:rsidRDefault="00B6252F" w:rsidP="00BB15AC">
            <w:pPr>
              <w:rPr>
                <w:lang w:val="en-GB"/>
              </w:rPr>
            </w:pPr>
            <w:r>
              <w:rPr>
                <w:lang w:val="en-GB"/>
              </w:rPr>
              <w:t>Event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4E2DF45E" w14:textId="77777777" w:rsidR="00B6252F" w:rsidRPr="004E54A4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Name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Name»</w:t>
            </w:r>
            <w:r>
              <w:rPr>
                <w:lang w:val="en-GB"/>
              </w:rPr>
              <w:fldChar w:fldCharType="end"/>
            </w:r>
          </w:p>
        </w:tc>
      </w:tr>
      <w:tr w:rsidR="00B6252F" w:rsidRPr="00917BD9" w14:paraId="7B4A6987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4D04B5B9" w14:textId="77777777" w:rsidR="00B6252F" w:rsidRPr="00B44F82" w:rsidRDefault="00B6252F" w:rsidP="00BB15AC">
            <w:pPr>
              <w:rPr>
                <w:lang w:val="en-GB"/>
              </w:rPr>
            </w:pPr>
            <w:r>
              <w:rPr>
                <w:lang w:val="en-GB"/>
              </w:rPr>
              <w:t>Venue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48BC4FB3" w14:textId="77777777" w:rsidR="00B6252F" w:rsidRPr="004E54A4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Rel3Name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Rel3Name»</w:t>
            </w:r>
            <w:r>
              <w:rPr>
                <w:lang w:val="en-GB"/>
              </w:rPr>
              <w:fldChar w:fldCharType="end"/>
            </w:r>
            <w:r>
              <w:rPr>
                <w:lang w:val="en-GB"/>
              </w:rPr>
              <w:t xml:space="preserve">, </w:t>
            </w: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Rel3FullAddressCS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Rel3FullAddressCS»</w:t>
            </w:r>
            <w:r>
              <w:rPr>
                <w:lang w:val="en-GB"/>
              </w:rPr>
              <w:fldChar w:fldCharType="end"/>
            </w:r>
          </w:p>
        </w:tc>
      </w:tr>
      <w:tr w:rsidR="00B6252F" w:rsidRPr="00917BD9" w14:paraId="6EF7D509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70BF68A2" w14:textId="77777777" w:rsidR="00B6252F" w:rsidRPr="00B44F82" w:rsidRDefault="00B6252F" w:rsidP="00BB15AC">
            <w:pPr>
              <w:rPr>
                <w:lang w:val="en-GB"/>
              </w:rPr>
            </w:pPr>
            <w:r w:rsidRPr="00B44F82">
              <w:rPr>
                <w:lang w:val="en-US"/>
              </w:rPr>
              <w:t>Venue website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7A1E1425" w14:textId="77777777" w:rsidR="00B6252F" w:rsidRPr="004E54A4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F769D8">
              <w:rPr>
                <w:lang w:val="en-GB"/>
              </w:rPr>
              <w:fldChar w:fldCharType="begin"/>
            </w:r>
            <w:r w:rsidRPr="00F769D8">
              <w:rPr>
                <w:lang w:val="en-GB"/>
              </w:rPr>
              <w:instrText xml:space="preserve"> MERGEFIELD  AppRel3Site1  \* MERGEFORMAT </w:instrText>
            </w:r>
            <w:r w:rsidRPr="00F769D8">
              <w:rPr>
                <w:lang w:val="en-GB"/>
              </w:rPr>
              <w:fldChar w:fldCharType="separate"/>
            </w:r>
            <w:r w:rsidRPr="00F769D8">
              <w:rPr>
                <w:lang w:val="en-GB"/>
              </w:rPr>
              <w:t>«AppRel3Site1»</w:t>
            </w:r>
            <w:r w:rsidRPr="00F769D8">
              <w:rPr>
                <w:lang w:val="en-US"/>
              </w:rPr>
              <w:fldChar w:fldCharType="end"/>
            </w:r>
          </w:p>
        </w:tc>
      </w:tr>
      <w:tr w:rsidR="00B6252F" w:rsidRPr="00917BD9" w14:paraId="57FC0A2F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34B4B561" w14:textId="77777777" w:rsidR="00B6252F" w:rsidRPr="00B44F82" w:rsidRDefault="00B6252F" w:rsidP="00BB15AC">
            <w:pPr>
              <w:rPr>
                <w:lang w:val="en-US"/>
              </w:rPr>
            </w:pPr>
            <w:r>
              <w:rPr>
                <w:lang w:val="en-US"/>
              </w:rPr>
              <w:t>Venue contac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139F0E80" w14:textId="77777777" w:rsidR="00B6252F" w:rsidRPr="00F769D8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fldChar w:fldCharType="begin"/>
            </w:r>
            <w:r w:rsidRPr="004D2175">
              <w:rPr>
                <w:rFonts w:cs="Arial"/>
                <w:szCs w:val="16"/>
                <w:lang w:val="en-GB"/>
              </w:rPr>
              <w:instrText xml:space="preserve"> MERGEFIELD  AppCon3Name  \* MERGEFORMAT </w:instrText>
            </w:r>
            <w:r w:rsidRPr="004D2175">
              <w:rPr>
                <w:rFonts w:cs="Arial"/>
                <w:szCs w:val="16"/>
                <w:lang w:val="en-GB"/>
              </w:rPr>
              <w:fldChar w:fldCharType="separate"/>
            </w:r>
            <w:r w:rsidRPr="004D2175">
              <w:rPr>
                <w:rFonts w:cs="Arial"/>
                <w:szCs w:val="16"/>
                <w:lang w:val="en-GB"/>
              </w:rPr>
              <w:t>«AppCon3Name»</w:t>
            </w:r>
            <w:r w:rsidRPr="004D2175">
              <w:rPr>
                <w:rFonts w:cs="Arial"/>
                <w:szCs w:val="16"/>
                <w:lang w:val="en-GB"/>
              </w:rPr>
              <w:fldChar w:fldCharType="end"/>
            </w:r>
            <w:r w:rsidRPr="004D2175">
              <w:rPr>
                <w:rFonts w:cs="Arial"/>
                <w:szCs w:val="16"/>
                <w:lang w:val="en-GB"/>
              </w:rPr>
              <w:t xml:space="preserve"> </w:t>
            </w:r>
            <w:r>
              <w:rPr>
                <w:rFonts w:cs="Arial"/>
                <w:szCs w:val="16"/>
                <w:lang w:val="en-GB"/>
              </w:rPr>
              <w:t>|</w:t>
            </w:r>
            <w:r w:rsidRPr="004D2175">
              <w:rPr>
                <w:rFonts w:cs="Arial"/>
                <w:szCs w:val="16"/>
                <w:lang w:val="en-GB"/>
              </w:rPr>
              <w:t xml:space="preserve"> </w:t>
            </w:r>
            <w:r w:rsidRPr="004D2175">
              <w:rPr>
                <w:rFonts w:cs="Arial"/>
                <w:szCs w:val="16"/>
                <w:lang w:val="en-GB"/>
              </w:rPr>
              <w:fldChar w:fldCharType="begin"/>
            </w:r>
            <w:r w:rsidRPr="004D2175">
              <w:rPr>
                <w:rFonts w:cs="Arial"/>
                <w:szCs w:val="16"/>
                <w:lang w:val="en-GB"/>
              </w:rPr>
              <w:instrText xml:space="preserve"> MERGEFIELD  AppCon3Mobile  \* MERGEFORMAT </w:instrText>
            </w:r>
            <w:r w:rsidRPr="004D2175">
              <w:rPr>
                <w:rFonts w:cs="Arial"/>
                <w:szCs w:val="16"/>
                <w:lang w:val="en-GB"/>
              </w:rPr>
              <w:fldChar w:fldCharType="separate"/>
            </w:r>
            <w:r w:rsidRPr="004D2175">
              <w:rPr>
                <w:rFonts w:cs="Arial"/>
                <w:szCs w:val="16"/>
                <w:lang w:val="en-GB"/>
              </w:rPr>
              <w:t>«AppCon3Mobile»</w:t>
            </w:r>
            <w:r w:rsidRPr="004D2175"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245284C2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7B1F8410" w14:textId="77777777" w:rsidR="00B6252F" w:rsidRPr="00B44F82" w:rsidRDefault="00B6252F" w:rsidP="00BB15AC">
            <w:pPr>
              <w:rPr>
                <w:lang w:val="en-GB"/>
              </w:rPr>
            </w:pPr>
            <w:r w:rsidRPr="00B44F82">
              <w:rPr>
                <w:lang w:val="en-GB"/>
              </w:rPr>
              <w:t>Door times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031A5599" w14:textId="77777777" w:rsidR="00B6252F" w:rsidRPr="004E54A4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E693E">
              <w:rPr>
                <w:lang w:val="en-GB"/>
              </w:rPr>
              <w:fldChar w:fldCharType="begin"/>
            </w:r>
            <w:r w:rsidRPr="004E693E">
              <w:rPr>
                <w:lang w:val="en-GB"/>
              </w:rPr>
              <w:instrText xml:space="preserve"> MERGEFIELD  AppDoorsOpen  \* MERGEFORMAT </w:instrText>
            </w:r>
            <w:r w:rsidRPr="004E693E">
              <w:rPr>
                <w:lang w:val="en-GB"/>
              </w:rPr>
              <w:fldChar w:fldCharType="separate"/>
            </w:r>
            <w:r w:rsidRPr="004E693E">
              <w:rPr>
                <w:lang w:val="en-GB"/>
              </w:rPr>
              <w:t>«AppDoorsOpen»</w:t>
            </w:r>
            <w:r w:rsidRPr="004E693E">
              <w:rPr>
                <w:lang w:val="en-US"/>
              </w:rPr>
              <w:fldChar w:fldCharType="end"/>
            </w:r>
            <w:r w:rsidRPr="004E693E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| </w:t>
            </w:r>
            <w:r w:rsidRPr="004E693E">
              <w:rPr>
                <w:lang w:val="en-GB"/>
              </w:rPr>
              <w:fldChar w:fldCharType="begin"/>
            </w:r>
            <w:r w:rsidRPr="004E693E">
              <w:rPr>
                <w:lang w:val="en-GB"/>
              </w:rPr>
              <w:instrText xml:space="preserve"> MERGEFIELD  AppDoorsClose  \* MERGEFORMAT </w:instrText>
            </w:r>
            <w:r w:rsidRPr="004E693E">
              <w:rPr>
                <w:lang w:val="en-GB"/>
              </w:rPr>
              <w:fldChar w:fldCharType="separate"/>
            </w:r>
            <w:r w:rsidRPr="004E693E">
              <w:rPr>
                <w:lang w:val="en-GB"/>
              </w:rPr>
              <w:t>«AppDoorsClose»</w:t>
            </w:r>
            <w:r w:rsidRPr="004E693E">
              <w:rPr>
                <w:lang w:val="en-US"/>
              </w:rPr>
              <w:fldChar w:fldCharType="end"/>
            </w:r>
          </w:p>
        </w:tc>
      </w:tr>
      <w:tr w:rsidR="00B6252F" w:rsidRPr="00917BD9" w14:paraId="61F03D7D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0CBBC679" w14:textId="77777777" w:rsidR="00B6252F" w:rsidRPr="00B44F82" w:rsidRDefault="00B6252F" w:rsidP="00BB15AC">
            <w:pPr>
              <w:rPr>
                <w:lang w:val="en-GB"/>
              </w:rPr>
            </w:pPr>
            <w:r w:rsidRPr="00B44F82">
              <w:rPr>
                <w:lang w:val="en-US"/>
              </w:rPr>
              <w:t>Capacity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1AB9B8B8" w14:textId="77777777" w:rsidR="00B6252F" w:rsidRPr="004E693E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noProof/>
              </w:rPr>
              <w:fldChar w:fldCharType="begin"/>
            </w:r>
            <w:r w:rsidRPr="00B44F82">
              <w:rPr>
                <w:noProof/>
                <w:lang w:val="en-US"/>
              </w:rPr>
              <w:instrText xml:space="preserve"> MERGEFIELD  AppCapacity  \* MERGEFORMAT </w:instrText>
            </w:r>
            <w:r>
              <w:rPr>
                <w:noProof/>
              </w:rPr>
              <w:fldChar w:fldCharType="separate"/>
            </w:r>
            <w:r w:rsidRPr="00B44F82">
              <w:rPr>
                <w:noProof/>
                <w:lang w:val="en-US"/>
              </w:rPr>
              <w:t>«AppCapacity»</w:t>
            </w:r>
            <w:r>
              <w:rPr>
                <w:noProof/>
              </w:rPr>
              <w:fldChar w:fldCharType="end"/>
            </w:r>
          </w:p>
        </w:tc>
      </w:tr>
      <w:tr w:rsidR="00B6252F" w:rsidRPr="00917BD9" w14:paraId="0926378E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5873CBA9" w14:textId="77777777" w:rsidR="00B6252F" w:rsidRPr="00B44F82" w:rsidRDefault="00B6252F" w:rsidP="00BB15AC">
            <w:pPr>
              <w:rPr>
                <w:lang w:val="en-US"/>
              </w:rPr>
            </w:pPr>
            <w:r>
              <w:rPr>
                <w:lang w:val="en-US"/>
              </w:rPr>
              <w:t>Stage/ floo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6D58F7C5" w14:textId="77777777" w:rsidR="00B6252F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 AppFFStag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AppFFStage»</w:t>
            </w:r>
            <w:r>
              <w:rPr>
                <w:noProof/>
              </w:rPr>
              <w:fldChar w:fldCharType="end"/>
            </w:r>
          </w:p>
        </w:tc>
      </w:tr>
      <w:tr w:rsidR="00B6252F" w:rsidRPr="00917BD9" w14:paraId="6F3ADE81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1A2E0726" w14:textId="77777777" w:rsidR="00B6252F" w:rsidRPr="00B44F82" w:rsidRDefault="00B6252F" w:rsidP="00BB15AC">
            <w:pPr>
              <w:rPr>
                <w:lang w:val="en-GB"/>
              </w:rPr>
            </w:pPr>
            <w:r w:rsidRPr="00B44F82">
              <w:rPr>
                <w:lang w:val="en-US"/>
              </w:rPr>
              <w:t>Line-up</w:t>
            </w:r>
            <w:r>
              <w:rPr>
                <w:lang w:val="en-US"/>
              </w:rPr>
              <w:t xml:space="preserve"> / timetable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72D4F7FF" w14:textId="77777777" w:rsidR="00B6252F" w:rsidRPr="004E693E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2DC5">
              <w:rPr>
                <w:lang w:val="en-GB"/>
              </w:rPr>
              <w:fldChar w:fldCharType="begin"/>
            </w:r>
            <w:r w:rsidRPr="00242DC5">
              <w:rPr>
                <w:lang w:val="en-GB"/>
              </w:rPr>
              <w:instrText xml:space="preserve"> MERGEFIELD  AppFFLineUp  \* MERGEFORMAT </w:instrText>
            </w:r>
            <w:r w:rsidRPr="00242DC5">
              <w:rPr>
                <w:lang w:val="en-GB"/>
              </w:rPr>
              <w:fldChar w:fldCharType="separate"/>
            </w:r>
            <w:r w:rsidRPr="00242DC5">
              <w:rPr>
                <w:lang w:val="en-GB"/>
              </w:rPr>
              <w:t>«AppFFLineUp»</w:t>
            </w:r>
            <w:r w:rsidRPr="00242DC5">
              <w:rPr>
                <w:lang w:val="en-US"/>
              </w:rPr>
              <w:fldChar w:fldCharType="end"/>
            </w:r>
          </w:p>
        </w:tc>
      </w:tr>
      <w:tr w:rsidR="00B6252F" w:rsidRPr="00917BD9" w14:paraId="12D96240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4076F838" w14:textId="77777777" w:rsidR="00B6252F" w:rsidRPr="00B44F82" w:rsidRDefault="00B6252F" w:rsidP="00BB15AC">
            <w:pPr>
              <w:rPr>
                <w:lang w:val="en-US"/>
              </w:rPr>
            </w:pPr>
            <w:r>
              <w:rPr>
                <w:lang w:val="en-US"/>
              </w:rPr>
              <w:t>Further details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2F1D51D7" w14:textId="77F8B3BC" w:rsidR="00B6252F" w:rsidRPr="00242DC5" w:rsidRDefault="005904A2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FFFurtherDetails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FFFurtherDetails»</w:t>
            </w:r>
            <w:r>
              <w:rPr>
                <w:lang w:val="en-GB"/>
              </w:rPr>
              <w:fldChar w:fldCharType="end"/>
            </w:r>
          </w:p>
        </w:tc>
      </w:tr>
    </w:tbl>
    <w:p w14:paraId="64DF6FDB" w14:textId="7E3CFB99" w:rsidR="00B6252F" w:rsidRDefault="00B6252F" w:rsidP="009522F3">
      <w:pPr>
        <w:pStyle w:val="HeaderItinerary"/>
        <w:tabs>
          <w:tab w:val="right" w:pos="9498"/>
        </w:tabs>
        <w:jc w:val="left"/>
        <w:rPr>
          <w:lang w:val="en-US"/>
        </w:rPr>
      </w:pPr>
    </w:p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73DB82D0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357C126C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Contacts</w:t>
            </w:r>
          </w:p>
        </w:tc>
      </w:tr>
      <w:tr w:rsidR="00B6252F" w:rsidRPr="00917BD9" w14:paraId="7559D6D7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  <w:vAlign w:val="center"/>
          </w:tcPr>
          <w:p w14:paraId="47364DA3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Tour manager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  <w:vAlign w:val="center"/>
          </w:tcPr>
          <w:p w14:paraId="094D4B99" w14:textId="464A2258" w:rsidR="00B6252F" w:rsidRPr="00010FAF" w:rsidRDefault="005904A2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TourManager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TourManager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22AFAAD3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1293E108" w14:textId="77777777" w:rsidR="00B6252F" w:rsidRPr="006149B0" w:rsidRDefault="00B6252F" w:rsidP="00BB15AC">
            <w:pPr>
              <w:rPr>
                <w:lang w:val="en-GB"/>
              </w:rPr>
            </w:pPr>
            <w:r w:rsidRPr="006149B0">
              <w:rPr>
                <w:lang w:val="en-GB"/>
              </w:rPr>
              <w:t>Promoter contact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4E2CAB2D" w14:textId="77777777" w:rsidR="00B6252F" w:rsidRPr="006149B0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149B0">
              <w:rPr>
                <w:lang w:val="en-GB"/>
              </w:rPr>
              <w:fldChar w:fldCharType="begin"/>
            </w:r>
            <w:r w:rsidRPr="006149B0">
              <w:rPr>
                <w:lang w:val="en-GB"/>
              </w:rPr>
              <w:instrText xml:space="preserve"> MERGEFIELD  AppCon2Name  \* MERGEFORMAT </w:instrText>
            </w:r>
            <w:r w:rsidRPr="006149B0">
              <w:rPr>
                <w:lang w:val="en-GB"/>
              </w:rPr>
              <w:fldChar w:fldCharType="separate"/>
            </w:r>
            <w:r w:rsidRPr="006149B0">
              <w:rPr>
                <w:lang w:val="en-GB"/>
              </w:rPr>
              <w:t>«AppCon2Name»</w:t>
            </w:r>
            <w:r w:rsidRPr="006149B0">
              <w:rPr>
                <w:lang w:val="en-US"/>
              </w:rPr>
              <w:fldChar w:fldCharType="end"/>
            </w:r>
            <w:r w:rsidRPr="006149B0">
              <w:rPr>
                <w:lang w:val="en-GB"/>
              </w:rPr>
              <w:t xml:space="preserve"> </w:t>
            </w:r>
            <w:r w:rsidRPr="006149B0">
              <w:rPr>
                <w:lang w:val="en-GB"/>
              </w:rPr>
              <w:fldChar w:fldCharType="begin"/>
            </w:r>
            <w:r w:rsidRPr="006149B0">
              <w:rPr>
                <w:lang w:val="en-GB"/>
              </w:rPr>
              <w:instrText xml:space="preserve"> MERGEFIELD  AppCon2Mobile  \* MERGEFORMAT </w:instrText>
            </w:r>
            <w:r w:rsidRPr="006149B0">
              <w:rPr>
                <w:lang w:val="en-GB"/>
              </w:rPr>
              <w:fldChar w:fldCharType="separate"/>
            </w:r>
            <w:r w:rsidRPr="006149B0">
              <w:rPr>
                <w:lang w:val="en-GB"/>
              </w:rPr>
              <w:t>«AppCon2Mobile»</w:t>
            </w:r>
            <w:r w:rsidRPr="006149B0">
              <w:rPr>
                <w:lang w:val="en-US"/>
              </w:rPr>
              <w:fldChar w:fldCharType="end"/>
            </w:r>
          </w:p>
        </w:tc>
      </w:tr>
      <w:tr w:rsidR="00B6252F" w:rsidRPr="00917BD9" w14:paraId="67199E14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48393373" w14:textId="77777777" w:rsidR="00B6252F" w:rsidRPr="006149B0" w:rsidRDefault="00B6252F" w:rsidP="00BB15AC">
            <w:pPr>
              <w:rPr>
                <w:lang w:val="en-GB"/>
              </w:rPr>
            </w:pPr>
            <w:r w:rsidRPr="006149B0">
              <w:rPr>
                <w:lang w:val="en-GB"/>
              </w:rPr>
              <w:t>Technician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5577919A" w14:textId="77777777" w:rsidR="00B6252F" w:rsidRPr="006149B0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149B0">
              <w:rPr>
                <w:lang w:val="en-GB"/>
              </w:rPr>
              <w:fldChar w:fldCharType="begin"/>
            </w:r>
            <w:r w:rsidRPr="006149B0">
              <w:rPr>
                <w:lang w:val="en-GB"/>
              </w:rPr>
              <w:instrText xml:space="preserve"> MERGEFIELD  AppFFTechnician  \* MERGEFORMAT </w:instrText>
            </w:r>
            <w:r w:rsidRPr="006149B0">
              <w:rPr>
                <w:lang w:val="en-GB"/>
              </w:rPr>
              <w:fldChar w:fldCharType="separate"/>
            </w:r>
            <w:r w:rsidRPr="006149B0">
              <w:rPr>
                <w:noProof/>
                <w:lang w:val="en-GB"/>
              </w:rPr>
              <w:t>«AppFFTechnician»</w:t>
            </w:r>
            <w:r w:rsidRPr="006149B0">
              <w:rPr>
                <w:lang w:val="en-GB"/>
              </w:rPr>
              <w:fldChar w:fldCharType="end"/>
            </w:r>
          </w:p>
        </w:tc>
      </w:tr>
      <w:tr w:rsidR="00B6252F" w:rsidRPr="00917BD9" w14:paraId="6B631272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5CD25D00" w14:textId="77777777" w:rsidR="00B6252F" w:rsidRPr="006149B0" w:rsidRDefault="00B6252F" w:rsidP="00BB15AC">
            <w:pPr>
              <w:rPr>
                <w:lang w:val="en-GB"/>
              </w:rPr>
            </w:pPr>
            <w:r>
              <w:rPr>
                <w:lang w:val="en-GB"/>
              </w:rPr>
              <w:t>Artist Handl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0D46ACE2" w14:textId="77777777" w:rsidR="00B6252F" w:rsidRPr="006149B0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FFArtistHandler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FFArtistHandler»</w:t>
            </w:r>
            <w:r>
              <w:rPr>
                <w:lang w:val="en-GB"/>
              </w:rPr>
              <w:fldChar w:fldCharType="end"/>
            </w:r>
          </w:p>
        </w:tc>
      </w:tr>
      <w:tr w:rsidR="00B6252F" w:rsidRPr="00917BD9" w14:paraId="49175C8B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</w:tcPr>
          <w:p w14:paraId="52C79008" w14:textId="77777777" w:rsidR="00B6252F" w:rsidRDefault="00B6252F" w:rsidP="00BB15AC">
            <w:pPr>
              <w:rPr>
                <w:lang w:val="en-GB"/>
              </w:rPr>
            </w:pPr>
            <w:r w:rsidRPr="007E056A">
              <w:rPr>
                <w:lang w:val="en-GB"/>
              </w:rPr>
              <w:t>Stage manag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</w:tcPr>
          <w:p w14:paraId="4CED5D0B" w14:textId="77777777" w:rsidR="00B6252F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FFStageManager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FFStageManager»</w:t>
            </w:r>
            <w:r>
              <w:rPr>
                <w:lang w:val="en-GB"/>
              </w:rPr>
              <w:fldChar w:fldCharType="end"/>
            </w:r>
          </w:p>
        </w:tc>
      </w:tr>
    </w:tbl>
    <w:p w14:paraId="048D22C8" w14:textId="0BC66DC5" w:rsidR="00B6252F" w:rsidRDefault="00B6252F" w:rsidP="009522F3">
      <w:pPr>
        <w:pStyle w:val="HeaderItinerary"/>
        <w:tabs>
          <w:tab w:val="right" w:pos="9498"/>
        </w:tabs>
        <w:jc w:val="left"/>
        <w:rPr>
          <w:lang w:val="en-US"/>
        </w:rPr>
      </w:pPr>
    </w:p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703D0633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4EFA37D7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Soundcheck</w:t>
            </w:r>
          </w:p>
        </w:tc>
      </w:tr>
      <w:tr w:rsidR="00B6252F" w:rsidRPr="00917BD9" w14:paraId="141D5A28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7023BD39" w14:textId="77777777" w:rsidR="00B6252F" w:rsidRPr="00B44F82" w:rsidRDefault="00B6252F" w:rsidP="00BB15AC">
            <w:pPr>
              <w:rPr>
                <w:lang w:val="en-GB"/>
              </w:rPr>
            </w:pPr>
            <w:r>
              <w:rPr>
                <w:lang w:val="en-GB"/>
              </w:rPr>
              <w:t>Required?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</w:tcPr>
          <w:p w14:paraId="261F26B9" w14:textId="77777777" w:rsidR="00B6252F" w:rsidRPr="004E54A4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AppFFSCRequired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AppFFSCRequired»</w:t>
            </w:r>
            <w:r>
              <w:rPr>
                <w:lang w:val="en-GB"/>
              </w:rPr>
              <w:fldChar w:fldCharType="end"/>
            </w:r>
          </w:p>
        </w:tc>
      </w:tr>
    </w:tbl>
    <w:p w14:paraId="491E2E64" w14:textId="2B8378E2" w:rsidR="00C621CF" w:rsidRPr="00B6252F" w:rsidRDefault="00C621CF" w:rsidP="00B6252F"/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74"/>
        <w:gridCol w:w="7386"/>
      </w:tblGrid>
      <w:tr w:rsidR="00620F1F" w:rsidRPr="00917BD9" w14:paraId="12B3267A" w14:textId="77777777" w:rsidTr="00B625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66096D4E" w14:textId="451866EE" w:rsidR="00620F1F" w:rsidRDefault="00620F1F" w:rsidP="00AF3DC7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US"/>
              </w:rPr>
              <w:t>Timetable</w:t>
            </w:r>
          </w:p>
        </w:tc>
      </w:tr>
      <w:tr w:rsidR="00620F1F" w:rsidRPr="00917BD9" w14:paraId="525CDC7A" w14:textId="77777777" w:rsidTr="00B625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pct"/>
            <w:tcMar>
              <w:top w:w="14" w:type="dxa"/>
              <w:bottom w:w="14" w:type="dxa"/>
            </w:tcMar>
            <w:vAlign w:val="center"/>
          </w:tcPr>
          <w:p w14:paraId="7DD7C153" w14:textId="77777777" w:rsidR="00620F1F" w:rsidRPr="00B44F82" w:rsidRDefault="00620F1F" w:rsidP="00AF3DC7">
            <w:pPr>
              <w:rPr>
                <w:lang w:val="en-GB"/>
              </w:rPr>
            </w:pP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RowTimetable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RowTimetable»</w:t>
            </w:r>
            <w:r>
              <w:rPr>
                <w:lang w:val="en-GB"/>
              </w:rPr>
              <w:fldChar w:fldCharType="end"/>
            </w: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MERGEFIELD  Type  \* MERGEFORMAT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«Type»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635" w:type="pct"/>
            <w:tcMar>
              <w:top w:w="14" w:type="dxa"/>
              <w:bottom w:w="14" w:type="dxa"/>
            </w:tcMar>
            <w:vAlign w:val="center"/>
          </w:tcPr>
          <w:p w14:paraId="59209765" w14:textId="77777777" w:rsidR="00620F1F" w:rsidRPr="004E54A4" w:rsidRDefault="00620F1F" w:rsidP="00AF3DC7">
            <w:pPr>
              <w:ind w:left="1635" w:hanging="163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MERGEFIELD  Time  \* MERGEFORMAT 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«Time»</w:t>
            </w:r>
            <w:r>
              <w:rPr>
                <w:lang w:val="en-US"/>
              </w:rPr>
              <w:fldChar w:fldCharType="end"/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MERGEFIELD  Notes  \* MERGEFORMAT 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«Notes»</w:t>
            </w:r>
            <w:r>
              <w:rPr>
                <w:lang w:val="en-US"/>
              </w:rPr>
              <w:fldChar w:fldCharType="end"/>
            </w:r>
          </w:p>
        </w:tc>
      </w:tr>
    </w:tbl>
    <w:p w14:paraId="0D3B91BA" w14:textId="41523435" w:rsidR="00B6252F" w:rsidRPr="00B6252F" w:rsidRDefault="00B6252F" w:rsidP="00B6252F"/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79A2265F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7B40A260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Dinner</w:t>
            </w:r>
          </w:p>
        </w:tc>
      </w:tr>
      <w:tr w:rsidR="00B6252F" w:rsidRPr="00917BD9" w14:paraId="563BFF6C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  <w:vAlign w:val="center"/>
          </w:tcPr>
          <w:p w14:paraId="5CA7011F" w14:textId="77777777" w:rsidR="00B6252F" w:rsidRPr="004D7C5E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Restaurant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  <w:vAlign w:val="center"/>
          </w:tcPr>
          <w:p w14:paraId="0DE2F0C9" w14:textId="51465AB9" w:rsidR="00B6252F" w:rsidRPr="004D7C5E" w:rsidRDefault="005904A2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Restaurant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Restaurant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62C0A7C4" w14:textId="77777777" w:rsidTr="00BB15AC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56C2B91C" w14:textId="77777777" w:rsidR="00B6252F" w:rsidRPr="004D7C5E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Pick-up time 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07445013" w14:textId="21CE40EE" w:rsidR="00B6252F" w:rsidRPr="004D7C5E" w:rsidRDefault="005904A2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Pickuptime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Pickuptime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235EB051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13F0F341" w14:textId="77777777" w:rsidR="00B6252F" w:rsidRPr="004D7C5E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Meeting </w:t>
            </w:r>
            <w:r>
              <w:rPr>
                <w:rFonts w:cs="Arial"/>
                <w:szCs w:val="16"/>
                <w:lang w:val="en-GB"/>
              </w:rPr>
              <w:t>p</w:t>
            </w:r>
            <w:r w:rsidRPr="004D2175">
              <w:rPr>
                <w:rFonts w:cs="Arial"/>
                <w:szCs w:val="16"/>
                <w:lang w:val="en-GB"/>
              </w:rPr>
              <w:t>oin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1DB0D16B" w14:textId="05D69054" w:rsidR="00B6252F" w:rsidRPr="004D7C5E" w:rsidRDefault="005904A2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Meetingpoint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Meetingpoint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6E683532" w14:textId="77777777" w:rsidTr="00BB15AC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029EE0FB" w14:textId="77777777" w:rsidR="00B6252F" w:rsidRPr="004D7C5E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riv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2429B096" w14:textId="7C446503" w:rsidR="00B6252F" w:rsidRPr="004D7C5E" w:rsidRDefault="005904A2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DriverRest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DriverRest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</w:tbl>
    <w:p w14:paraId="09A9B278" w14:textId="4E305792" w:rsidR="00B6252F" w:rsidRPr="00B6252F" w:rsidRDefault="00B6252F" w:rsidP="00B6252F"/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4DF782E5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44F6DFE1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Accommodation</w:t>
            </w:r>
          </w:p>
        </w:tc>
      </w:tr>
      <w:tr w:rsidR="00B6252F" w:rsidRPr="00B34FAE" w14:paraId="23B8D2A4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Borders>
              <w:top w:val="nil"/>
            </w:tcBorders>
            <w:tcMar>
              <w:top w:w="14" w:type="dxa"/>
              <w:bottom w:w="14" w:type="dxa"/>
            </w:tcMar>
            <w:vAlign w:val="center"/>
          </w:tcPr>
          <w:p w14:paraId="2B6561F6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Hotel</w:t>
            </w:r>
          </w:p>
        </w:tc>
        <w:tc>
          <w:tcPr>
            <w:tcW w:w="3632" w:type="pct"/>
            <w:tcBorders>
              <w:top w:val="nil"/>
            </w:tcBorders>
            <w:tcMar>
              <w:top w:w="14" w:type="dxa"/>
              <w:bottom w:w="14" w:type="dxa"/>
            </w:tcMar>
            <w:vAlign w:val="center"/>
          </w:tcPr>
          <w:p w14:paraId="6B6BDAE1" w14:textId="77777777" w:rsidR="00B6252F" w:rsidRPr="00FE3505" w:rsidRDefault="00B6252F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fldChar w:fldCharType="begin"/>
            </w:r>
            <w:r w:rsidRPr="004D2175">
              <w:rPr>
                <w:rFonts w:cs="Arial"/>
                <w:szCs w:val="16"/>
                <w:lang w:val="en-GB"/>
              </w:rPr>
              <w:instrText xml:space="preserve"> MERGEFIELD  AppRel4Name  \* MERGEFORMAT </w:instrText>
            </w:r>
            <w:r w:rsidRPr="004D2175">
              <w:rPr>
                <w:rFonts w:cs="Arial"/>
                <w:szCs w:val="16"/>
                <w:lang w:val="en-GB"/>
              </w:rPr>
              <w:fldChar w:fldCharType="separate"/>
            </w:r>
            <w:r w:rsidRPr="004D2175">
              <w:rPr>
                <w:rFonts w:cs="Arial"/>
                <w:szCs w:val="16"/>
                <w:lang w:val="en-GB"/>
              </w:rPr>
              <w:t>«AppRel4Name»</w:t>
            </w:r>
            <w:r w:rsidRPr="004D2175">
              <w:rPr>
                <w:rFonts w:cs="Arial"/>
                <w:szCs w:val="16"/>
                <w:lang w:val="en-GB"/>
              </w:rPr>
              <w:fldChar w:fldCharType="end"/>
            </w:r>
            <w:r w:rsidRPr="004D2175">
              <w:rPr>
                <w:rFonts w:cs="Arial"/>
                <w:szCs w:val="16"/>
                <w:lang w:val="en-GB"/>
              </w:rPr>
              <w:t xml:space="preserve">, </w:t>
            </w: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Rel4FullAddressCS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Rel4FullAddressCS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1B7BA640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04759C72" w14:textId="77777777" w:rsidR="00B6252F" w:rsidRPr="004D2175" w:rsidRDefault="00B6252F" w:rsidP="00BB15AC">
            <w:pPr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t>Phone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2EFF841A" w14:textId="77777777" w:rsidR="00B6252F" w:rsidRPr="004D2175" w:rsidRDefault="00B6252F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fldChar w:fldCharType="begin"/>
            </w:r>
            <w:r w:rsidRPr="004D2175">
              <w:rPr>
                <w:rFonts w:cs="Arial"/>
                <w:szCs w:val="16"/>
                <w:lang w:val="en-GB"/>
              </w:rPr>
              <w:instrText xml:space="preserve"> MERGEFIELD  AppRel4Phone  \* MERGEFORMAT </w:instrText>
            </w:r>
            <w:r w:rsidRPr="004D2175">
              <w:rPr>
                <w:rFonts w:cs="Arial"/>
                <w:szCs w:val="16"/>
                <w:lang w:val="en-GB"/>
              </w:rPr>
              <w:fldChar w:fldCharType="separate"/>
            </w:r>
            <w:r w:rsidRPr="004D2175">
              <w:rPr>
                <w:rFonts w:cs="Arial"/>
                <w:szCs w:val="16"/>
                <w:lang w:val="en-GB"/>
              </w:rPr>
              <w:t>«AppRel4Phone»</w:t>
            </w:r>
            <w:r w:rsidRPr="004D2175"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76F540D1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71A59FB1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Booking </w:t>
            </w:r>
            <w:r>
              <w:rPr>
                <w:rFonts w:cs="Arial"/>
                <w:szCs w:val="16"/>
                <w:lang w:val="en-GB"/>
              </w:rPr>
              <w:t>c</w:t>
            </w:r>
            <w:r w:rsidRPr="004D2175">
              <w:rPr>
                <w:rFonts w:cs="Arial"/>
                <w:szCs w:val="16"/>
                <w:lang w:val="en-GB"/>
              </w:rPr>
              <w:t>ode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79EC3D36" w14:textId="48626C24" w:rsidR="00B6252F" w:rsidRPr="004E54A4" w:rsidRDefault="005904A2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Bookingcode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Bookingcode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76FAD976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39C48A09" w14:textId="546C3ED3" w:rsidR="00B6252F" w:rsidRPr="00B44F82" w:rsidRDefault="005904A2" w:rsidP="00BB15AC">
            <w:pPr>
              <w:rPr>
                <w:lang w:val="en-GB"/>
              </w:rPr>
            </w:pPr>
            <w:r>
              <w:rPr>
                <w:lang w:val="en-GB"/>
              </w:rPr>
              <w:t>Hotel info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43F05BB4" w14:textId="71AD3948" w:rsidR="00B6252F" w:rsidRPr="004E54A4" w:rsidRDefault="005904A2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MERGEFIELD  AppFFHotelinfo  \* MERGEFORMAT 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«AppFFHotelinfo»</w:t>
            </w:r>
            <w:r>
              <w:rPr>
                <w:lang w:val="en-US"/>
              </w:rPr>
              <w:fldChar w:fldCharType="end"/>
            </w:r>
          </w:p>
        </w:tc>
      </w:tr>
      <w:tr w:rsidR="005904A2" w:rsidRPr="00917BD9" w14:paraId="3E206D88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17322EEE" w14:textId="7F6B9180" w:rsidR="005904A2" w:rsidRPr="004D2175" w:rsidRDefault="005904A2" w:rsidP="005904A2">
            <w:pPr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Rooms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7B3F1548" w14:textId="520E3C58" w:rsidR="005904A2" w:rsidRDefault="005904A2" w:rsidP="00590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Rooms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Rooms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FD62AF" w14:paraId="6294F6E6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1075723D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Check-In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04AC5712" w14:textId="362E4903" w:rsidR="00B6252F" w:rsidRPr="004E54A4" w:rsidRDefault="005904A2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"AppFFCheckIn dd.MM.yyyy HH:mm"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CheckIn dd.MM.yyyy HH:mm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FD62AF" w14:paraId="74EF154D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07D0B996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Check-Ou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6D6C75C6" w14:textId="7092B4D9" w:rsidR="00B6252F" w:rsidRPr="004E54A4" w:rsidRDefault="005904A2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"AppFFCheckOut dd.MM.yyyy HH:mm"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CheckOut dd.MM.yyyy HH:mm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1A9F568C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13112C3A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Inclusive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14DA6D49" w14:textId="5C6174C0" w:rsidR="00B6252F" w:rsidRPr="001365E4" w:rsidRDefault="005904A2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Inclusive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Inclusive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</w:tbl>
    <w:p w14:paraId="2F9C5BCC" w14:textId="2ECDB3AE" w:rsidR="00B6252F" w:rsidRPr="00B6252F" w:rsidRDefault="00B6252F" w:rsidP="00B6252F"/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B6252F" w:rsidRPr="00917BD9" w14:paraId="660E2FE0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3FDEEBF0" w14:textId="77777777" w:rsidR="00B6252F" w:rsidRDefault="00B6252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GB"/>
              </w:rPr>
              <w:t>Show transfers</w:t>
            </w:r>
          </w:p>
        </w:tc>
      </w:tr>
      <w:tr w:rsidR="00B6252F" w:rsidRPr="00917BD9" w14:paraId="4D260355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494F8E79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Pick-</w:t>
            </w:r>
            <w:r>
              <w:rPr>
                <w:rFonts w:cs="Arial"/>
                <w:szCs w:val="16"/>
                <w:lang w:val="en-GB"/>
              </w:rPr>
              <w:t>u</w:t>
            </w:r>
            <w:r w:rsidRPr="004D2175">
              <w:rPr>
                <w:rFonts w:cs="Arial"/>
                <w:szCs w:val="16"/>
                <w:lang w:val="en-GB"/>
              </w:rPr>
              <w:t xml:space="preserve">p </w:t>
            </w:r>
            <w:r>
              <w:rPr>
                <w:rFonts w:cs="Arial"/>
                <w:szCs w:val="16"/>
                <w:lang w:val="en-GB"/>
              </w:rPr>
              <w:t>t</w:t>
            </w:r>
            <w:r w:rsidRPr="004D2175">
              <w:rPr>
                <w:rFonts w:cs="Arial"/>
                <w:szCs w:val="16"/>
                <w:lang w:val="en-GB"/>
              </w:rPr>
              <w:t>ime</w:t>
            </w:r>
            <w:r>
              <w:rPr>
                <w:rFonts w:cs="Arial"/>
                <w:szCs w:val="16"/>
                <w:lang w:val="en-GB"/>
              </w:rPr>
              <w:t xml:space="preserve"> </w:t>
            </w:r>
            <w:r w:rsidRPr="004D2175">
              <w:rPr>
                <w:rFonts w:cs="Arial"/>
                <w:szCs w:val="16"/>
                <w:lang w:val="en-GB"/>
              </w:rPr>
              <w:t>(transfer to venue)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0C199998" w14:textId="74E89CC1" w:rsidR="00B6252F" w:rsidRPr="004E54A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V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V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3BB4E89F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465AA6AD" w14:textId="77777777" w:rsidR="00B6252F" w:rsidRPr="004D2175" w:rsidRDefault="00B6252F" w:rsidP="00BB15AC">
            <w:pPr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Meeting </w:t>
            </w:r>
            <w:r>
              <w:rPr>
                <w:rFonts w:cs="Arial"/>
                <w:szCs w:val="16"/>
                <w:lang w:val="en-GB"/>
              </w:rPr>
              <w:t>p</w:t>
            </w:r>
            <w:r w:rsidRPr="004D2175">
              <w:rPr>
                <w:rFonts w:cs="Arial"/>
                <w:szCs w:val="16"/>
                <w:lang w:val="en-GB"/>
              </w:rPr>
              <w:t>oin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1EB909AD" w14:textId="3C3F165F" w:rsidR="00B6252F" w:rsidRPr="004D2175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Vmp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Vmp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4C655724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264CED23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riv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7032153A" w14:textId="6ABE5804" w:rsidR="00B6252F" w:rsidRPr="004E54A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Vdriver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Vdriver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6A80E425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66CCF0B1" w14:textId="77777777" w:rsidR="00B6252F" w:rsidRPr="004D2175" w:rsidRDefault="00B6252F" w:rsidP="00BB15AC">
            <w:pPr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uration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5F3AB6BA" w14:textId="68FD3DAF" w:rsidR="00B6252F" w:rsidRPr="004D2175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VDuration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VDuration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3B33BB32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6DBD52D4" w14:textId="77777777" w:rsidR="00B6252F" w:rsidRPr="00B44F82" w:rsidRDefault="00B6252F" w:rsidP="00BB15AC">
            <w:pPr>
              <w:keepNext/>
              <w:keepLines/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Pick-</w:t>
            </w:r>
            <w:r>
              <w:rPr>
                <w:rFonts w:cs="Arial"/>
                <w:szCs w:val="16"/>
                <w:lang w:val="en-GB"/>
              </w:rPr>
              <w:t>u</w:t>
            </w:r>
            <w:r w:rsidRPr="004D2175">
              <w:rPr>
                <w:rFonts w:cs="Arial"/>
                <w:szCs w:val="16"/>
                <w:lang w:val="en-GB"/>
              </w:rPr>
              <w:t xml:space="preserve">p </w:t>
            </w:r>
            <w:r>
              <w:rPr>
                <w:rFonts w:cs="Arial"/>
                <w:szCs w:val="16"/>
                <w:lang w:val="en-GB"/>
              </w:rPr>
              <w:t>t</w:t>
            </w:r>
            <w:r w:rsidRPr="004D2175">
              <w:rPr>
                <w:rFonts w:cs="Arial"/>
                <w:szCs w:val="16"/>
                <w:lang w:val="en-GB"/>
              </w:rPr>
              <w:t>ime (transfer to hotel)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131F84BB" w14:textId="32B96642" w:rsidR="00B6252F" w:rsidRPr="004E54A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VH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VH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160E4BF6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4AA14F05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Meeting </w:t>
            </w:r>
            <w:r>
              <w:rPr>
                <w:rFonts w:cs="Arial"/>
                <w:szCs w:val="16"/>
                <w:lang w:val="en-GB"/>
              </w:rPr>
              <w:t>p</w:t>
            </w:r>
            <w:r w:rsidRPr="004D2175">
              <w:rPr>
                <w:rFonts w:cs="Arial"/>
                <w:szCs w:val="16"/>
                <w:lang w:val="en-GB"/>
              </w:rPr>
              <w:t>oin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29615533" w14:textId="672C0B50" w:rsidR="00B6252F" w:rsidRPr="004E54A4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VHmp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VHmp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B6252F" w:rsidRPr="00917BD9" w14:paraId="2B3B63EC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3D84EC51" w14:textId="77777777" w:rsidR="00B6252F" w:rsidRPr="00B44F82" w:rsidRDefault="00B6252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riv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2F6AB200" w14:textId="0C3486AD" w:rsidR="00B6252F" w:rsidRPr="001365E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VHdriver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VHdriver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</w:tbl>
    <w:p w14:paraId="2472DF12" w14:textId="65E48C9B" w:rsidR="00B6252F" w:rsidRPr="002551CF" w:rsidRDefault="00B6252F" w:rsidP="002551CF"/>
    <w:tbl>
      <w:tblPr>
        <w:tblStyle w:val="PlainTable4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80"/>
        <w:gridCol w:w="7380"/>
      </w:tblGrid>
      <w:tr w:rsidR="002551CF" w:rsidRPr="00917BD9" w14:paraId="6C92970D" w14:textId="77777777" w:rsidTr="00BB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6A6A6" w:themeColor="background1" w:themeShade="A6"/>
              <w:bottom w:val="nil"/>
            </w:tcBorders>
            <w:shd w:val="clear" w:color="auto" w:fill="A6A6A6" w:themeFill="background1" w:themeFillShade="A6"/>
          </w:tcPr>
          <w:p w14:paraId="7D0965C8" w14:textId="77777777" w:rsidR="002551CF" w:rsidRDefault="002551CF" w:rsidP="00BB15AC">
            <w:pPr>
              <w:pStyle w:val="Subtitle"/>
              <w:jc w:val="left"/>
              <w:rPr>
                <w:b/>
                <w:lang w:val="en-US"/>
              </w:rPr>
            </w:pPr>
            <w:r>
              <w:rPr>
                <w:b/>
                <w:lang w:val="en-US"/>
              </w:rPr>
              <w:t>Travel details</w:t>
            </w:r>
          </w:p>
        </w:tc>
      </w:tr>
      <w:tr w:rsidR="002551CF" w:rsidRPr="00917BD9" w14:paraId="1E42A9E0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4EB9AF0E" w14:textId="77777777" w:rsidR="002551CF" w:rsidRPr="00B44F82" w:rsidRDefault="002551C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Arrival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447D8420" w14:textId="33AE2FD9" w:rsidR="002551CF" w:rsidRPr="004E54A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Arrival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Arrival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58BCCF54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7E7BBF94" w14:textId="77777777" w:rsidR="002551CF" w:rsidRPr="004D2175" w:rsidRDefault="002551CF" w:rsidP="00BB15AC">
            <w:pPr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Meeting </w:t>
            </w:r>
            <w:r>
              <w:rPr>
                <w:rFonts w:cs="Arial"/>
                <w:szCs w:val="16"/>
                <w:lang w:val="en-GB"/>
              </w:rPr>
              <w:t>p</w:t>
            </w:r>
            <w:r w:rsidRPr="004D2175">
              <w:rPr>
                <w:rFonts w:cs="Arial"/>
                <w:szCs w:val="16"/>
                <w:lang w:val="en-GB"/>
              </w:rPr>
              <w:t>oin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6C717C5C" w14:textId="6E74364D" w:rsidR="002551CF" w:rsidRPr="004D2175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ARRmp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ARRmp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04DE8096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5E6AB7BC" w14:textId="77777777" w:rsidR="002551CF" w:rsidRPr="00B44F82" w:rsidRDefault="002551C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riv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3F17888E" w14:textId="03719AB2" w:rsidR="002551CF" w:rsidRPr="004E54A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ARRdriver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ARRdriver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258D1ACE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66F7BB87" w14:textId="77777777" w:rsidR="002551CF" w:rsidRPr="004D2175" w:rsidRDefault="002551CF" w:rsidP="00BB15AC">
            <w:pPr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uration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48E21D5B" w14:textId="716C2520" w:rsidR="002551CF" w:rsidRPr="004D2175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ARRduration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ARRduration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7B4771A9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314A1625" w14:textId="77777777" w:rsidR="002551CF" w:rsidRPr="00B44F82" w:rsidRDefault="002551CF" w:rsidP="00BB15AC">
            <w:pPr>
              <w:keepNext/>
              <w:keepLines/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Pick-</w:t>
            </w:r>
            <w:r>
              <w:rPr>
                <w:rFonts w:cs="Arial"/>
                <w:szCs w:val="16"/>
                <w:lang w:val="en-GB"/>
              </w:rPr>
              <w:t>u</w:t>
            </w:r>
            <w:r w:rsidRPr="004D2175">
              <w:rPr>
                <w:rFonts w:cs="Arial"/>
                <w:szCs w:val="16"/>
                <w:lang w:val="en-GB"/>
              </w:rPr>
              <w:t xml:space="preserve">p </w:t>
            </w:r>
            <w:r>
              <w:rPr>
                <w:rFonts w:cs="Arial"/>
                <w:szCs w:val="16"/>
                <w:lang w:val="en-GB"/>
              </w:rPr>
              <w:t>t</w:t>
            </w:r>
            <w:r w:rsidRPr="004D2175">
              <w:rPr>
                <w:rFonts w:cs="Arial"/>
                <w:szCs w:val="16"/>
                <w:lang w:val="en-GB"/>
              </w:rPr>
              <w:t>ime</w:t>
            </w:r>
            <w:r>
              <w:rPr>
                <w:rFonts w:cs="Arial"/>
                <w:szCs w:val="16"/>
                <w:lang w:val="en-GB"/>
              </w:rPr>
              <w:t xml:space="preserve"> </w:t>
            </w:r>
            <w:r w:rsidRPr="004D2175">
              <w:rPr>
                <w:rFonts w:cs="Arial"/>
                <w:szCs w:val="16"/>
                <w:lang w:val="en-GB"/>
              </w:rPr>
              <w:t>(return transfer)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024063F5" w14:textId="0F0C9AEB" w:rsidR="002551CF" w:rsidRPr="004E54A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A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A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  <w:r w:rsidR="002551CF" w:rsidRPr="004D2175">
              <w:rPr>
                <w:rFonts w:cs="Arial"/>
                <w:szCs w:val="16"/>
                <w:lang w:val="en-GB"/>
              </w:rPr>
              <w:fldChar w:fldCharType="begin"/>
            </w:r>
            <w:r w:rsidR="002551CF" w:rsidRPr="004D2175">
              <w:rPr>
                <w:rFonts w:cs="Arial"/>
                <w:szCs w:val="16"/>
                <w:lang w:val="en-GB"/>
              </w:rPr>
              <w:instrText xml:space="preserve"> MERGEFIELD  AppFFtraindr2  \* MERGEFORMAT </w:instrText>
            </w:r>
            <w:r w:rsidR="002551CF" w:rsidRPr="004D2175"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6AF43F0A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7EE0616B" w14:textId="77777777" w:rsidR="002551CF" w:rsidRPr="00B44F82" w:rsidRDefault="002551C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 xml:space="preserve">Meeting </w:t>
            </w:r>
            <w:r>
              <w:rPr>
                <w:rFonts w:cs="Arial"/>
                <w:szCs w:val="16"/>
                <w:lang w:val="en-GB"/>
              </w:rPr>
              <w:t>p</w:t>
            </w:r>
            <w:r w:rsidRPr="004D2175">
              <w:rPr>
                <w:rFonts w:cs="Arial"/>
                <w:szCs w:val="16"/>
                <w:lang w:val="en-GB"/>
              </w:rPr>
              <w:t>oint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010654EA" w14:textId="5807C700" w:rsidR="002551CF" w:rsidRPr="004E54A4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Amp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Amp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  <w:r w:rsidR="002551CF" w:rsidRPr="004D2175">
              <w:rPr>
                <w:rFonts w:cs="Arial"/>
                <w:szCs w:val="16"/>
                <w:lang w:val="en-GB"/>
              </w:rPr>
              <w:fldChar w:fldCharType="begin"/>
            </w:r>
            <w:r w:rsidR="002551CF" w:rsidRPr="004D2175">
              <w:rPr>
                <w:rFonts w:cs="Arial"/>
                <w:szCs w:val="16"/>
                <w:lang w:val="en-GB"/>
              </w:rPr>
              <w:instrText xml:space="preserve"> MERGEFIELD  AppFFtraindr2  \* MERGEFORMAT </w:instrText>
            </w:r>
            <w:r w:rsidR="002551CF" w:rsidRPr="004D2175"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35F2B88F" w14:textId="77777777" w:rsidTr="00BB15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37235F04" w14:textId="77777777" w:rsidR="002551CF" w:rsidRPr="00B44F82" w:rsidRDefault="002551CF" w:rsidP="00BB15AC">
            <w:pPr>
              <w:rPr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river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6300EF8C" w14:textId="7BBFFCDB" w:rsidR="002551CF" w:rsidRPr="001365E4" w:rsidRDefault="007D4104" w:rsidP="00BB15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HAdriver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HAdriver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  <w:r w:rsidR="002551CF" w:rsidRPr="004D2175">
              <w:rPr>
                <w:rFonts w:cs="Arial"/>
                <w:szCs w:val="16"/>
                <w:lang w:val="en-GB"/>
              </w:rPr>
              <w:fldChar w:fldCharType="begin"/>
            </w:r>
            <w:r w:rsidR="002551CF" w:rsidRPr="004D2175">
              <w:rPr>
                <w:rFonts w:cs="Arial"/>
                <w:szCs w:val="16"/>
                <w:lang w:val="en-GB"/>
              </w:rPr>
              <w:instrText xml:space="preserve"> MERGEFIELD  AppFFtraindr2  \* MERGEFORMAT </w:instrText>
            </w:r>
            <w:r w:rsidR="002551CF" w:rsidRPr="004D2175"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  <w:tr w:rsidR="002551CF" w:rsidRPr="00917BD9" w14:paraId="7989D7B7" w14:textId="77777777" w:rsidTr="00BB15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pct"/>
            <w:tcMar>
              <w:top w:w="14" w:type="dxa"/>
              <w:bottom w:w="14" w:type="dxa"/>
            </w:tcMar>
            <w:vAlign w:val="center"/>
          </w:tcPr>
          <w:p w14:paraId="3B9F129A" w14:textId="77777777" w:rsidR="002551CF" w:rsidRPr="004D2175" w:rsidRDefault="002551CF" w:rsidP="00BB15AC">
            <w:pPr>
              <w:rPr>
                <w:rFonts w:cs="Arial"/>
                <w:szCs w:val="16"/>
                <w:lang w:val="en-GB"/>
              </w:rPr>
            </w:pPr>
            <w:r w:rsidRPr="004D2175">
              <w:rPr>
                <w:rFonts w:cs="Arial"/>
                <w:szCs w:val="16"/>
                <w:lang w:val="en-GB"/>
              </w:rPr>
              <w:t>Departure / via</w:t>
            </w:r>
          </w:p>
        </w:tc>
        <w:tc>
          <w:tcPr>
            <w:tcW w:w="3632" w:type="pct"/>
            <w:tcMar>
              <w:top w:w="14" w:type="dxa"/>
              <w:bottom w:w="14" w:type="dxa"/>
            </w:tcMar>
            <w:vAlign w:val="center"/>
          </w:tcPr>
          <w:p w14:paraId="609970D0" w14:textId="63F6F6A0" w:rsidR="002551CF" w:rsidRPr="004D2175" w:rsidRDefault="007D4104" w:rsidP="00BB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16"/>
                <w:lang w:val="en-GB"/>
              </w:rPr>
            </w:pPr>
            <w:r>
              <w:rPr>
                <w:rFonts w:cs="Arial"/>
                <w:szCs w:val="16"/>
                <w:lang w:val="en-GB"/>
              </w:rPr>
              <w:fldChar w:fldCharType="begin"/>
            </w:r>
            <w:r>
              <w:rPr>
                <w:rFonts w:cs="Arial"/>
                <w:szCs w:val="16"/>
                <w:lang w:val="en-GB"/>
              </w:rPr>
              <w:instrText xml:space="preserve"> MERGEFIELD  AppFFDeparture  \* MERGEFORMAT </w:instrText>
            </w:r>
            <w:r>
              <w:rPr>
                <w:rFonts w:cs="Arial"/>
                <w:szCs w:val="16"/>
                <w:lang w:val="en-GB"/>
              </w:rPr>
              <w:fldChar w:fldCharType="separate"/>
            </w:r>
            <w:r>
              <w:rPr>
                <w:rFonts w:cs="Arial"/>
                <w:noProof/>
                <w:szCs w:val="16"/>
                <w:lang w:val="en-GB"/>
              </w:rPr>
              <w:t>«AppFFDeparture»</w:t>
            </w:r>
            <w:r>
              <w:rPr>
                <w:rFonts w:cs="Arial"/>
                <w:szCs w:val="16"/>
                <w:lang w:val="en-GB"/>
              </w:rPr>
              <w:fldChar w:fldCharType="end"/>
            </w:r>
          </w:p>
        </w:tc>
      </w:tr>
    </w:tbl>
    <w:p w14:paraId="229338FF" w14:textId="77777777" w:rsidR="00B6252F" w:rsidRPr="002551CF" w:rsidRDefault="00B6252F" w:rsidP="002551CF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10170"/>
      </w:tblGrid>
      <w:tr w:rsidR="004E54A4" w:rsidRPr="00120477" w14:paraId="62CD939C" w14:textId="77777777" w:rsidTr="002551CF">
        <w:trPr>
          <w:trHeight w:val="1425"/>
        </w:trPr>
        <w:tc>
          <w:tcPr>
            <w:tcW w:w="5000" w:type="pct"/>
          </w:tcPr>
          <w:p w14:paraId="2C99888E" w14:textId="4F7B6FC7" w:rsidR="00B54262" w:rsidRDefault="00B54262" w:rsidP="00B54262">
            <w:pPr>
              <w:ind w:left="1723" w:hanging="1723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fldChar w:fldCharType="begin"/>
            </w:r>
            <w:r>
              <w:rPr>
                <w:szCs w:val="18"/>
                <w:lang w:val="en-GB"/>
              </w:rPr>
              <w:instrText xml:space="preserve"> MERGEFIELD  RowCommercialFlight  \* MERGEFORMAT </w:instrText>
            </w:r>
            <w:r>
              <w:rPr>
                <w:szCs w:val="18"/>
                <w:lang w:val="en-GB"/>
              </w:rPr>
              <w:fldChar w:fldCharType="separate"/>
            </w:r>
            <w:r>
              <w:rPr>
                <w:noProof/>
                <w:szCs w:val="18"/>
                <w:lang w:val="en-GB"/>
              </w:rPr>
              <w:t>«RowCommercialFlight»</w:t>
            </w:r>
            <w:r>
              <w:rPr>
                <w:szCs w:val="18"/>
                <w:lang w:val="en-GB"/>
              </w:rPr>
              <w:fldChar w:fldCharType="end"/>
            </w:r>
          </w:p>
          <w:tbl>
            <w:tblPr>
              <w:tblStyle w:val="PlainTable4"/>
              <w:tblW w:w="5000" w:type="pct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</w:tblBorders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34"/>
              <w:gridCol w:w="3678"/>
              <w:gridCol w:w="1567"/>
              <w:gridCol w:w="3381"/>
            </w:tblGrid>
            <w:tr w:rsidR="00D90731" w:rsidRPr="00120477" w14:paraId="2E9751ED" w14:textId="77777777" w:rsidTr="0024258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  <w:vAlign w:val="center"/>
                </w:tcPr>
                <w:p w14:paraId="3302FC19" w14:textId="14888070" w:rsidR="00D52D9A" w:rsidRPr="00AB63BE" w:rsidRDefault="00D90731" w:rsidP="00D52D9A">
                  <w:pPr>
                    <w:pStyle w:val="Subtitle"/>
                    <w:jc w:val="left"/>
                    <w:rPr>
                      <w:b/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inline distT="0" distB="0" distL="0" distR="0" wp14:anchorId="53B40F45" wp14:editId="5A3027EE">
                        <wp:extent cx="222637" cy="222637"/>
                        <wp:effectExtent l="0" t="0" r="6350" b="635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003-black-plane.pn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2637" cy="22263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45" w:type="pct"/>
                  <w:gridSpan w:val="3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</w:tcPr>
                <w:p w14:paraId="3E764A27" w14:textId="1684A0C5" w:rsidR="0031374F" w:rsidRDefault="0031374F" w:rsidP="00D90731">
                  <w:pPr>
                    <w:pStyle w:val="Subtitle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"departuredate\\d MMMM"  \* MERGEFORMAT </w:instrText>
                  </w:r>
                  <w: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date\d MMMM»</w:t>
                  </w:r>
                  <w:r>
                    <w:fldChar w:fldCharType="end"/>
                  </w:r>
                  <w:r w:rsidRPr="00D90731">
                    <w:rPr>
                      <w:b/>
                      <w:lang w:val="en-US"/>
                    </w:rPr>
                    <w:t xml:space="preserve"> </w:t>
                  </w:r>
                  <w:r w:rsidR="00747620" w:rsidRPr="00747620">
                    <w:rPr>
                      <w:lang w:val="en-US"/>
                    </w:rPr>
                    <w:t xml:space="preserve">at </w:t>
                  </w:r>
                  <w:r w:rsidRPr="00AB63BE"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departuretime  \* MERGEFORMAT </w:instrText>
                  </w:r>
                  <w:r w:rsidRPr="00AB63BE"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time»</w:t>
                  </w:r>
                  <w:r w:rsidRPr="00AB63BE"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</w:t>
                  </w:r>
                </w:p>
                <w:p w14:paraId="771653BC" w14:textId="4A113E3A" w:rsidR="00D52D9A" w:rsidRDefault="00041CFF" w:rsidP="0031374F">
                  <w:pPr>
                    <w:pStyle w:val="Subtitle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D52D9A">
                    <w:fldChar w:fldCharType="begin"/>
                  </w:r>
                  <w:r w:rsidRPr="00D52D9A">
                    <w:rPr>
                      <w:b/>
                      <w:lang w:val="en-GB"/>
                    </w:rPr>
                    <w:instrText xml:space="preserve"> MERGEFIELD  departurecity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b/>
                      <w:lang w:val="en-GB"/>
                    </w:rPr>
                    <w:t>«departurecity»</w:t>
                  </w:r>
                  <w:r w:rsidRPr="00D52D9A">
                    <w:rPr>
                      <w:lang w:val="en-US"/>
                    </w:rPr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(</w:t>
                  </w:r>
                  <w:r w:rsidRPr="00D52D9A">
                    <w:rPr>
                      <w:lang w:val="en-US"/>
                    </w:rP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departureiata  \* MERGEFORMAT </w:instrText>
                  </w:r>
                  <w:r w:rsidRPr="00D52D9A">
                    <w:rPr>
                      <w:lang w:val="en-US"/>
                    </w:rP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iata»</w:t>
                  </w:r>
                  <w:r w:rsidRPr="00D52D9A">
                    <w:rPr>
                      <w:lang w:val="en-US"/>
                    </w:rPr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>)</w:t>
                  </w:r>
                  <w:r>
                    <w:rPr>
                      <w:lang w:val="en-US"/>
                    </w:rPr>
                    <w:t xml:space="preserve"> </w:t>
                  </w:r>
                  <w:r w:rsidR="00D6313A" w:rsidRPr="00D6313A">
                    <w:rPr>
                      <w:b/>
                      <w:bCs/>
                      <w:lang w:val="en-US"/>
                    </w:rPr>
                    <w:sym w:font="Wingdings" w:char="F0E0"/>
                  </w:r>
                  <w:r>
                    <w:rPr>
                      <w:lang w:val="en-US"/>
                    </w:rPr>
                    <w:t xml:space="preserve"> </w:t>
                  </w:r>
                  <w:r w:rsidRPr="00D52D9A"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arrivalcity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arrivalcity»</w:t>
                  </w:r>
                  <w:r w:rsidRPr="00D52D9A"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(</w:t>
                  </w:r>
                  <w:r w:rsidRPr="00D52D9A">
                    <w:rPr>
                      <w:lang w:val="en-US"/>
                    </w:rP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arrivaliata  \* MERGEFORMAT </w:instrText>
                  </w:r>
                  <w:r w:rsidRPr="00D52D9A">
                    <w:rPr>
                      <w:lang w:val="en-US"/>
                    </w:rP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arrivaliata»</w:t>
                  </w:r>
                  <w:r w:rsidRPr="00D52D9A">
                    <w:rPr>
                      <w:lang w:val="en-US"/>
                    </w:rPr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>)</w:t>
                  </w:r>
                  <w:r w:rsidR="002E750E">
                    <w:rPr>
                      <w:b/>
                      <w:lang w:val="en-US"/>
                    </w:rPr>
                    <w:tab/>
                  </w:r>
                </w:p>
              </w:tc>
            </w:tr>
            <w:tr w:rsidR="00747620" w:rsidRPr="00AB63BE" w14:paraId="5B3147FD" w14:textId="77777777" w:rsidTr="004C618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7E2ECA09" w14:textId="77777777" w:rsidR="00747620" w:rsidRPr="00146647" w:rsidRDefault="00747620" w:rsidP="00AB63BE">
                  <w:pPr>
                    <w:rPr>
                      <w:lang w:val="en-GB"/>
                    </w:rPr>
                  </w:pPr>
                  <w:r w:rsidRPr="00146647">
                    <w:rPr>
                      <w:lang w:val="en-GB"/>
                    </w:rPr>
                    <w:t>Traveller(s)</w:t>
                  </w:r>
                </w:p>
              </w:tc>
              <w:tc>
                <w:tcPr>
                  <w:tcW w:w="1810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70569522" w14:textId="77777777" w:rsidR="00747620" w:rsidRPr="00D52D9A" w:rsidRDefault="00747620" w:rsidP="00AB63BE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52D9A">
                    <w:fldChar w:fldCharType="begin"/>
                  </w:r>
                  <w:r w:rsidRPr="00D52D9A">
                    <w:rPr>
                      <w:lang w:val="en-US"/>
                    </w:rPr>
                    <w:instrText xml:space="preserve"> MERGEFIELD  Travellers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noProof/>
                      <w:lang w:val="en-US"/>
                    </w:rPr>
                    <w:t>«Travellers»</w:t>
                  </w:r>
                  <w:r w:rsidRPr="00D52D9A">
                    <w:fldChar w:fldCharType="end"/>
                  </w:r>
                </w:p>
              </w:tc>
              <w:tc>
                <w:tcPr>
                  <w:tcW w:w="771" w:type="pct"/>
                  <w:tcBorders>
                    <w:top w:val="nil"/>
                  </w:tcBorders>
                </w:tcPr>
                <w:p w14:paraId="742EE3E0" w14:textId="244B3595" w:rsidR="00747620" w:rsidRPr="00747620" w:rsidRDefault="00747620" w:rsidP="00AB63BE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  <w:lang w:val="en-US"/>
                    </w:rPr>
                    <w:t>Flight number</w:t>
                  </w:r>
                </w:p>
              </w:tc>
              <w:tc>
                <w:tcPr>
                  <w:tcW w:w="1664" w:type="pct"/>
                  <w:tcBorders>
                    <w:top w:val="nil"/>
                  </w:tcBorders>
                </w:tcPr>
                <w:p w14:paraId="37E4AF99" w14:textId="5E9491D8" w:rsidR="00747620" w:rsidRPr="00D52D9A" w:rsidRDefault="00E02B20" w:rsidP="00AB63BE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noProof/>
                    </w:rPr>
                    <w:fldChar w:fldCharType="begin"/>
                  </w:r>
                  <w:r w:rsidRPr="00120477">
                    <w:rPr>
                      <w:noProof/>
                      <w:lang w:val="en-US"/>
                    </w:rPr>
                    <w:instrText xml:space="preserve"> MERGEFIELD  airline  \* MERGEFORMAT </w:instrText>
                  </w:r>
                  <w:r>
                    <w:rPr>
                      <w:noProof/>
                    </w:rPr>
                    <w:fldChar w:fldCharType="separate"/>
                  </w:r>
                  <w:r w:rsidRPr="00120477">
                    <w:rPr>
                      <w:noProof/>
                      <w:lang w:val="en-US"/>
                    </w:rPr>
                    <w:t>«airline»</w:t>
                  </w:r>
                  <w:r>
                    <w:rPr>
                      <w:noProof/>
                    </w:rPr>
                    <w:fldChar w:fldCharType="end"/>
                  </w:r>
                  <w:r>
                    <w:rPr>
                      <w:noProof/>
                    </w:rPr>
                    <w:t xml:space="preserve"> | </w:t>
                  </w:r>
                  <w:r w:rsidR="00747620">
                    <w:rPr>
                      <w:lang w:val="en-US"/>
                    </w:rPr>
                    <w:fldChar w:fldCharType="begin"/>
                  </w:r>
                  <w:r w:rsidR="00747620">
                    <w:rPr>
                      <w:lang w:val="en-US"/>
                    </w:rPr>
                    <w:instrText xml:space="preserve"> MERGEFIELD  flightnumber  \* MERGEFORMAT </w:instrText>
                  </w:r>
                  <w:r w:rsidR="00747620">
                    <w:rPr>
                      <w:lang w:val="en-US"/>
                    </w:rPr>
                    <w:fldChar w:fldCharType="separate"/>
                  </w:r>
                  <w:r w:rsidR="00747620">
                    <w:rPr>
                      <w:noProof/>
                      <w:lang w:val="en-US"/>
                    </w:rPr>
                    <w:t>«flightnumber»</w:t>
                  </w:r>
                  <w:r w:rsidR="00747620">
                    <w:rPr>
                      <w:lang w:val="en-US"/>
                    </w:rPr>
                    <w:fldChar w:fldCharType="end"/>
                  </w:r>
                </w:p>
              </w:tc>
            </w:tr>
            <w:tr w:rsidR="00747620" w:rsidRPr="00114050" w14:paraId="579D6FBF" w14:textId="77777777" w:rsidTr="004C618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0CA392B9" w14:textId="1BEB0578" w:rsidR="00E02B20" w:rsidRPr="00EF4271" w:rsidRDefault="00D52D9A" w:rsidP="00AB63BE">
                  <w:pPr>
                    <w:rPr>
                      <w:b w:val="0"/>
                      <w:bCs w:val="0"/>
                      <w:lang w:val="en-GB"/>
                    </w:rPr>
                  </w:pPr>
                  <w:r>
                    <w:rPr>
                      <w:lang w:val="en-GB"/>
                    </w:rPr>
                    <w:t>Departur</w:t>
                  </w:r>
                  <w:r w:rsidR="00EF4271">
                    <w:rPr>
                      <w:lang w:val="en-GB"/>
                    </w:rPr>
                    <w:t>e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1B0AC079" w14:textId="4E436DDD" w:rsidR="00D52D9A" w:rsidRPr="00747620" w:rsidRDefault="00D52D9A" w:rsidP="00AB63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dat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dat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  <w:r w:rsidRPr="00747620">
                    <w:rPr>
                      <w:b/>
                      <w:lang w:val="en-GB"/>
                    </w:rPr>
                    <w:t xml:space="preserve"> </w:t>
                  </w:r>
                  <w:r w:rsidR="0031374F" w:rsidRPr="00747620">
                    <w:rPr>
                      <w:b/>
                      <w:lang w:val="en-GB"/>
                    </w:rPr>
                    <w:t>-</w:t>
                  </w:r>
                  <w:r w:rsidRPr="00747620">
                    <w:rPr>
                      <w:b/>
                      <w:lang w:val="en-GB"/>
                    </w:rPr>
                    <w:t xml:space="preserve"> </w:t>
                  </w: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tim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  <w:p w14:paraId="4DB38D94" w14:textId="701DC019" w:rsidR="00D52D9A" w:rsidRPr="00D52D9A" w:rsidRDefault="00D52D9A" w:rsidP="00AB63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departureairport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departureairport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(</w:t>
                  </w: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departureiata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departureiata»</w:t>
                  </w:r>
                  <w:r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>)</w:t>
                  </w:r>
                </w:p>
                <w:p w14:paraId="305A0E95" w14:textId="77777777" w:rsidR="00E02B20" w:rsidRDefault="00AB63BE" w:rsidP="00D52D9A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departurecit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departurecity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 w:rsidRPr="009C6BFF">
                    <w:rPr>
                      <w:lang w:val="en-GB"/>
                    </w:rPr>
                    <w:t xml:space="preserve">, </w:t>
                  </w: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departurecountr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departurecountry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  <w:p w14:paraId="7A408690" w14:textId="46CB4EAE" w:rsidR="00114050" w:rsidRPr="00651D26" w:rsidRDefault="00FE291A" w:rsidP="00D52D9A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DepartureTerminal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DepartureTerminal»</w:t>
                  </w:r>
                  <w:r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18774DD5" w14:textId="5B9A9FCA" w:rsidR="00E02B20" w:rsidRPr="00EF4271" w:rsidRDefault="00D52D9A" w:rsidP="00AB63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GB"/>
                    </w:rPr>
                  </w:pPr>
                  <w:r>
                    <w:rPr>
                      <w:b/>
                      <w:lang w:val="en-GB"/>
                    </w:rPr>
                    <w:t>Arriva</w:t>
                  </w:r>
                  <w:r w:rsidR="00EF4271">
                    <w:rPr>
                      <w:b/>
                      <w:lang w:val="en-GB"/>
                    </w:rPr>
                    <w:t>l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7D86326F" w14:textId="5AA24E6F" w:rsidR="00D52D9A" w:rsidRPr="00747620" w:rsidRDefault="00D52D9A" w:rsidP="00AB63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dat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dat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  <w:r w:rsidRPr="00747620">
                    <w:rPr>
                      <w:b/>
                      <w:lang w:val="en-GB"/>
                    </w:rPr>
                    <w:t xml:space="preserve"> </w:t>
                  </w:r>
                  <w:r w:rsidR="0031374F" w:rsidRPr="00747620">
                    <w:rPr>
                      <w:b/>
                      <w:lang w:val="en-GB"/>
                    </w:rPr>
                    <w:t>-</w:t>
                  </w:r>
                  <w:r w:rsidRPr="00747620">
                    <w:rPr>
                      <w:b/>
                      <w:lang w:val="en-GB"/>
                    </w:rPr>
                    <w:t xml:space="preserve"> </w:t>
                  </w: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tim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  <w:p w14:paraId="58EE30F2" w14:textId="64592501" w:rsidR="00D52D9A" w:rsidRDefault="00D52D9A" w:rsidP="00AB63B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arrivalairport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arrivalairport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(</w:t>
                  </w: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arrivaliata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arrivaliata»</w:t>
                  </w:r>
                  <w:r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>)</w:t>
                  </w:r>
                </w:p>
                <w:p w14:paraId="7D21C0A0" w14:textId="77777777" w:rsidR="00E02B20" w:rsidRDefault="00AB63BE" w:rsidP="00D52D9A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arrivalcit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arrivalcity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 w:rsidRPr="009C6BFF">
                    <w:rPr>
                      <w:lang w:val="en-GB"/>
                    </w:rPr>
                    <w:t xml:space="preserve">, </w:t>
                  </w: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arrivalcountr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arrivalcountry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  <w:p w14:paraId="33F1A03F" w14:textId="3493BBAB" w:rsidR="00114050" w:rsidRPr="004E54A4" w:rsidRDefault="00FE291A" w:rsidP="00D52D9A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ArrivalTerminal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ArrivalTerminal»</w:t>
                  </w:r>
                  <w:r>
                    <w:rPr>
                      <w:lang w:val="en-US"/>
                    </w:rPr>
                    <w:fldChar w:fldCharType="end"/>
                  </w:r>
                </w:p>
              </w:tc>
            </w:tr>
            <w:tr w:rsidR="00747620" w:rsidRPr="00120477" w14:paraId="630E9762" w14:textId="77777777" w:rsidTr="004C618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7000810D" w14:textId="198BF5E8" w:rsidR="00D52D9A" w:rsidRDefault="00747620" w:rsidP="00D52D9A">
                  <w:pPr>
                    <w:rPr>
                      <w:b w:val="0"/>
                      <w:bCs w:val="0"/>
                      <w:lang w:val="en-GB"/>
                    </w:rPr>
                  </w:pPr>
                  <w:r>
                    <w:rPr>
                      <w:lang w:val="en-GB"/>
                    </w:rPr>
                    <w:t>Booking code</w:t>
                  </w:r>
                </w:p>
                <w:p w14:paraId="14094F43" w14:textId="32DB7EC2" w:rsidR="00D52D9A" w:rsidRDefault="00121A62" w:rsidP="00D52D9A">
                  <w:pPr>
                    <w:rPr>
                      <w:b w:val="0"/>
                      <w:bCs w:val="0"/>
                      <w:lang w:val="en-US"/>
                    </w:rPr>
                  </w:pPr>
                  <w:proofErr w:type="spellStart"/>
                  <w:r>
                    <w:rPr>
                      <w:lang w:val="en-US"/>
                    </w:rPr>
                    <w:t>Eticket</w:t>
                  </w:r>
                  <w:proofErr w:type="spellEnd"/>
                </w:p>
                <w:p w14:paraId="5A228D4E" w14:textId="65819DE7" w:rsidR="00D52D9A" w:rsidRPr="00146647" w:rsidRDefault="00747620" w:rsidP="00D52D9A">
                  <w:pPr>
                    <w:rPr>
                      <w:lang w:val="en-US"/>
                    </w:rPr>
                  </w:pPr>
                  <w:r>
                    <w:rPr>
                      <w:lang w:val="en-GB"/>
                    </w:rPr>
                    <w:t>Notes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17041FF4" w14:textId="7308247F" w:rsidR="00D52D9A" w:rsidRDefault="00D858D4" w:rsidP="00D52D9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noProof/>
                    </w:rPr>
                    <w:fldChar w:fldCharType="begin"/>
                  </w:r>
                  <w:r w:rsidRPr="00120477">
                    <w:rPr>
                      <w:noProof/>
                      <w:lang w:val="en-US"/>
                    </w:rPr>
                    <w:instrText xml:space="preserve"> MERGEFIELD  bookingcode  \* MERGEFORMAT </w:instrText>
                  </w:r>
                  <w:r>
                    <w:rPr>
                      <w:noProof/>
                    </w:rPr>
                    <w:fldChar w:fldCharType="separate"/>
                  </w:r>
                  <w:r w:rsidR="00747620" w:rsidRPr="00120477">
                    <w:rPr>
                      <w:noProof/>
                      <w:lang w:val="en-US"/>
                    </w:rPr>
                    <w:t>«bookingcode»</w:t>
                  </w:r>
                  <w:r>
                    <w:rPr>
                      <w:noProof/>
                    </w:rPr>
                    <w:fldChar w:fldCharType="end"/>
                  </w:r>
                </w:p>
                <w:p w14:paraId="63C35127" w14:textId="4B7B1DF7" w:rsidR="00D52D9A" w:rsidRDefault="00D858D4" w:rsidP="00D52D9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noProof/>
                    </w:rPr>
                    <w:fldChar w:fldCharType="begin"/>
                  </w:r>
                  <w:r w:rsidRPr="00120477">
                    <w:rPr>
                      <w:noProof/>
                      <w:lang w:val="en-US"/>
                    </w:rPr>
                    <w:instrText xml:space="preserve"> MERGEFIELD  eticket  \* MERGEFORMAT </w:instrText>
                  </w:r>
                  <w:r>
                    <w:rPr>
                      <w:noProof/>
                    </w:rPr>
                    <w:fldChar w:fldCharType="separate"/>
                  </w:r>
                  <w:r w:rsidR="00121A62" w:rsidRPr="00120477">
                    <w:rPr>
                      <w:noProof/>
                      <w:lang w:val="en-US"/>
                    </w:rPr>
                    <w:t>«eticket»</w:t>
                  </w:r>
                  <w:r>
                    <w:rPr>
                      <w:noProof/>
                    </w:rPr>
                    <w:fldChar w:fldCharType="end"/>
                  </w:r>
                </w:p>
                <w:p w14:paraId="7A93BEC0" w14:textId="14BD3AB9" w:rsidR="00D52D9A" w:rsidRPr="009C6BFF" w:rsidRDefault="00747620" w:rsidP="00D52D9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notes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notes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1109CEA7" w14:textId="04ABE84F" w:rsidR="00D52D9A" w:rsidRPr="00E02B20" w:rsidRDefault="00D52D9A" w:rsidP="00E02B20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2E750E">
                    <w:rPr>
                      <w:b/>
                      <w:lang w:val="en-US"/>
                    </w:rPr>
                    <w:t>Seats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40499CBB" w14:textId="51FBD432" w:rsidR="00D52D9A" w:rsidRPr="004E54A4" w:rsidRDefault="00D52D9A" w:rsidP="00D52D9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seats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seats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</w:tc>
            </w:tr>
          </w:tbl>
          <w:p w14:paraId="7C584EA2" w14:textId="5D0B2BBC" w:rsidR="004E54A4" w:rsidRPr="00242DC5" w:rsidRDefault="004E54A4" w:rsidP="00242DC5">
            <w:pPr>
              <w:ind w:left="1505" w:hanging="1505"/>
              <w:rPr>
                <w:lang w:val="en-GB"/>
              </w:rPr>
            </w:pPr>
          </w:p>
        </w:tc>
      </w:tr>
      <w:tr w:rsidR="00297E82" w:rsidRPr="00120477" w14:paraId="577247E2" w14:textId="77777777" w:rsidTr="002551CF">
        <w:trPr>
          <w:trHeight w:val="1425"/>
        </w:trPr>
        <w:tc>
          <w:tcPr>
            <w:tcW w:w="5000" w:type="pct"/>
          </w:tcPr>
          <w:p w14:paraId="387C2D51" w14:textId="77777777" w:rsidR="00297E82" w:rsidRDefault="00297E82" w:rsidP="00297E82">
            <w:pPr>
              <w:ind w:left="1723" w:hanging="1723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fldChar w:fldCharType="begin"/>
            </w:r>
            <w:r>
              <w:rPr>
                <w:szCs w:val="18"/>
                <w:lang w:val="en-GB"/>
              </w:rPr>
              <w:instrText xml:space="preserve"> MERGEFIELD  RowPrivateFlight  \* MERGEFORMAT </w:instrText>
            </w:r>
            <w:r>
              <w:rPr>
                <w:szCs w:val="18"/>
                <w:lang w:val="en-GB"/>
              </w:rPr>
              <w:fldChar w:fldCharType="separate"/>
            </w:r>
            <w:r>
              <w:rPr>
                <w:noProof/>
                <w:szCs w:val="18"/>
                <w:lang w:val="en-GB"/>
              </w:rPr>
              <w:t>«RowPrivateFlight»</w:t>
            </w:r>
            <w:r>
              <w:rPr>
                <w:szCs w:val="18"/>
                <w:lang w:val="en-GB"/>
              </w:rPr>
              <w:fldChar w:fldCharType="end"/>
            </w:r>
          </w:p>
          <w:tbl>
            <w:tblPr>
              <w:tblStyle w:val="PlainTable4"/>
              <w:tblW w:w="5000" w:type="pct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</w:tblBorders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34"/>
              <w:gridCol w:w="3678"/>
              <w:gridCol w:w="1567"/>
              <w:gridCol w:w="3381"/>
            </w:tblGrid>
            <w:tr w:rsidR="00297E82" w:rsidRPr="00120477" w14:paraId="0B673B86" w14:textId="77777777" w:rsidTr="00B34FA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  <w:vAlign w:val="center"/>
                </w:tcPr>
                <w:p w14:paraId="0EE35093" w14:textId="77777777" w:rsidR="00297E82" w:rsidRPr="00AB63BE" w:rsidRDefault="00297E82" w:rsidP="00297E82">
                  <w:pPr>
                    <w:pStyle w:val="Subtitle"/>
                    <w:jc w:val="left"/>
                    <w:rPr>
                      <w:b/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inline distT="0" distB="0" distL="0" distR="0" wp14:anchorId="0FC99B5D" wp14:editId="4459EEAA">
                        <wp:extent cx="222637" cy="222637"/>
                        <wp:effectExtent l="0" t="0" r="6350" b="635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003-black-plane.pn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2637" cy="22263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45" w:type="pct"/>
                  <w:gridSpan w:val="3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</w:tcPr>
                <w:p w14:paraId="4196CA34" w14:textId="3CE6B385" w:rsidR="00297E82" w:rsidRDefault="00297E82" w:rsidP="00297E82">
                  <w:pPr>
                    <w:pStyle w:val="Subtitle"/>
                    <w:tabs>
                      <w:tab w:val="right" w:pos="8197"/>
                    </w:tabs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"departuredate\\d MMMM"  \* MERGEFORMAT </w:instrText>
                  </w:r>
                  <w: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date\d MMMM»</w:t>
                  </w:r>
                  <w:r>
                    <w:fldChar w:fldCharType="end"/>
                  </w:r>
                  <w:r w:rsidRPr="00D90731">
                    <w:rPr>
                      <w:b/>
                      <w:lang w:val="en-US"/>
                    </w:rPr>
                    <w:t xml:space="preserve"> </w:t>
                  </w:r>
                  <w:r w:rsidRPr="00747620">
                    <w:rPr>
                      <w:lang w:val="en-US"/>
                    </w:rPr>
                    <w:t xml:space="preserve">at </w:t>
                  </w:r>
                  <w:r w:rsidRPr="00AB63BE"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departuretime  \* MERGEFORMAT </w:instrText>
                  </w:r>
                  <w:r w:rsidRPr="00AB63BE"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time»</w:t>
                  </w:r>
                  <w:r w:rsidRPr="00AB63BE">
                    <w:fldChar w:fldCharType="end"/>
                  </w:r>
                </w:p>
                <w:p w14:paraId="50D80C93" w14:textId="7981D034" w:rsidR="00297E82" w:rsidRDefault="00297E82" w:rsidP="00297E82">
                  <w:pPr>
                    <w:pStyle w:val="Subtitle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D52D9A">
                    <w:fldChar w:fldCharType="begin"/>
                  </w:r>
                  <w:r w:rsidRPr="00D52D9A">
                    <w:rPr>
                      <w:b/>
                      <w:lang w:val="en-GB"/>
                    </w:rPr>
                    <w:instrText xml:space="preserve"> MERGEFIELD  departurecity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b/>
                      <w:lang w:val="en-GB"/>
                    </w:rPr>
                    <w:t>«departurecity»</w:t>
                  </w:r>
                  <w:r w:rsidRPr="00D52D9A">
                    <w:rPr>
                      <w:lang w:val="en-US"/>
                    </w:rPr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(</w:t>
                  </w:r>
                  <w:r w:rsidRPr="00D52D9A">
                    <w:rPr>
                      <w:lang w:val="en-US"/>
                    </w:rP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departureiata  \* MERGEFORMAT </w:instrText>
                  </w:r>
                  <w:r w:rsidRPr="00D52D9A">
                    <w:rPr>
                      <w:lang w:val="en-US"/>
                    </w:rP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iata»</w:t>
                  </w:r>
                  <w:r w:rsidRPr="00D52D9A">
                    <w:rPr>
                      <w:lang w:val="en-US"/>
                    </w:rPr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>)</w:t>
                  </w:r>
                  <w:r>
                    <w:rPr>
                      <w:lang w:val="en-US"/>
                    </w:rPr>
                    <w:t xml:space="preserve"> </w:t>
                  </w:r>
                  <w:r w:rsidRPr="00D6313A">
                    <w:rPr>
                      <w:b/>
                      <w:bCs/>
                      <w:lang w:val="en-US"/>
                    </w:rPr>
                    <w:sym w:font="Wingdings" w:char="F0E0"/>
                  </w:r>
                  <w:r>
                    <w:rPr>
                      <w:lang w:val="en-US"/>
                    </w:rPr>
                    <w:t xml:space="preserve"> </w:t>
                  </w:r>
                  <w:r w:rsidRPr="00D52D9A"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arrivalcity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arrivalcity»</w:t>
                  </w:r>
                  <w:r w:rsidRPr="00D52D9A"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(</w:t>
                  </w:r>
                  <w:r w:rsidRPr="00D52D9A">
                    <w:rPr>
                      <w:lang w:val="en-US"/>
                    </w:rP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arrivaliata  \* MERGEFORMAT </w:instrText>
                  </w:r>
                  <w:r w:rsidRPr="00D52D9A">
                    <w:rPr>
                      <w:lang w:val="en-US"/>
                    </w:rP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arrivaliata»</w:t>
                  </w:r>
                  <w:r w:rsidRPr="00D52D9A">
                    <w:rPr>
                      <w:lang w:val="en-US"/>
                    </w:rPr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>)</w:t>
                  </w:r>
                </w:p>
              </w:tc>
            </w:tr>
            <w:tr w:rsidR="00297E82" w:rsidRPr="00AB63BE" w14:paraId="19DD3806" w14:textId="77777777" w:rsidTr="00B34FA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1263282C" w14:textId="77777777" w:rsidR="00297E82" w:rsidRPr="00146647" w:rsidRDefault="00297E82" w:rsidP="00297E82">
                  <w:pPr>
                    <w:rPr>
                      <w:lang w:val="en-GB"/>
                    </w:rPr>
                  </w:pPr>
                  <w:r w:rsidRPr="00146647">
                    <w:rPr>
                      <w:lang w:val="en-GB"/>
                    </w:rPr>
                    <w:t>Traveller(s)</w:t>
                  </w:r>
                </w:p>
              </w:tc>
              <w:tc>
                <w:tcPr>
                  <w:tcW w:w="1810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0108E513" w14:textId="77777777" w:rsidR="00297E82" w:rsidRPr="00D52D9A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52D9A">
                    <w:fldChar w:fldCharType="begin"/>
                  </w:r>
                  <w:r w:rsidRPr="00D52D9A">
                    <w:rPr>
                      <w:lang w:val="en-US"/>
                    </w:rPr>
                    <w:instrText xml:space="preserve"> MERGEFIELD  Travellers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noProof/>
                      <w:lang w:val="en-US"/>
                    </w:rPr>
                    <w:t>«Travellers»</w:t>
                  </w:r>
                  <w:r w:rsidRPr="00D52D9A">
                    <w:fldChar w:fldCharType="end"/>
                  </w:r>
                </w:p>
              </w:tc>
              <w:tc>
                <w:tcPr>
                  <w:tcW w:w="771" w:type="pct"/>
                  <w:tcBorders>
                    <w:top w:val="nil"/>
                  </w:tcBorders>
                </w:tcPr>
                <w:p w14:paraId="4D48A926" w14:textId="77777777" w:rsidR="00297E82" w:rsidRPr="00747620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Confirmation #</w:t>
                  </w:r>
                </w:p>
              </w:tc>
              <w:tc>
                <w:tcPr>
                  <w:tcW w:w="1664" w:type="pct"/>
                  <w:tcBorders>
                    <w:top w:val="nil"/>
                  </w:tcBorders>
                </w:tcPr>
                <w:p w14:paraId="778DE6D4" w14:textId="77777777" w:rsidR="00297E82" w:rsidRPr="00D52D9A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MERGEFIELD  confirmationnumber  \* MERGEFORMAT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«confirmationnumber»</w:t>
                  </w:r>
                  <w:r>
                    <w:rPr>
                      <w:noProof/>
                    </w:rPr>
                    <w:fldChar w:fldCharType="end"/>
                  </w:r>
                </w:p>
              </w:tc>
            </w:tr>
            <w:tr w:rsidR="00297E82" w:rsidRPr="00FD62AF" w14:paraId="31E31A3A" w14:textId="77777777" w:rsidTr="00B34FA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56BAEBF6" w14:textId="77777777" w:rsidR="00297E82" w:rsidRPr="00146647" w:rsidRDefault="00297E82" w:rsidP="00297E82">
                  <w:pPr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Departure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5BFB1588" w14:textId="77777777" w:rsidR="00297E82" w:rsidRPr="00747620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dat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dat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  <w:r w:rsidRPr="00747620">
                    <w:rPr>
                      <w:b/>
                      <w:lang w:val="en-GB"/>
                    </w:rPr>
                    <w:t xml:space="preserve"> - </w:t>
                  </w: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tim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  <w:p w14:paraId="4A75E217" w14:textId="77777777" w:rsidR="00297E82" w:rsidRPr="00D52D9A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departureairport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departureairport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(</w:t>
                  </w: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departureiata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departureiata»</w:t>
                  </w:r>
                  <w:r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>)</w:t>
                  </w:r>
                </w:p>
                <w:p w14:paraId="276F6479" w14:textId="77777777" w:rsidR="00297E82" w:rsidRPr="00651D26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departurecit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departurecity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 w:rsidRPr="009C6BFF">
                    <w:rPr>
                      <w:lang w:val="en-GB"/>
                    </w:rPr>
                    <w:t xml:space="preserve">, </w:t>
                  </w: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departurecountr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departurecountry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776E40CF" w14:textId="77777777" w:rsidR="00297E82" w:rsidRPr="004E54A4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b/>
                      <w:lang w:val="en-GB"/>
                    </w:rPr>
                    <w:t>Arrival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5BB930A5" w14:textId="77777777" w:rsidR="00297E82" w:rsidRPr="00747620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dat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dat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  <w:r w:rsidRPr="00747620">
                    <w:rPr>
                      <w:b/>
                      <w:lang w:val="en-GB"/>
                    </w:rPr>
                    <w:t xml:space="preserve"> - </w:t>
                  </w: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tim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  <w:p w14:paraId="6A8C1610" w14:textId="77777777" w:rsidR="00297E82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arrivalairport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arrivalairport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(</w:t>
                  </w: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arrivaliata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arrivaliata»</w:t>
                  </w:r>
                  <w:r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>)</w:t>
                  </w:r>
                </w:p>
                <w:p w14:paraId="1B3741C6" w14:textId="77777777" w:rsidR="00297E82" w:rsidRPr="004E54A4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arrivalcit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arrivalcity»</w:t>
                  </w:r>
                  <w:r w:rsidRPr="009C6BFF">
                    <w:rPr>
                      <w:lang w:val="en-US"/>
                    </w:rPr>
                    <w:fldChar w:fldCharType="end"/>
                  </w:r>
                  <w:r w:rsidRPr="009C6BFF">
                    <w:rPr>
                      <w:lang w:val="en-GB"/>
                    </w:rPr>
                    <w:t xml:space="preserve">, </w:t>
                  </w: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arrivalcountr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arrivalcountry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</w:tc>
            </w:tr>
            <w:tr w:rsidR="00297E82" w:rsidRPr="00120477" w14:paraId="5C624907" w14:textId="77777777" w:rsidTr="00B34FA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7071FFFB" w14:textId="77777777" w:rsidR="00297E82" w:rsidRDefault="00297E82" w:rsidP="00297E82">
                  <w:pPr>
                    <w:rPr>
                      <w:b w:val="0"/>
                      <w:bCs w:val="0"/>
                      <w:lang w:val="en-GB"/>
                    </w:rPr>
                  </w:pPr>
                  <w:r>
                    <w:rPr>
                      <w:lang w:val="en-GB"/>
                    </w:rPr>
                    <w:t>Access</w:t>
                  </w:r>
                </w:p>
                <w:p w14:paraId="60762303" w14:textId="77777777" w:rsidR="00297E82" w:rsidRPr="00146647" w:rsidRDefault="00297E82" w:rsidP="00297E82">
                  <w:pPr>
                    <w:rPr>
                      <w:lang w:val="en-US"/>
                    </w:rPr>
                  </w:pPr>
                  <w:r>
                    <w:rPr>
                      <w:lang w:val="en-GB"/>
                    </w:rPr>
                    <w:t>Notes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2F2A1A69" w14:textId="77777777" w:rsidR="00297E82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noProof/>
                    </w:rPr>
                    <w:fldChar w:fldCharType="begin"/>
                  </w:r>
                  <w:r w:rsidRPr="00E90CAB">
                    <w:rPr>
                      <w:noProof/>
                      <w:lang w:val="en-US"/>
                    </w:rPr>
                    <w:instrText xml:space="preserve"> MERGEFIELD  Access  \* MERGEFORMAT </w:instrText>
                  </w:r>
                  <w:r>
                    <w:rPr>
                      <w:noProof/>
                    </w:rPr>
                    <w:fldChar w:fldCharType="separate"/>
                  </w:r>
                  <w:r w:rsidRPr="00E90CAB">
                    <w:rPr>
                      <w:noProof/>
                      <w:lang w:val="en-US"/>
                    </w:rPr>
                    <w:t>«Access»</w:t>
                  </w:r>
                  <w:r>
                    <w:rPr>
                      <w:noProof/>
                    </w:rPr>
                    <w:fldChar w:fldCharType="end"/>
                  </w:r>
                </w:p>
                <w:p w14:paraId="7D43EC55" w14:textId="77777777" w:rsidR="00297E82" w:rsidRPr="009C6BFF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notes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notes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31CE6FF1" w14:textId="77777777" w:rsidR="00297E82" w:rsidRPr="002E750E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Jet capacity</w:t>
                  </w:r>
                </w:p>
                <w:p w14:paraId="57A93C27" w14:textId="77777777" w:rsidR="00297E82" w:rsidRPr="004E54A4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2E750E">
                    <w:rPr>
                      <w:b/>
                      <w:lang w:val="en-US"/>
                    </w:rPr>
                    <w:t>Travel agency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12758893" w14:textId="77777777" w:rsidR="00297E82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fldChar w:fldCharType="begin"/>
                  </w:r>
                  <w:r w:rsidRPr="00E90CAB">
                    <w:rPr>
                      <w:lang w:val="en-US"/>
                    </w:rPr>
                    <w:instrText xml:space="preserve"> MERGEFIELD  JetCapacity  \* MERGEFORMAT </w:instrText>
                  </w:r>
                  <w:r>
                    <w:fldChar w:fldCharType="separate"/>
                  </w:r>
                  <w:r w:rsidRPr="00E90CAB">
                    <w:rPr>
                      <w:noProof/>
                      <w:lang w:val="en-US"/>
                    </w:rPr>
                    <w:t>«JetCapacity»</w:t>
                  </w:r>
                  <w:r>
                    <w:fldChar w:fldCharType="end"/>
                  </w:r>
                </w:p>
                <w:p w14:paraId="4205322A" w14:textId="77777777" w:rsidR="00297E82" w:rsidRPr="004E54A4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travelagenc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travelagency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</w:tc>
            </w:tr>
          </w:tbl>
          <w:p w14:paraId="53A76248" w14:textId="77777777" w:rsidR="00297E82" w:rsidRDefault="00297E82" w:rsidP="00297E82">
            <w:pPr>
              <w:rPr>
                <w:szCs w:val="18"/>
                <w:lang w:val="en-GB"/>
              </w:rPr>
            </w:pPr>
          </w:p>
        </w:tc>
      </w:tr>
      <w:tr w:rsidR="00297E82" w:rsidRPr="00120477" w14:paraId="0C5E0459" w14:textId="77777777" w:rsidTr="002551CF">
        <w:trPr>
          <w:trHeight w:val="1425"/>
        </w:trPr>
        <w:tc>
          <w:tcPr>
            <w:tcW w:w="5000" w:type="pct"/>
          </w:tcPr>
          <w:p w14:paraId="68B6F4B3" w14:textId="77777777" w:rsidR="00297E82" w:rsidRDefault="00297E82" w:rsidP="00297E82">
            <w:pPr>
              <w:ind w:left="1723" w:hanging="1723"/>
              <w:rPr>
                <w:szCs w:val="18"/>
                <w:lang w:val="en-GB"/>
              </w:rPr>
            </w:pPr>
            <w:r w:rsidRPr="000D5E4A">
              <w:rPr>
                <w:szCs w:val="18"/>
                <w:lang w:val="en-GB"/>
              </w:rPr>
              <w:fldChar w:fldCharType="begin"/>
            </w:r>
            <w:r w:rsidRPr="000D5E4A">
              <w:rPr>
                <w:szCs w:val="18"/>
                <w:lang w:val="en-GB"/>
              </w:rPr>
              <w:instrText xml:space="preserve"> MERGEFIELD  RowTrain  \* MERGEFORMAT </w:instrText>
            </w:r>
            <w:r w:rsidRPr="000D5E4A">
              <w:rPr>
                <w:szCs w:val="18"/>
                <w:lang w:val="en-GB"/>
              </w:rPr>
              <w:fldChar w:fldCharType="separate"/>
            </w:r>
            <w:r w:rsidRPr="000D5E4A">
              <w:rPr>
                <w:noProof/>
                <w:szCs w:val="18"/>
                <w:lang w:val="en-GB"/>
              </w:rPr>
              <w:t>«RowTrain»</w:t>
            </w:r>
            <w:r w:rsidRPr="000D5E4A">
              <w:rPr>
                <w:szCs w:val="18"/>
                <w:lang w:val="en-GB"/>
              </w:rPr>
              <w:fldChar w:fldCharType="end"/>
            </w:r>
          </w:p>
          <w:tbl>
            <w:tblPr>
              <w:tblStyle w:val="PlainTable4"/>
              <w:tblW w:w="5000" w:type="pct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</w:tblBorders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34"/>
              <w:gridCol w:w="3678"/>
              <w:gridCol w:w="1567"/>
              <w:gridCol w:w="3381"/>
            </w:tblGrid>
            <w:tr w:rsidR="00297E82" w:rsidRPr="00120477" w14:paraId="7D004198" w14:textId="77777777" w:rsidTr="00B34FA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  <w:vAlign w:val="center"/>
                </w:tcPr>
                <w:p w14:paraId="4DD65D4E" w14:textId="77777777" w:rsidR="00297E82" w:rsidRPr="00AB63BE" w:rsidRDefault="00297E82" w:rsidP="00297E82">
                  <w:pPr>
                    <w:pStyle w:val="Subtitle"/>
                    <w:jc w:val="left"/>
                    <w:rPr>
                      <w:b/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inline distT="0" distB="0" distL="0" distR="0" wp14:anchorId="0E8EF941" wp14:editId="1DFCE6B1">
                        <wp:extent cx="222250" cy="222250"/>
                        <wp:effectExtent l="0" t="0" r="6350" b="635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002-public-transport-subway.png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6419" cy="2364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45" w:type="pct"/>
                  <w:gridSpan w:val="3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</w:tcPr>
                <w:p w14:paraId="33C650DA" w14:textId="77777777" w:rsidR="00297E82" w:rsidRDefault="00297E82" w:rsidP="00297E82">
                  <w:pPr>
                    <w:pStyle w:val="Subtitle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"departuredate\\d MMMM"  \* MERGEFORMAT </w:instrText>
                  </w:r>
                  <w: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date\d MMMM»</w:t>
                  </w:r>
                  <w:r>
                    <w:fldChar w:fldCharType="end"/>
                  </w:r>
                  <w:r w:rsidRPr="00D90731">
                    <w:rPr>
                      <w:b/>
                      <w:lang w:val="en-US"/>
                    </w:rPr>
                    <w:t xml:space="preserve"> </w:t>
                  </w:r>
                  <w:r w:rsidRPr="00747620">
                    <w:rPr>
                      <w:lang w:val="en-US"/>
                    </w:rPr>
                    <w:t xml:space="preserve">at </w:t>
                  </w:r>
                  <w:r w:rsidRPr="00AB63BE"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departuretime  \* MERGEFORMAT </w:instrText>
                  </w:r>
                  <w:r w:rsidRPr="00AB63BE"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time»</w:t>
                  </w:r>
                  <w:r w:rsidRPr="00AB63BE"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</w:t>
                  </w:r>
                </w:p>
                <w:p w14:paraId="5A189B07" w14:textId="77777777" w:rsidR="00297E82" w:rsidRDefault="00297E82" w:rsidP="00297E82">
                  <w:pPr>
                    <w:pStyle w:val="Subtitle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D858D4">
                    <w:fldChar w:fldCharType="begin"/>
                  </w:r>
                  <w:r w:rsidRPr="00D858D4">
                    <w:rPr>
                      <w:b/>
                      <w:lang w:val="en-GB"/>
                    </w:rPr>
                    <w:instrText xml:space="preserve"> MERGEFIELD  departurestationname  \* MERGEFORMAT </w:instrText>
                  </w:r>
                  <w:r w:rsidRPr="00D858D4">
                    <w:fldChar w:fldCharType="separate"/>
                  </w:r>
                  <w:r w:rsidRPr="00D858D4">
                    <w:rPr>
                      <w:b/>
                      <w:lang w:val="en-GB"/>
                    </w:rPr>
                    <w:t>«departurestationname»</w:t>
                  </w:r>
                  <w:r w:rsidRPr="00D858D4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</w:t>
                  </w:r>
                  <w:r w:rsidRPr="00D6313A">
                    <w:rPr>
                      <w:b/>
                      <w:bCs/>
                      <w:lang w:val="en-US"/>
                    </w:rPr>
                    <w:sym w:font="Wingdings" w:char="F0E0"/>
                  </w:r>
                  <w:r>
                    <w:rPr>
                      <w:lang w:val="en-US"/>
                    </w:rPr>
                    <w:t xml:space="preserve"> </w:t>
                  </w:r>
                  <w:r w:rsidRPr="00D858D4">
                    <w:fldChar w:fldCharType="begin"/>
                  </w:r>
                  <w:r w:rsidRPr="00D858D4">
                    <w:rPr>
                      <w:b/>
                      <w:lang w:val="en-GB"/>
                    </w:rPr>
                    <w:instrText xml:space="preserve"> MERGEFIELD  arrivalstationname  \* MERGEFORMAT </w:instrText>
                  </w:r>
                  <w:r w:rsidRPr="00D858D4">
                    <w:fldChar w:fldCharType="separate"/>
                  </w:r>
                  <w:r w:rsidRPr="00D858D4">
                    <w:rPr>
                      <w:b/>
                      <w:lang w:val="en-GB"/>
                    </w:rPr>
                    <w:t>«arrivalstationname»</w:t>
                  </w:r>
                  <w:r w:rsidRPr="00D858D4">
                    <w:rPr>
                      <w:lang w:val="en-US"/>
                    </w:rPr>
                    <w:fldChar w:fldCharType="end"/>
                  </w:r>
                </w:p>
              </w:tc>
            </w:tr>
            <w:tr w:rsidR="00297E82" w:rsidRPr="00AB63BE" w14:paraId="04C642B0" w14:textId="77777777" w:rsidTr="00B34FA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0DE14D32" w14:textId="77777777" w:rsidR="00297E82" w:rsidRPr="00146647" w:rsidRDefault="00297E82" w:rsidP="00297E82">
                  <w:pPr>
                    <w:rPr>
                      <w:lang w:val="en-GB"/>
                    </w:rPr>
                  </w:pPr>
                  <w:r w:rsidRPr="00146647">
                    <w:rPr>
                      <w:lang w:val="en-GB"/>
                    </w:rPr>
                    <w:t>Traveller(s)</w:t>
                  </w:r>
                </w:p>
              </w:tc>
              <w:tc>
                <w:tcPr>
                  <w:tcW w:w="1810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175B3D13" w14:textId="77777777" w:rsidR="00297E82" w:rsidRPr="00D52D9A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52D9A">
                    <w:fldChar w:fldCharType="begin"/>
                  </w:r>
                  <w:r w:rsidRPr="00D52D9A">
                    <w:rPr>
                      <w:lang w:val="en-US"/>
                    </w:rPr>
                    <w:instrText xml:space="preserve"> MERGEFIELD  Travellers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noProof/>
                      <w:lang w:val="en-US"/>
                    </w:rPr>
                    <w:t>«Travellers»</w:t>
                  </w:r>
                  <w:r w:rsidRPr="00D52D9A">
                    <w:fldChar w:fldCharType="end"/>
                  </w:r>
                </w:p>
              </w:tc>
              <w:tc>
                <w:tcPr>
                  <w:tcW w:w="771" w:type="pct"/>
                  <w:tcBorders>
                    <w:top w:val="nil"/>
                  </w:tcBorders>
                </w:tcPr>
                <w:p w14:paraId="2242C770" w14:textId="77777777" w:rsidR="00297E82" w:rsidRPr="00747620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Train</w:t>
                  </w:r>
                  <w:r w:rsidRPr="00747620">
                    <w:rPr>
                      <w:b/>
                      <w:lang w:val="en-US"/>
                    </w:rPr>
                    <w:t xml:space="preserve"> number</w:t>
                  </w:r>
                </w:p>
              </w:tc>
              <w:tc>
                <w:tcPr>
                  <w:tcW w:w="1664" w:type="pct"/>
                  <w:tcBorders>
                    <w:top w:val="nil"/>
                  </w:tcBorders>
                </w:tcPr>
                <w:p w14:paraId="76E9DCBD" w14:textId="77777777" w:rsidR="00297E82" w:rsidRPr="00D52D9A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0C4A77">
                    <w:fldChar w:fldCharType="begin"/>
                  </w:r>
                  <w:r w:rsidRPr="000C4A77">
                    <w:rPr>
                      <w:lang w:val="en-GB"/>
                    </w:rPr>
                    <w:instrText xml:space="preserve"> MERGEFIELD  trainnumber  \* MERGEFORMAT </w:instrText>
                  </w:r>
                  <w:r w:rsidRPr="000C4A77">
                    <w:fldChar w:fldCharType="separate"/>
                  </w:r>
                  <w:r w:rsidRPr="000C4A77">
                    <w:rPr>
                      <w:lang w:val="en-GB"/>
                    </w:rPr>
                    <w:t>«trainnumber»</w:t>
                  </w:r>
                  <w:r w:rsidRPr="000C4A77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</w:t>
                  </w:r>
                </w:p>
              </w:tc>
            </w:tr>
            <w:tr w:rsidR="00297E82" w:rsidRPr="00FD62AF" w14:paraId="7441CB54" w14:textId="77777777" w:rsidTr="00B34FA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44F90F83" w14:textId="77777777" w:rsidR="00297E82" w:rsidRPr="00146647" w:rsidRDefault="00297E82" w:rsidP="00297E82">
                  <w:pPr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Departure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21D4E990" w14:textId="77777777" w:rsidR="00297E82" w:rsidRPr="00747620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dat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dat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  <w:r w:rsidRPr="00747620">
                    <w:rPr>
                      <w:b/>
                      <w:lang w:val="en-GB"/>
                    </w:rPr>
                    <w:t xml:space="preserve"> - </w:t>
                  </w: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tim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  <w:p w14:paraId="0010EC0B" w14:textId="77777777" w:rsidR="00297E82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0C4A77">
                    <w:fldChar w:fldCharType="begin"/>
                  </w:r>
                  <w:r w:rsidRPr="000C4A77">
                    <w:rPr>
                      <w:lang w:val="en-GB"/>
                    </w:rPr>
                    <w:instrText xml:space="preserve"> MERGEFIELD  departurestationname  \* MERGEFORMAT </w:instrText>
                  </w:r>
                  <w:r w:rsidRPr="000C4A77">
                    <w:fldChar w:fldCharType="separate"/>
                  </w:r>
                  <w:r w:rsidRPr="000C4A77">
                    <w:rPr>
                      <w:lang w:val="en-GB"/>
                    </w:rPr>
                    <w:t>«departurestationname»</w:t>
                  </w:r>
                  <w:r w:rsidRPr="000C4A77">
                    <w:rPr>
                      <w:lang w:val="en-US"/>
                    </w:rPr>
                    <w:fldChar w:fldCharType="end"/>
                  </w:r>
                </w:p>
                <w:p w14:paraId="243C145A" w14:textId="77777777" w:rsidR="00297E82" w:rsidRPr="00651D26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1858F8">
                    <w:rPr>
                      <w:lang w:val="en-US"/>
                    </w:rPr>
                    <w:t xml:space="preserve">Platform </w:t>
                  </w:r>
                  <w:r w:rsidRPr="000C4A77">
                    <w:fldChar w:fldCharType="begin"/>
                  </w:r>
                  <w:r w:rsidRPr="000C4A77">
                    <w:rPr>
                      <w:lang w:val="en-GB"/>
                    </w:rPr>
                    <w:instrText xml:space="preserve"> MERGEFIELD  departureplatform  \* MERGEFORMAT </w:instrText>
                  </w:r>
                  <w:r w:rsidRPr="000C4A77">
                    <w:fldChar w:fldCharType="separate"/>
                  </w:r>
                  <w:r w:rsidRPr="000C4A77">
                    <w:rPr>
                      <w:lang w:val="en-GB"/>
                    </w:rPr>
                    <w:t>«departureplatform»</w:t>
                  </w:r>
                  <w:r w:rsidRPr="000C4A77"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2FE57692" w14:textId="77777777" w:rsidR="00297E82" w:rsidRPr="004E54A4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b/>
                      <w:lang w:val="en-GB"/>
                    </w:rPr>
                    <w:t>Arrival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11029728" w14:textId="77777777" w:rsidR="00297E82" w:rsidRPr="00747620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dat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dat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  <w:r w:rsidRPr="00747620">
                    <w:rPr>
                      <w:b/>
                      <w:lang w:val="en-GB"/>
                    </w:rPr>
                    <w:t xml:space="preserve"> - </w:t>
                  </w: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tim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  <w:p w14:paraId="2B6DA463" w14:textId="77777777" w:rsidR="00297E82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0C4A77">
                    <w:fldChar w:fldCharType="begin"/>
                  </w:r>
                  <w:r w:rsidRPr="000C4A77">
                    <w:rPr>
                      <w:lang w:val="en-GB"/>
                    </w:rPr>
                    <w:instrText xml:space="preserve"> MERGEFIELD  arrivalstationname  \* MERGEFORMAT </w:instrText>
                  </w:r>
                  <w:r w:rsidRPr="000C4A77">
                    <w:fldChar w:fldCharType="separate"/>
                  </w:r>
                  <w:r w:rsidRPr="000C4A77">
                    <w:rPr>
                      <w:lang w:val="en-GB"/>
                    </w:rPr>
                    <w:t>«arrivalstationname»</w:t>
                  </w:r>
                  <w:r w:rsidRPr="000C4A77">
                    <w:rPr>
                      <w:lang w:val="en-US"/>
                    </w:rPr>
                    <w:fldChar w:fldCharType="end"/>
                  </w:r>
                </w:p>
                <w:p w14:paraId="28482F0D" w14:textId="77777777" w:rsidR="00297E82" w:rsidRPr="004E54A4" w:rsidRDefault="00297E82" w:rsidP="00297E8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1858F8">
                    <w:rPr>
                      <w:lang w:val="en-US"/>
                    </w:rPr>
                    <w:t xml:space="preserve">Platform </w:t>
                  </w:r>
                  <w:r w:rsidRPr="000C4A77">
                    <w:fldChar w:fldCharType="begin"/>
                  </w:r>
                  <w:r w:rsidRPr="000C4A77">
                    <w:rPr>
                      <w:lang w:val="en-GB"/>
                    </w:rPr>
                    <w:instrText xml:space="preserve"> MERGEFIELD  arrivalplatform  \* MERGEFORMAT </w:instrText>
                  </w:r>
                  <w:r w:rsidRPr="000C4A77">
                    <w:fldChar w:fldCharType="separate"/>
                  </w:r>
                  <w:r w:rsidRPr="000C4A77">
                    <w:rPr>
                      <w:lang w:val="en-GB"/>
                    </w:rPr>
                    <w:t>«arrivalplatform»</w:t>
                  </w:r>
                  <w:r w:rsidRPr="000C4A77">
                    <w:rPr>
                      <w:lang w:val="en-US"/>
                    </w:rPr>
                    <w:fldChar w:fldCharType="end"/>
                  </w:r>
                </w:p>
              </w:tc>
            </w:tr>
            <w:tr w:rsidR="00297E82" w:rsidRPr="00120477" w14:paraId="3CC53E32" w14:textId="77777777" w:rsidTr="00B34FA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1B224BE8" w14:textId="77777777" w:rsidR="00297E82" w:rsidRDefault="00297E82" w:rsidP="00297E82">
                  <w:pPr>
                    <w:rPr>
                      <w:b w:val="0"/>
                      <w:bCs w:val="0"/>
                      <w:lang w:val="en-GB"/>
                    </w:rPr>
                  </w:pPr>
                  <w:r>
                    <w:rPr>
                      <w:lang w:val="en-GB"/>
                    </w:rPr>
                    <w:t>Booking code</w:t>
                  </w:r>
                </w:p>
                <w:p w14:paraId="0DC6B676" w14:textId="77777777" w:rsidR="00297E82" w:rsidRPr="00661E7F" w:rsidRDefault="00297E82" w:rsidP="00297E82">
                  <w:pPr>
                    <w:rPr>
                      <w:lang w:val="en-US"/>
                    </w:rPr>
                  </w:pPr>
                  <w:r w:rsidRPr="00661E7F">
                    <w:rPr>
                      <w:lang w:val="en-US"/>
                    </w:rPr>
                    <w:t>Travel class</w:t>
                  </w:r>
                </w:p>
                <w:p w14:paraId="1B5282AB" w14:textId="77777777" w:rsidR="00297E82" w:rsidRPr="00146647" w:rsidRDefault="00297E82" w:rsidP="00297E82">
                  <w:pPr>
                    <w:rPr>
                      <w:lang w:val="en-US"/>
                    </w:rPr>
                  </w:pPr>
                  <w:r>
                    <w:rPr>
                      <w:lang w:val="en-GB"/>
                    </w:rPr>
                    <w:t>Notes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476B9DA2" w14:textId="77777777" w:rsidR="00297E82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noProof/>
                    </w:rPr>
                    <w:fldChar w:fldCharType="begin"/>
                  </w:r>
                  <w:r w:rsidRPr="00120477">
                    <w:rPr>
                      <w:noProof/>
                      <w:lang w:val="en-US"/>
                    </w:rPr>
                    <w:instrText xml:space="preserve"> MERGEFIELD  bookingcode  \* MERGEFORMAT </w:instrText>
                  </w:r>
                  <w:r>
                    <w:rPr>
                      <w:noProof/>
                    </w:rPr>
                    <w:fldChar w:fldCharType="separate"/>
                  </w:r>
                  <w:r w:rsidRPr="00120477">
                    <w:rPr>
                      <w:noProof/>
                      <w:lang w:val="en-US"/>
                    </w:rPr>
                    <w:t>«bookingcode»</w:t>
                  </w:r>
                  <w:r>
                    <w:rPr>
                      <w:noProof/>
                    </w:rPr>
                    <w:fldChar w:fldCharType="end"/>
                  </w:r>
                </w:p>
                <w:p w14:paraId="068B1C95" w14:textId="77777777" w:rsidR="00297E82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0C4A77">
                    <w:rPr>
                      <w:lang w:val="en-US"/>
                    </w:rPr>
                    <w:fldChar w:fldCharType="begin"/>
                  </w:r>
                  <w:r w:rsidRPr="000C4A77">
                    <w:rPr>
                      <w:lang w:val="en-US"/>
                    </w:rPr>
                    <w:instrText xml:space="preserve"> MERGEFIELD  travelclass  \* MERGEFORMAT </w:instrText>
                  </w:r>
                  <w:r w:rsidRPr="000C4A77">
                    <w:rPr>
                      <w:lang w:val="en-US"/>
                    </w:rPr>
                    <w:fldChar w:fldCharType="separate"/>
                  </w:r>
                  <w:r w:rsidRPr="000C4A77">
                    <w:rPr>
                      <w:lang w:val="en-US"/>
                    </w:rPr>
                    <w:t>«travelclass»</w:t>
                  </w:r>
                  <w:r w:rsidRPr="000C4A77">
                    <w:rPr>
                      <w:lang w:val="en-US"/>
                    </w:rPr>
                    <w:fldChar w:fldCharType="end"/>
                  </w:r>
                </w:p>
                <w:p w14:paraId="21D4339B" w14:textId="77777777" w:rsidR="00297E82" w:rsidRPr="009C6BFF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notes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notes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64CC92FA" w14:textId="77777777" w:rsidR="00297E82" w:rsidRPr="002E750E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2E750E">
                    <w:rPr>
                      <w:b/>
                      <w:lang w:val="en-US"/>
                    </w:rPr>
                    <w:t>Seats</w:t>
                  </w:r>
                </w:p>
                <w:p w14:paraId="172F8093" w14:textId="77777777" w:rsidR="00297E82" w:rsidRPr="002E750E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Carriage</w:t>
                  </w:r>
                </w:p>
                <w:p w14:paraId="146455A1" w14:textId="77777777" w:rsidR="00297E82" w:rsidRPr="004E54A4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2E750E">
                    <w:rPr>
                      <w:b/>
                      <w:lang w:val="en-US"/>
                    </w:rPr>
                    <w:t>Travel agency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6835CD3D" w14:textId="77777777" w:rsidR="00297E82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seats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seats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  <w:p w14:paraId="730F8F7F" w14:textId="77777777" w:rsidR="00297E82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0C4A77">
                    <w:rPr>
                      <w:lang w:val="en-US"/>
                    </w:rPr>
                    <w:fldChar w:fldCharType="begin"/>
                  </w:r>
                  <w:r w:rsidRPr="000C4A77">
                    <w:rPr>
                      <w:lang w:val="en-US"/>
                    </w:rPr>
                    <w:instrText xml:space="preserve"> MERGEFIELD  carriage  \* MERGEFORMAT </w:instrText>
                  </w:r>
                  <w:r w:rsidRPr="000C4A77">
                    <w:rPr>
                      <w:lang w:val="en-US"/>
                    </w:rPr>
                    <w:fldChar w:fldCharType="separate"/>
                  </w:r>
                  <w:r w:rsidRPr="000C4A77">
                    <w:rPr>
                      <w:lang w:val="en-US"/>
                    </w:rPr>
                    <w:t>«carriage»</w:t>
                  </w:r>
                  <w:r w:rsidRPr="000C4A77">
                    <w:rPr>
                      <w:lang w:val="en-US"/>
                    </w:rPr>
                    <w:fldChar w:fldCharType="end"/>
                  </w:r>
                </w:p>
                <w:p w14:paraId="37010262" w14:textId="77777777" w:rsidR="00297E82" w:rsidRPr="004E54A4" w:rsidRDefault="00297E82" w:rsidP="00297E8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9C6BFF">
                    <w:fldChar w:fldCharType="begin"/>
                  </w:r>
                  <w:r w:rsidRPr="009C6BFF">
                    <w:rPr>
                      <w:lang w:val="en-GB"/>
                    </w:rPr>
                    <w:instrText xml:space="preserve"> MERGEFIELD  travelagency  \* MERGEFORMAT </w:instrText>
                  </w:r>
                  <w:r w:rsidRPr="009C6BFF">
                    <w:fldChar w:fldCharType="separate"/>
                  </w:r>
                  <w:r w:rsidRPr="009C6BFF">
                    <w:rPr>
                      <w:lang w:val="en-GB"/>
                    </w:rPr>
                    <w:t>«travelagency»</w:t>
                  </w:r>
                  <w:r w:rsidRPr="009C6BFF">
                    <w:rPr>
                      <w:lang w:val="en-US"/>
                    </w:rPr>
                    <w:fldChar w:fldCharType="end"/>
                  </w:r>
                </w:p>
              </w:tc>
            </w:tr>
          </w:tbl>
          <w:p w14:paraId="6EDC16A7" w14:textId="77777777" w:rsidR="00297E82" w:rsidRDefault="00297E82" w:rsidP="00297E82">
            <w:pPr>
              <w:rPr>
                <w:szCs w:val="18"/>
                <w:lang w:val="en-GB"/>
              </w:rPr>
            </w:pPr>
          </w:p>
        </w:tc>
      </w:tr>
      <w:tr w:rsidR="00B54262" w:rsidRPr="00E90CAB" w14:paraId="165606E6" w14:textId="77777777" w:rsidTr="002551CF">
        <w:trPr>
          <w:trHeight w:val="1425"/>
        </w:trPr>
        <w:tc>
          <w:tcPr>
            <w:tcW w:w="5000" w:type="pct"/>
          </w:tcPr>
          <w:p w14:paraId="3644153A" w14:textId="77777777" w:rsidR="0050736F" w:rsidRDefault="0050736F" w:rsidP="0050736F">
            <w:pPr>
              <w:ind w:left="1723" w:hanging="1723"/>
              <w:rPr>
                <w:szCs w:val="18"/>
                <w:lang w:val="en-GB"/>
              </w:rPr>
            </w:pPr>
            <w:r w:rsidRPr="000D5E4A">
              <w:rPr>
                <w:szCs w:val="18"/>
                <w:lang w:val="en-GB"/>
              </w:rPr>
              <w:fldChar w:fldCharType="begin"/>
            </w:r>
            <w:r w:rsidRPr="000D5E4A">
              <w:rPr>
                <w:szCs w:val="18"/>
                <w:lang w:val="en-GB"/>
              </w:rPr>
              <w:instrText xml:space="preserve"> MERGEFIELD  RowGround  \* MERGEFORMAT </w:instrText>
            </w:r>
            <w:r w:rsidRPr="000D5E4A">
              <w:rPr>
                <w:szCs w:val="18"/>
                <w:lang w:val="en-GB"/>
              </w:rPr>
              <w:fldChar w:fldCharType="separate"/>
            </w:r>
            <w:r w:rsidRPr="000D5E4A">
              <w:rPr>
                <w:noProof/>
                <w:szCs w:val="18"/>
                <w:lang w:val="en-GB"/>
              </w:rPr>
              <w:t>«RowGround»</w:t>
            </w:r>
            <w:r w:rsidRPr="000D5E4A">
              <w:rPr>
                <w:szCs w:val="18"/>
                <w:lang w:val="en-GB"/>
              </w:rPr>
              <w:fldChar w:fldCharType="end"/>
            </w:r>
          </w:p>
          <w:tbl>
            <w:tblPr>
              <w:tblStyle w:val="PlainTable4"/>
              <w:tblW w:w="5000" w:type="pct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</w:tblBorders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534"/>
              <w:gridCol w:w="3678"/>
              <w:gridCol w:w="1567"/>
              <w:gridCol w:w="3381"/>
            </w:tblGrid>
            <w:tr w:rsidR="0050736F" w:rsidRPr="00120477" w14:paraId="3121EC50" w14:textId="77777777" w:rsidTr="00B34FA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  <w:vAlign w:val="center"/>
                </w:tcPr>
                <w:p w14:paraId="6CEF1341" w14:textId="77777777" w:rsidR="0050736F" w:rsidRPr="00AB63BE" w:rsidRDefault="0050736F" w:rsidP="0050736F">
                  <w:pPr>
                    <w:pStyle w:val="Subtitle"/>
                    <w:jc w:val="left"/>
                    <w:rPr>
                      <w:b/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inline distT="0" distB="0" distL="0" distR="0" wp14:anchorId="69A77618" wp14:editId="586A5D68">
                        <wp:extent cx="203200" cy="203200"/>
                        <wp:effectExtent l="0" t="0" r="6350" b="635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001-car-front.png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223" cy="2032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45" w:type="pct"/>
                  <w:gridSpan w:val="3"/>
                  <w:tcBorders>
                    <w:top w:val="single" w:sz="4" w:space="0" w:color="BFBFBF" w:themeColor="background1" w:themeShade="BF"/>
                    <w:bottom w:val="nil"/>
                  </w:tcBorders>
                  <w:shd w:val="clear" w:color="auto" w:fill="A6A6A6" w:themeFill="background1" w:themeFillShade="A6"/>
                  <w:tcMar>
                    <w:top w:w="86" w:type="dxa"/>
                    <w:bottom w:w="86" w:type="dxa"/>
                  </w:tcMar>
                </w:tcPr>
                <w:p w14:paraId="2AC2A5DE" w14:textId="77777777" w:rsidR="0050736F" w:rsidRDefault="0050736F" w:rsidP="0050736F">
                  <w:pPr>
                    <w:pStyle w:val="Subtitle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"departuredate\\d MMMM"  \* MERGEFORMAT </w:instrText>
                  </w:r>
                  <w:r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date\d MMMM»</w:t>
                  </w:r>
                  <w:r>
                    <w:fldChar w:fldCharType="end"/>
                  </w:r>
                  <w:r w:rsidRPr="00D90731">
                    <w:rPr>
                      <w:b/>
                      <w:lang w:val="en-US"/>
                    </w:rPr>
                    <w:t xml:space="preserve"> </w:t>
                  </w:r>
                  <w:r w:rsidRPr="00747620">
                    <w:rPr>
                      <w:lang w:val="en-US"/>
                    </w:rPr>
                    <w:t xml:space="preserve">at </w:t>
                  </w:r>
                  <w:r w:rsidRPr="00AB63BE">
                    <w:fldChar w:fldCharType="begin"/>
                  </w:r>
                  <w:r w:rsidRPr="00D52D9A">
                    <w:rPr>
                      <w:b/>
                      <w:lang w:val="en-US"/>
                    </w:rPr>
                    <w:instrText xml:space="preserve"> MERGEFIELD  departuretime  \* MERGEFORMAT </w:instrText>
                  </w:r>
                  <w:r w:rsidRPr="00AB63BE">
                    <w:fldChar w:fldCharType="separate"/>
                  </w:r>
                  <w:r w:rsidRPr="00D52D9A">
                    <w:rPr>
                      <w:b/>
                      <w:noProof/>
                      <w:lang w:val="en-US"/>
                    </w:rPr>
                    <w:t>«departuretime»</w:t>
                  </w:r>
                  <w:r w:rsidRPr="00AB63BE">
                    <w:fldChar w:fldCharType="end"/>
                  </w:r>
                  <w:r w:rsidRPr="00D52D9A">
                    <w:rPr>
                      <w:b/>
                      <w:lang w:val="en-US"/>
                    </w:rPr>
                    <w:t xml:space="preserve"> </w:t>
                  </w:r>
                </w:p>
                <w:p w14:paraId="0861F5DE" w14:textId="77777777" w:rsidR="0050736F" w:rsidRPr="00D6313A" w:rsidRDefault="0050736F" w:rsidP="0050736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 w:rsidRPr="00D6313A">
                    <w:fldChar w:fldCharType="begin"/>
                  </w:r>
                  <w:r w:rsidRPr="00D6313A">
                    <w:rPr>
                      <w:lang w:val="en-GB"/>
                    </w:rPr>
                    <w:instrText xml:space="preserve"> MERGEFIELD  departurelocationtype  \* MERGEFORMAT </w:instrText>
                  </w:r>
                  <w:r w:rsidRPr="00D6313A">
                    <w:fldChar w:fldCharType="separate"/>
                  </w:r>
                  <w:r w:rsidRPr="00D6313A">
                    <w:rPr>
                      <w:lang w:val="en-GB"/>
                    </w:rPr>
                    <w:t>«departurelocationtype»</w:t>
                  </w:r>
                  <w:r w:rsidRPr="00D6313A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(</w:t>
                  </w:r>
                  <w:r>
                    <w:rPr>
                      <w:noProof/>
                    </w:rPr>
                    <w:fldChar w:fldCharType="begin"/>
                  </w:r>
                  <w:r>
                    <w:rPr>
                      <w:b w:val="0"/>
                      <w:bCs w:val="0"/>
                      <w:noProof/>
                    </w:rPr>
                    <w:instrText xml:space="preserve"> MERGEFIELD  departureplacename  \* MERGEFORMAT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«departureplacename»</w:t>
                  </w:r>
                  <w:r>
                    <w:rPr>
                      <w:noProof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) </w:t>
                  </w:r>
                  <w:r w:rsidRPr="00D6313A">
                    <w:rPr>
                      <w:b w:val="0"/>
                      <w:bCs w:val="0"/>
                      <w:lang w:val="en-US"/>
                    </w:rPr>
                    <w:sym w:font="Wingdings" w:char="F0E0"/>
                  </w:r>
                  <w:r>
                    <w:rPr>
                      <w:lang w:val="en-US"/>
                    </w:rPr>
                    <w:t xml:space="preserve"> </w:t>
                  </w:r>
                  <w:r w:rsidRPr="00D6313A">
                    <w:fldChar w:fldCharType="begin"/>
                  </w:r>
                  <w:r w:rsidRPr="00D6313A">
                    <w:rPr>
                      <w:lang w:val="en-GB"/>
                    </w:rPr>
                    <w:instrText xml:space="preserve"> MERGEFIELD  arrivallocationtype  \* MERGEFORMAT </w:instrText>
                  </w:r>
                  <w:r w:rsidRPr="00D6313A">
                    <w:fldChar w:fldCharType="separate"/>
                  </w:r>
                  <w:r w:rsidRPr="00D6313A">
                    <w:rPr>
                      <w:lang w:val="en-GB"/>
                    </w:rPr>
                    <w:t>«arrivallocationtype»</w:t>
                  </w:r>
                  <w:r w:rsidRPr="00D6313A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(</w:t>
                  </w:r>
                  <w:r>
                    <w:rPr>
                      <w:lang w:val="en-US"/>
                    </w:rPr>
                    <w:fldChar w:fldCharType="begin"/>
                  </w:r>
                  <w:r>
                    <w:rPr>
                      <w:lang w:val="en-US"/>
                    </w:rPr>
                    <w:instrText xml:space="preserve"> MERGEFIELD  arrivalplacename  \* MERGEFORMAT </w:instrText>
                  </w:r>
                  <w:r>
                    <w:rPr>
                      <w:lang w:val="en-US"/>
                    </w:rPr>
                    <w:fldChar w:fldCharType="separate"/>
                  </w:r>
                  <w:r>
                    <w:rPr>
                      <w:noProof/>
                      <w:lang w:val="en-US"/>
                    </w:rPr>
                    <w:t>«arrivalplacename»</w:t>
                  </w:r>
                  <w:r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>)</w:t>
                  </w:r>
                </w:p>
              </w:tc>
            </w:tr>
            <w:tr w:rsidR="0050736F" w:rsidRPr="00AB63BE" w14:paraId="53F07DB3" w14:textId="77777777" w:rsidTr="00B34FA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7D738868" w14:textId="77777777" w:rsidR="0050736F" w:rsidRPr="00146647" w:rsidRDefault="0050736F" w:rsidP="0050736F">
                  <w:pPr>
                    <w:rPr>
                      <w:lang w:val="en-GB"/>
                    </w:rPr>
                  </w:pPr>
                  <w:r w:rsidRPr="00146647">
                    <w:rPr>
                      <w:lang w:val="en-GB"/>
                    </w:rPr>
                    <w:t>Traveller(s)</w:t>
                  </w:r>
                </w:p>
              </w:tc>
              <w:tc>
                <w:tcPr>
                  <w:tcW w:w="1810" w:type="pct"/>
                  <w:tcBorders>
                    <w:top w:val="nil"/>
                  </w:tcBorders>
                  <w:tcMar>
                    <w:top w:w="86" w:type="dxa"/>
                    <w:bottom w:w="86" w:type="dxa"/>
                  </w:tcMar>
                </w:tcPr>
                <w:p w14:paraId="54450BB2" w14:textId="77777777" w:rsidR="0050736F" w:rsidRPr="00D52D9A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52D9A">
                    <w:fldChar w:fldCharType="begin"/>
                  </w:r>
                  <w:r w:rsidRPr="00D52D9A">
                    <w:rPr>
                      <w:lang w:val="en-US"/>
                    </w:rPr>
                    <w:instrText xml:space="preserve"> MERGEFIELD  Travellers  \* MERGEFORMAT </w:instrText>
                  </w:r>
                  <w:r w:rsidRPr="00D52D9A">
                    <w:fldChar w:fldCharType="separate"/>
                  </w:r>
                  <w:r w:rsidRPr="00D52D9A">
                    <w:rPr>
                      <w:noProof/>
                      <w:lang w:val="en-US"/>
                    </w:rPr>
                    <w:t>«Travellers»</w:t>
                  </w:r>
                  <w:r w:rsidRPr="00D52D9A">
                    <w:fldChar w:fldCharType="end"/>
                  </w:r>
                </w:p>
              </w:tc>
              <w:tc>
                <w:tcPr>
                  <w:tcW w:w="771" w:type="pct"/>
                  <w:tcBorders>
                    <w:top w:val="nil"/>
                  </w:tcBorders>
                </w:tcPr>
                <w:p w14:paraId="77DE86B3" w14:textId="77777777" w:rsidR="0050736F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GB"/>
                    </w:rPr>
                  </w:pPr>
                  <w:r w:rsidRPr="005B4FBB">
                    <w:rPr>
                      <w:b/>
                      <w:lang w:val="en-GB"/>
                    </w:rPr>
                    <w:t>Driver</w:t>
                  </w:r>
                </w:p>
                <w:p w14:paraId="2EE27578" w14:textId="77777777" w:rsidR="0050736F" w:rsidRPr="00CD7395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bCs/>
                      <w:lang w:val="en-GB"/>
                    </w:rPr>
                  </w:pPr>
                  <w:r w:rsidRPr="00CD7395">
                    <w:rPr>
                      <w:b/>
                      <w:lang w:val="en-GB"/>
                    </w:rPr>
                    <w:t>Vehicle</w:t>
                  </w:r>
                  <w:r w:rsidRPr="00CD7395">
                    <w:rPr>
                      <w:b/>
                      <w:lang w:val="en-US"/>
                    </w:rPr>
                    <w:t xml:space="preserve"> </w:t>
                  </w:r>
                </w:p>
              </w:tc>
              <w:tc>
                <w:tcPr>
                  <w:tcW w:w="1664" w:type="pct"/>
                  <w:tcBorders>
                    <w:top w:val="nil"/>
                  </w:tcBorders>
                </w:tcPr>
                <w:p w14:paraId="40C13A8F" w14:textId="77777777" w:rsidR="0050736F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drivername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drivername»</w:t>
                  </w:r>
                  <w:r w:rsidRPr="00401895">
                    <w:rPr>
                      <w:lang w:val="en-US"/>
                    </w:rPr>
                    <w:fldChar w:fldCharType="end"/>
                  </w:r>
                  <w:r w:rsidRPr="00401895">
                    <w:rPr>
                      <w:lang w:val="en-GB"/>
                    </w:rPr>
                    <w:t xml:space="preserve"> </w:t>
                  </w: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drivermobile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drivermobile»</w:t>
                  </w:r>
                  <w:r w:rsidRPr="00401895">
                    <w:rPr>
                      <w:lang w:val="en-US"/>
                    </w:rPr>
                    <w:fldChar w:fldCharType="end"/>
                  </w:r>
                  <w:r w:rsidRPr="00401895">
                    <w:rPr>
                      <w:lang w:val="en-GB"/>
                    </w:rPr>
                    <w:t xml:space="preserve"> </w:t>
                  </w:r>
                  <w:r w:rsidRPr="00401895">
                    <w:rPr>
                      <w:lang w:val="en-GB"/>
                    </w:rPr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driveremail  \* MERGEFORMAT </w:instrText>
                  </w:r>
                  <w:r w:rsidRPr="00401895">
                    <w:rPr>
                      <w:lang w:val="en-GB"/>
                    </w:rPr>
                    <w:fldChar w:fldCharType="separate"/>
                  </w:r>
                  <w:r w:rsidRPr="00401895">
                    <w:rPr>
                      <w:lang w:val="en-GB"/>
                    </w:rPr>
                    <w:t>«driveremail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  <w:p w14:paraId="4FF0621B" w14:textId="77777777" w:rsidR="0050736F" w:rsidRPr="00D52D9A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rPr>
                      <w:lang w:val="en-US"/>
                    </w:rPr>
                    <w:fldChar w:fldCharType="begin"/>
                  </w:r>
                  <w:r w:rsidRPr="00401895">
                    <w:rPr>
                      <w:lang w:val="en-US"/>
                    </w:rPr>
                    <w:instrText xml:space="preserve"> MERGEFIELD  vehiclemodel  \* MERGEFORMAT </w:instrText>
                  </w:r>
                  <w:r w:rsidRPr="00401895">
                    <w:rPr>
                      <w:lang w:val="en-US"/>
                    </w:rPr>
                    <w:fldChar w:fldCharType="separate"/>
                  </w:r>
                  <w:r w:rsidRPr="00401895">
                    <w:rPr>
                      <w:lang w:val="en-US"/>
                    </w:rPr>
                    <w:t>«vehiclemodel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</w:tc>
            </w:tr>
            <w:tr w:rsidR="0050736F" w:rsidRPr="00120477" w14:paraId="3F313E1E" w14:textId="77777777" w:rsidTr="00B34FA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4C131857" w14:textId="77777777" w:rsidR="0050736F" w:rsidRPr="00146647" w:rsidRDefault="0050736F" w:rsidP="0050736F">
                  <w:pPr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Departure time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1399930E" w14:textId="77777777" w:rsidR="0050736F" w:rsidRPr="00D6313A" w:rsidRDefault="0050736F" w:rsidP="0050736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departuretime  \* MERGEFORMAT </w:instrText>
                  </w:r>
                  <w:r w:rsidRPr="00747620">
                    <w:rPr>
                      <w:b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departure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05AB4493" w14:textId="77777777" w:rsidR="0050736F" w:rsidRPr="004E54A4" w:rsidRDefault="0050736F" w:rsidP="0050736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b/>
                      <w:lang w:val="en-GB"/>
                    </w:rPr>
                    <w:t>Arrival time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16726FA1" w14:textId="77777777" w:rsidR="0050736F" w:rsidRPr="00D6313A" w:rsidRDefault="0050736F" w:rsidP="0050736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lang w:val="en-US"/>
                    </w:rPr>
                  </w:pPr>
                  <w:r w:rsidRPr="00747620">
                    <w:rPr>
                      <w:b/>
                      <w:lang w:val="en-GB"/>
                    </w:rPr>
                    <w:fldChar w:fldCharType="begin"/>
                  </w:r>
                  <w:r w:rsidRPr="00747620">
                    <w:rPr>
                      <w:b/>
                      <w:lang w:val="en-GB"/>
                    </w:rPr>
                    <w:instrText xml:space="preserve"> MERGEFIELD  arrivaltime  \* MERGEFORMAT </w:instrText>
                  </w:r>
                  <w:r w:rsidRPr="00747620">
                    <w:rPr>
                      <w:b/>
                      <w:lang w:val="en-GB"/>
                    </w:rPr>
                    <w:fldChar w:fldCharType="separate"/>
                  </w:r>
                  <w:r w:rsidRPr="00747620">
                    <w:rPr>
                      <w:b/>
                      <w:lang w:val="en-GB"/>
                    </w:rPr>
                    <w:t>«arrivaltime»</w:t>
                  </w:r>
                  <w:r w:rsidRPr="00747620">
                    <w:rPr>
                      <w:b/>
                      <w:lang w:val="en-US"/>
                    </w:rPr>
                    <w:fldChar w:fldCharType="end"/>
                  </w:r>
                </w:p>
              </w:tc>
            </w:tr>
            <w:tr w:rsidR="0050736F" w:rsidRPr="00120477" w14:paraId="0CCB2DC4" w14:textId="77777777" w:rsidTr="00B34FA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55" w:type="pct"/>
                  <w:tcMar>
                    <w:top w:w="86" w:type="dxa"/>
                    <w:bottom w:w="86" w:type="dxa"/>
                  </w:tcMar>
                </w:tcPr>
                <w:p w14:paraId="5F28DB70" w14:textId="77777777" w:rsidR="0050736F" w:rsidRPr="00146647" w:rsidRDefault="0050736F" w:rsidP="0050736F">
                  <w:pPr>
                    <w:rPr>
                      <w:lang w:val="en-US"/>
                    </w:rPr>
                  </w:pPr>
                  <w:r w:rsidRPr="00146647">
                    <w:rPr>
                      <w:lang w:val="en-GB"/>
                    </w:rPr>
                    <w:t>Notes</w:t>
                  </w:r>
                </w:p>
              </w:tc>
              <w:tc>
                <w:tcPr>
                  <w:tcW w:w="1810" w:type="pct"/>
                  <w:tcMar>
                    <w:top w:w="86" w:type="dxa"/>
                    <w:bottom w:w="86" w:type="dxa"/>
                  </w:tcMar>
                </w:tcPr>
                <w:p w14:paraId="3D775006" w14:textId="77777777" w:rsidR="0050736F" w:rsidRPr="009C6BFF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notes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notes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</w:tc>
              <w:tc>
                <w:tcPr>
                  <w:tcW w:w="771" w:type="pct"/>
                  <w:tcMar>
                    <w:top w:w="86" w:type="dxa"/>
                    <w:bottom w:w="86" w:type="dxa"/>
                  </w:tcMar>
                </w:tcPr>
                <w:p w14:paraId="2545C515" w14:textId="77777777" w:rsidR="0050736F" w:rsidRPr="00CD7395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lang w:val="en-GB"/>
                    </w:rPr>
                  </w:pPr>
                  <w:r w:rsidRPr="00146647">
                    <w:rPr>
                      <w:b/>
                      <w:lang w:val="en-GB"/>
                    </w:rPr>
                    <w:t>Distance</w:t>
                  </w:r>
                  <w:r>
                    <w:rPr>
                      <w:b/>
                      <w:lang w:val="en-GB"/>
                    </w:rPr>
                    <w:t xml:space="preserve"> | duration</w:t>
                  </w:r>
                </w:p>
              </w:tc>
              <w:tc>
                <w:tcPr>
                  <w:tcW w:w="1664" w:type="pct"/>
                  <w:tcMar>
                    <w:top w:w="86" w:type="dxa"/>
                    <w:bottom w:w="86" w:type="dxa"/>
                  </w:tcMar>
                </w:tcPr>
                <w:p w14:paraId="00A67460" w14:textId="77777777" w:rsidR="0050736F" w:rsidRPr="004E54A4" w:rsidRDefault="0050736F" w:rsidP="0050736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distancemeters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distancemeters»</w:t>
                  </w:r>
                  <w:r w:rsidRPr="00401895">
                    <w:rPr>
                      <w:lang w:val="en-US"/>
                    </w:rPr>
                    <w:fldChar w:fldCharType="end"/>
                  </w:r>
                  <w:r>
                    <w:rPr>
                      <w:lang w:val="en-US"/>
                    </w:rPr>
                    <w:t xml:space="preserve"> | </w:t>
                  </w:r>
                  <w:r w:rsidRPr="00401895">
                    <w:fldChar w:fldCharType="begin"/>
                  </w:r>
                  <w:r w:rsidRPr="00401895">
                    <w:rPr>
                      <w:lang w:val="en-GB"/>
                    </w:rPr>
                    <w:instrText xml:space="preserve"> MERGEFIELD  duration  \* MERGEFORMAT </w:instrText>
                  </w:r>
                  <w:r w:rsidRPr="00401895">
                    <w:fldChar w:fldCharType="separate"/>
                  </w:r>
                  <w:r w:rsidRPr="00401895">
                    <w:rPr>
                      <w:lang w:val="en-GB"/>
                    </w:rPr>
                    <w:t>«duration»</w:t>
                  </w:r>
                  <w:r w:rsidRPr="00401895">
                    <w:rPr>
                      <w:lang w:val="en-US"/>
                    </w:rPr>
                    <w:fldChar w:fldCharType="end"/>
                  </w:r>
                </w:p>
              </w:tc>
            </w:tr>
          </w:tbl>
          <w:p w14:paraId="59F7E697" w14:textId="4081F67B" w:rsidR="0050736F" w:rsidRPr="00E90CAB" w:rsidRDefault="0050736F" w:rsidP="00E90CAB">
            <w:pPr>
              <w:ind w:left="1505" w:hanging="1505"/>
              <w:rPr>
                <w:color w:val="FFFFFF" w:themeColor="background1"/>
                <w:sz w:val="2"/>
                <w:szCs w:val="2"/>
                <w:lang w:val="en-GB"/>
              </w:rPr>
            </w:pPr>
          </w:p>
        </w:tc>
      </w:tr>
    </w:tbl>
    <w:p w14:paraId="19328BD0" w14:textId="5336C0E5" w:rsidR="004E54A4" w:rsidRPr="00146647" w:rsidRDefault="004E54A4" w:rsidP="00146647">
      <w:pPr>
        <w:rPr>
          <w:sz w:val="4"/>
          <w:szCs w:val="4"/>
          <w:lang w:val="en-US"/>
        </w:rPr>
      </w:pPr>
    </w:p>
    <w:sectPr w:rsidR="004E54A4" w:rsidRPr="00146647" w:rsidSect="00620F1F">
      <w:pgSz w:w="11906" w:h="16838" w:code="9"/>
      <w:pgMar w:top="568" w:right="836" w:bottom="426" w:left="900" w:header="270" w:footer="333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169A3" w14:textId="77777777" w:rsidR="00FE3DB4" w:rsidRDefault="00FE3DB4" w:rsidP="008C59C6">
      <w:r>
        <w:separator/>
      </w:r>
    </w:p>
  </w:endnote>
  <w:endnote w:type="continuationSeparator" w:id="0">
    <w:p w14:paraId="58CF916F" w14:textId="77777777" w:rsidR="00FE3DB4" w:rsidRDefault="00FE3DB4" w:rsidP="008C59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Yu Gothic"/>
    <w:charset w:val="8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lavika Regular">
    <w:altName w:val="Aria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EA771" w14:textId="77777777" w:rsidR="00FE3DB4" w:rsidRDefault="00FE3DB4" w:rsidP="008C59C6">
      <w:r>
        <w:separator/>
      </w:r>
    </w:p>
  </w:footnote>
  <w:footnote w:type="continuationSeparator" w:id="0">
    <w:p w14:paraId="2D386858" w14:textId="77777777" w:rsidR="00FE3DB4" w:rsidRDefault="00FE3DB4" w:rsidP="008C59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6310A"/>
    <w:multiLevelType w:val="hybridMultilevel"/>
    <w:tmpl w:val="50C4003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F1DA0"/>
    <w:multiLevelType w:val="hybridMultilevel"/>
    <w:tmpl w:val="C764FBF4"/>
    <w:lvl w:ilvl="0" w:tplc="8946C86E">
      <w:start w:val="1"/>
      <w:numFmt w:val="bullet"/>
      <w:lvlText w:val=""/>
      <w:lvlJc w:val="left"/>
      <w:pPr>
        <w:ind w:left="927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6D40830"/>
    <w:multiLevelType w:val="hybridMultilevel"/>
    <w:tmpl w:val="5218DB5E"/>
    <w:lvl w:ilvl="0" w:tplc="CA3E5A46">
      <w:start w:val="2"/>
      <w:numFmt w:val="decimal"/>
      <w:suff w:val="space"/>
      <w:lvlText w:val="%1.1"/>
      <w:lvlJc w:val="left"/>
      <w:pPr>
        <w:ind w:left="648" w:hanging="288"/>
      </w:pPr>
      <w:rPr>
        <w:rFonts w:hint="default"/>
        <w:lang w:val="nl-NL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C4E83"/>
    <w:multiLevelType w:val="multilevel"/>
    <w:tmpl w:val="1B26D4D6"/>
    <w:lvl w:ilvl="0">
      <w:start w:val="1"/>
      <w:numFmt w:val="decimal"/>
      <w:isLgl/>
      <w:suff w:val="space"/>
      <w:lvlText w:val="%1."/>
      <w:lvlJc w:val="left"/>
      <w:pPr>
        <w:ind w:left="9075" w:hanging="567"/>
      </w:pPr>
      <w:rPr>
        <w:rFonts w:hint="default"/>
        <w:b/>
        <w:i w:val="0"/>
        <w:u w:val="none"/>
      </w:rPr>
    </w:lvl>
    <w:lvl w:ilvl="1">
      <w:start w:val="1"/>
      <w:numFmt w:val="decimal"/>
      <w:pStyle w:val="Level2"/>
      <w:isLgl/>
      <w:lvlText w:val="%1.%2."/>
      <w:lvlJc w:val="left"/>
      <w:pPr>
        <w:ind w:left="9075" w:hanging="567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ind w:left="9075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ind w:left="9007" w:hanging="35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9007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900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00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007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7" w:hanging="357"/>
      </w:pPr>
      <w:rPr>
        <w:rFonts w:hint="default"/>
      </w:rPr>
    </w:lvl>
  </w:abstractNum>
  <w:abstractNum w:abstractNumId="4" w15:restartNumberingAfterBreak="0">
    <w:nsid w:val="19550EE1"/>
    <w:multiLevelType w:val="hybridMultilevel"/>
    <w:tmpl w:val="DCD2F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159DB"/>
    <w:multiLevelType w:val="hybridMultilevel"/>
    <w:tmpl w:val="C038DE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36EE1"/>
    <w:multiLevelType w:val="hybridMultilevel"/>
    <w:tmpl w:val="E7007CF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E55C7"/>
    <w:multiLevelType w:val="hybridMultilevel"/>
    <w:tmpl w:val="035075A8"/>
    <w:lvl w:ilvl="0" w:tplc="0413000F">
      <w:start w:val="1"/>
      <w:numFmt w:val="decimal"/>
      <w:lvlText w:val="%1."/>
      <w:lvlJc w:val="left"/>
      <w:pPr>
        <w:ind w:left="1174" w:hanging="360"/>
      </w:pPr>
    </w:lvl>
    <w:lvl w:ilvl="1" w:tplc="04130019" w:tentative="1">
      <w:start w:val="1"/>
      <w:numFmt w:val="lowerLetter"/>
      <w:lvlText w:val="%2."/>
      <w:lvlJc w:val="left"/>
      <w:pPr>
        <w:ind w:left="1894" w:hanging="360"/>
      </w:pPr>
    </w:lvl>
    <w:lvl w:ilvl="2" w:tplc="0413001B" w:tentative="1">
      <w:start w:val="1"/>
      <w:numFmt w:val="lowerRoman"/>
      <w:lvlText w:val="%3."/>
      <w:lvlJc w:val="right"/>
      <w:pPr>
        <w:ind w:left="2614" w:hanging="180"/>
      </w:pPr>
    </w:lvl>
    <w:lvl w:ilvl="3" w:tplc="0413000F" w:tentative="1">
      <w:start w:val="1"/>
      <w:numFmt w:val="decimal"/>
      <w:lvlText w:val="%4."/>
      <w:lvlJc w:val="left"/>
      <w:pPr>
        <w:ind w:left="3334" w:hanging="360"/>
      </w:pPr>
    </w:lvl>
    <w:lvl w:ilvl="4" w:tplc="04130019" w:tentative="1">
      <w:start w:val="1"/>
      <w:numFmt w:val="lowerLetter"/>
      <w:lvlText w:val="%5."/>
      <w:lvlJc w:val="left"/>
      <w:pPr>
        <w:ind w:left="4054" w:hanging="360"/>
      </w:pPr>
    </w:lvl>
    <w:lvl w:ilvl="5" w:tplc="0413001B" w:tentative="1">
      <w:start w:val="1"/>
      <w:numFmt w:val="lowerRoman"/>
      <w:lvlText w:val="%6."/>
      <w:lvlJc w:val="right"/>
      <w:pPr>
        <w:ind w:left="4774" w:hanging="180"/>
      </w:pPr>
    </w:lvl>
    <w:lvl w:ilvl="6" w:tplc="0413000F" w:tentative="1">
      <w:start w:val="1"/>
      <w:numFmt w:val="decimal"/>
      <w:lvlText w:val="%7."/>
      <w:lvlJc w:val="left"/>
      <w:pPr>
        <w:ind w:left="5494" w:hanging="360"/>
      </w:pPr>
    </w:lvl>
    <w:lvl w:ilvl="7" w:tplc="04130019" w:tentative="1">
      <w:start w:val="1"/>
      <w:numFmt w:val="lowerLetter"/>
      <w:lvlText w:val="%8."/>
      <w:lvlJc w:val="left"/>
      <w:pPr>
        <w:ind w:left="6214" w:hanging="360"/>
      </w:pPr>
    </w:lvl>
    <w:lvl w:ilvl="8" w:tplc="0413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8" w15:restartNumberingAfterBreak="0">
    <w:nsid w:val="244E7E25"/>
    <w:multiLevelType w:val="hybridMultilevel"/>
    <w:tmpl w:val="41CCA01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55614"/>
    <w:multiLevelType w:val="hybridMultilevel"/>
    <w:tmpl w:val="E5D483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E47EE"/>
    <w:multiLevelType w:val="hybridMultilevel"/>
    <w:tmpl w:val="5412B074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864321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8DD5546"/>
    <w:multiLevelType w:val="hybridMultilevel"/>
    <w:tmpl w:val="686A2C9A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30FC7764"/>
    <w:multiLevelType w:val="multilevel"/>
    <w:tmpl w:val="DE5CF2EA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000000"/>
        <w:sz w:val="20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hint="default"/>
        <w:color w:val="000000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color w:val="000000"/>
        <w:sz w:val="20"/>
        <w:u w:val="no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16F20F8"/>
    <w:multiLevelType w:val="multilevel"/>
    <w:tmpl w:val="0A06F590"/>
    <w:lvl w:ilvl="0">
      <w:start w:val="1"/>
      <w:numFmt w:val="decimal"/>
      <w:pStyle w:val="Summary"/>
      <w:lvlText w:val="§ %1"/>
      <w:lvlJc w:val="left"/>
      <w:pPr>
        <w:ind w:left="567" w:hanging="567"/>
      </w:pPr>
      <w:rPr>
        <w:rFonts w:ascii="Arial" w:hAnsi="Arial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134" w:hanging="567"/>
      </w:pPr>
      <w:rPr>
        <w:rFonts w:hint="default"/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27E43C0"/>
    <w:multiLevelType w:val="hybridMultilevel"/>
    <w:tmpl w:val="81ECB4F6"/>
    <w:lvl w:ilvl="0" w:tplc="75B401A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A59D1"/>
    <w:multiLevelType w:val="multilevel"/>
    <w:tmpl w:val="39501332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5374EBF"/>
    <w:multiLevelType w:val="multilevel"/>
    <w:tmpl w:val="66DC97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6AC3370"/>
    <w:multiLevelType w:val="hybridMultilevel"/>
    <w:tmpl w:val="06566AEE"/>
    <w:lvl w:ilvl="0" w:tplc="1CDA40BA">
      <w:start w:val="3"/>
      <w:numFmt w:val="decimal"/>
      <w:suff w:val="space"/>
      <w:lvlText w:val="%1.1"/>
      <w:lvlJc w:val="left"/>
      <w:pPr>
        <w:ind w:left="648" w:hanging="288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C30B4"/>
    <w:multiLevelType w:val="hybridMultilevel"/>
    <w:tmpl w:val="4CB890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BB26F7"/>
    <w:multiLevelType w:val="hybridMultilevel"/>
    <w:tmpl w:val="7D161358"/>
    <w:lvl w:ilvl="0" w:tplc="4A9CADFE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12607"/>
    <w:multiLevelType w:val="hybridMultilevel"/>
    <w:tmpl w:val="42FAF79C"/>
    <w:lvl w:ilvl="0" w:tplc="03BA3566">
      <w:start w:val="3"/>
      <w:numFmt w:val="bullet"/>
      <w:lvlText w:val="-"/>
      <w:lvlJc w:val="left"/>
      <w:pPr>
        <w:ind w:left="1080" w:hanging="360"/>
      </w:pPr>
      <w:rPr>
        <w:rFonts w:ascii="Cambria" w:eastAsia="Calibr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4104B"/>
    <w:multiLevelType w:val="hybridMultilevel"/>
    <w:tmpl w:val="700256B4"/>
    <w:lvl w:ilvl="0" w:tplc="03BA3566">
      <w:start w:val="3"/>
      <w:numFmt w:val="bullet"/>
      <w:lvlText w:val="-"/>
      <w:lvlJc w:val="left"/>
      <w:pPr>
        <w:ind w:left="1077" w:hanging="360"/>
      </w:pPr>
      <w:rPr>
        <w:rFonts w:ascii="Cambria" w:eastAsia="Calibr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4BD272D4"/>
    <w:multiLevelType w:val="hybridMultilevel"/>
    <w:tmpl w:val="50C631E0"/>
    <w:lvl w:ilvl="0" w:tplc="B8F4E8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u w:val="single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33DEE"/>
    <w:multiLevelType w:val="multilevel"/>
    <w:tmpl w:val="39501332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E26198"/>
    <w:multiLevelType w:val="multilevel"/>
    <w:tmpl w:val="DE5CF2EA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000000"/>
        <w:sz w:val="20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hint="default"/>
        <w:color w:val="000000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color w:val="000000"/>
        <w:sz w:val="20"/>
        <w:u w:val="no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24301BC"/>
    <w:multiLevelType w:val="hybridMultilevel"/>
    <w:tmpl w:val="90F8F3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104EBF"/>
    <w:multiLevelType w:val="hybridMultilevel"/>
    <w:tmpl w:val="94BC5F2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F4379"/>
    <w:multiLevelType w:val="hybridMultilevel"/>
    <w:tmpl w:val="D9F4E634"/>
    <w:lvl w:ilvl="0" w:tplc="03BA3566">
      <w:start w:val="3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7A5880"/>
    <w:multiLevelType w:val="hybridMultilevel"/>
    <w:tmpl w:val="BB600A7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F84CE0"/>
    <w:multiLevelType w:val="hybridMultilevel"/>
    <w:tmpl w:val="04E08838"/>
    <w:lvl w:ilvl="0" w:tplc="93FCBE2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D27C4E"/>
    <w:multiLevelType w:val="multilevel"/>
    <w:tmpl w:val="3AA67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E01D41"/>
    <w:multiLevelType w:val="hybridMultilevel"/>
    <w:tmpl w:val="D7C0852E"/>
    <w:lvl w:ilvl="0" w:tplc="BCBAB57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2C733E"/>
    <w:multiLevelType w:val="hybridMultilevel"/>
    <w:tmpl w:val="834A4370"/>
    <w:lvl w:ilvl="0" w:tplc="BD30494E">
      <w:start w:val="1"/>
      <w:numFmt w:val="bullet"/>
      <w:lvlText w:val=""/>
      <w:lvlJc w:val="left"/>
      <w:pPr>
        <w:ind w:left="927" w:hanging="360"/>
      </w:pPr>
      <w:rPr>
        <w:rFonts w:ascii="Symbol" w:eastAsia="Calibri" w:hAnsi="Symbol" w:cs="Times New Roman" w:hint="default"/>
        <w:b w:val="0"/>
      </w:rPr>
    </w:lvl>
    <w:lvl w:ilvl="1" w:tplc="0413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750466842">
    <w:abstractNumId w:val="30"/>
  </w:num>
  <w:num w:numId="2" w16cid:durableId="1408183542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4643089">
    <w:abstractNumId w:val="25"/>
  </w:num>
  <w:num w:numId="4" w16cid:durableId="1261334800">
    <w:abstractNumId w:val="3"/>
  </w:num>
  <w:num w:numId="5" w16cid:durableId="1792238763">
    <w:abstractNumId w:val="3"/>
  </w:num>
  <w:num w:numId="6" w16cid:durableId="1988128411">
    <w:abstractNumId w:val="3"/>
  </w:num>
  <w:num w:numId="7" w16cid:durableId="1595240018">
    <w:abstractNumId w:val="3"/>
  </w:num>
  <w:num w:numId="8" w16cid:durableId="1630086828">
    <w:abstractNumId w:val="13"/>
  </w:num>
  <w:num w:numId="9" w16cid:durableId="874194069">
    <w:abstractNumId w:val="33"/>
  </w:num>
  <w:num w:numId="10" w16cid:durableId="1394040073">
    <w:abstractNumId w:val="1"/>
  </w:num>
  <w:num w:numId="11" w16cid:durableId="248199092">
    <w:abstractNumId w:val="29"/>
  </w:num>
  <w:num w:numId="12" w16cid:durableId="2069763206">
    <w:abstractNumId w:val="20"/>
  </w:num>
  <w:num w:numId="13" w16cid:durableId="1127236806">
    <w:abstractNumId w:val="6"/>
  </w:num>
  <w:num w:numId="14" w16cid:durableId="1694724443">
    <w:abstractNumId w:val="0"/>
  </w:num>
  <w:num w:numId="15" w16cid:durableId="1707023268">
    <w:abstractNumId w:val="5"/>
  </w:num>
  <w:num w:numId="16" w16cid:durableId="18898380">
    <w:abstractNumId w:val="19"/>
  </w:num>
  <w:num w:numId="17" w16cid:durableId="5058429">
    <w:abstractNumId w:val="15"/>
  </w:num>
  <w:num w:numId="18" w16cid:durableId="688603268">
    <w:abstractNumId w:val="14"/>
  </w:num>
  <w:num w:numId="19" w16cid:durableId="302780350">
    <w:abstractNumId w:val="9"/>
  </w:num>
  <w:num w:numId="20" w16cid:durableId="829640093">
    <w:abstractNumId w:val="12"/>
  </w:num>
  <w:num w:numId="21" w16cid:durableId="1584531734">
    <w:abstractNumId w:val="10"/>
  </w:num>
  <w:num w:numId="22" w16cid:durableId="1383214828">
    <w:abstractNumId w:val="23"/>
  </w:num>
  <w:num w:numId="23" w16cid:durableId="144129853">
    <w:abstractNumId w:val="31"/>
  </w:num>
  <w:num w:numId="24" w16cid:durableId="1115755730">
    <w:abstractNumId w:val="27"/>
  </w:num>
  <w:num w:numId="25" w16cid:durableId="35981171">
    <w:abstractNumId w:val="2"/>
  </w:num>
  <w:num w:numId="26" w16cid:durableId="1440417169">
    <w:abstractNumId w:val="18"/>
  </w:num>
  <w:num w:numId="27" w16cid:durableId="1343971009">
    <w:abstractNumId w:val="8"/>
  </w:num>
  <w:num w:numId="28" w16cid:durableId="541140978">
    <w:abstractNumId w:val="32"/>
  </w:num>
  <w:num w:numId="29" w16cid:durableId="992290842">
    <w:abstractNumId w:val="17"/>
  </w:num>
  <w:num w:numId="30" w16cid:durableId="1398282409">
    <w:abstractNumId w:val="4"/>
  </w:num>
  <w:num w:numId="31" w16cid:durableId="416899705">
    <w:abstractNumId w:val="26"/>
  </w:num>
  <w:num w:numId="32" w16cid:durableId="1563368450">
    <w:abstractNumId w:val="11"/>
  </w:num>
  <w:num w:numId="33" w16cid:durableId="1587618749">
    <w:abstractNumId w:val="16"/>
  </w:num>
  <w:num w:numId="34" w16cid:durableId="1368993793">
    <w:abstractNumId w:val="28"/>
  </w:num>
  <w:num w:numId="35" w16cid:durableId="907806085">
    <w:abstractNumId w:val="21"/>
  </w:num>
  <w:num w:numId="36" w16cid:durableId="1069570057">
    <w:abstractNumId w:val="22"/>
  </w:num>
  <w:num w:numId="37" w16cid:durableId="936905982">
    <w:abstractNumId w:val="7"/>
  </w:num>
  <w:num w:numId="38" w16cid:durableId="10982602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NLM0MrMwMTW1MDdX0lEKTi0uzszPAykwNKkFAAytLtktAAAA"/>
  </w:docVars>
  <w:rsids>
    <w:rsidRoot w:val="004062C5"/>
    <w:rsid w:val="00003973"/>
    <w:rsid w:val="0000411E"/>
    <w:rsid w:val="00005A2E"/>
    <w:rsid w:val="00010FAF"/>
    <w:rsid w:val="00015772"/>
    <w:rsid w:val="000205D6"/>
    <w:rsid w:val="00026CA6"/>
    <w:rsid w:val="00030478"/>
    <w:rsid w:val="0003056E"/>
    <w:rsid w:val="00030F60"/>
    <w:rsid w:val="000314CD"/>
    <w:rsid w:val="00033989"/>
    <w:rsid w:val="00035C9B"/>
    <w:rsid w:val="00041CFF"/>
    <w:rsid w:val="000428DD"/>
    <w:rsid w:val="00047F69"/>
    <w:rsid w:val="00051225"/>
    <w:rsid w:val="000538FC"/>
    <w:rsid w:val="00054498"/>
    <w:rsid w:val="000561BE"/>
    <w:rsid w:val="00060659"/>
    <w:rsid w:val="00061C7A"/>
    <w:rsid w:val="00071F29"/>
    <w:rsid w:val="00072830"/>
    <w:rsid w:val="00082A28"/>
    <w:rsid w:val="00084BCC"/>
    <w:rsid w:val="00091D4D"/>
    <w:rsid w:val="00091D76"/>
    <w:rsid w:val="000939DB"/>
    <w:rsid w:val="00094D49"/>
    <w:rsid w:val="000964B8"/>
    <w:rsid w:val="000A4078"/>
    <w:rsid w:val="000B0281"/>
    <w:rsid w:val="000B12BD"/>
    <w:rsid w:val="000B20E8"/>
    <w:rsid w:val="000B403A"/>
    <w:rsid w:val="000B7051"/>
    <w:rsid w:val="000C0E01"/>
    <w:rsid w:val="000C2C95"/>
    <w:rsid w:val="000C4A77"/>
    <w:rsid w:val="000C65F7"/>
    <w:rsid w:val="000C7988"/>
    <w:rsid w:val="000C7A6F"/>
    <w:rsid w:val="000D5E4A"/>
    <w:rsid w:val="000E0B97"/>
    <w:rsid w:val="000E0BC3"/>
    <w:rsid w:val="000E2D63"/>
    <w:rsid w:val="000E390E"/>
    <w:rsid w:val="000F0AFA"/>
    <w:rsid w:val="000F250F"/>
    <w:rsid w:val="000F3F1D"/>
    <w:rsid w:val="000F4C48"/>
    <w:rsid w:val="00100969"/>
    <w:rsid w:val="00100BC0"/>
    <w:rsid w:val="001013EF"/>
    <w:rsid w:val="00101B57"/>
    <w:rsid w:val="00103AD2"/>
    <w:rsid w:val="0010442F"/>
    <w:rsid w:val="0010462B"/>
    <w:rsid w:val="00105420"/>
    <w:rsid w:val="00106267"/>
    <w:rsid w:val="00106D7E"/>
    <w:rsid w:val="00106DBC"/>
    <w:rsid w:val="001078D2"/>
    <w:rsid w:val="00114050"/>
    <w:rsid w:val="00115192"/>
    <w:rsid w:val="00116033"/>
    <w:rsid w:val="00120477"/>
    <w:rsid w:val="00120F5E"/>
    <w:rsid w:val="00121A62"/>
    <w:rsid w:val="00121AFC"/>
    <w:rsid w:val="00121EE8"/>
    <w:rsid w:val="0013340D"/>
    <w:rsid w:val="00133BE3"/>
    <w:rsid w:val="001348A9"/>
    <w:rsid w:val="0013610E"/>
    <w:rsid w:val="0013647F"/>
    <w:rsid w:val="001365E4"/>
    <w:rsid w:val="00141889"/>
    <w:rsid w:val="00143EA5"/>
    <w:rsid w:val="001446DD"/>
    <w:rsid w:val="00146647"/>
    <w:rsid w:val="00147134"/>
    <w:rsid w:val="00151653"/>
    <w:rsid w:val="00153B38"/>
    <w:rsid w:val="001564C5"/>
    <w:rsid w:val="0016158C"/>
    <w:rsid w:val="00165D47"/>
    <w:rsid w:val="00173A6D"/>
    <w:rsid w:val="00174D4F"/>
    <w:rsid w:val="001768CC"/>
    <w:rsid w:val="001840E6"/>
    <w:rsid w:val="00184B5C"/>
    <w:rsid w:val="001858F8"/>
    <w:rsid w:val="00190861"/>
    <w:rsid w:val="0019202F"/>
    <w:rsid w:val="00197FB7"/>
    <w:rsid w:val="001A2001"/>
    <w:rsid w:val="001A546B"/>
    <w:rsid w:val="001A7D5B"/>
    <w:rsid w:val="001C12B9"/>
    <w:rsid w:val="001C2F29"/>
    <w:rsid w:val="001C43FE"/>
    <w:rsid w:val="001D07B2"/>
    <w:rsid w:val="001D1CDA"/>
    <w:rsid w:val="001D22CE"/>
    <w:rsid w:val="001D2EEF"/>
    <w:rsid w:val="001D3514"/>
    <w:rsid w:val="001D4EEF"/>
    <w:rsid w:val="001D7E58"/>
    <w:rsid w:val="001E041D"/>
    <w:rsid w:val="001E2CC8"/>
    <w:rsid w:val="001E53CF"/>
    <w:rsid w:val="001E76EB"/>
    <w:rsid w:val="001E7BBA"/>
    <w:rsid w:val="001F5FE3"/>
    <w:rsid w:val="001F706F"/>
    <w:rsid w:val="00201E7A"/>
    <w:rsid w:val="002069CE"/>
    <w:rsid w:val="00207562"/>
    <w:rsid w:val="00207ECA"/>
    <w:rsid w:val="00211CC5"/>
    <w:rsid w:val="00213884"/>
    <w:rsid w:val="00216B58"/>
    <w:rsid w:val="002248B9"/>
    <w:rsid w:val="00224A1D"/>
    <w:rsid w:val="00231633"/>
    <w:rsid w:val="00231A69"/>
    <w:rsid w:val="00232CE7"/>
    <w:rsid w:val="0023529F"/>
    <w:rsid w:val="002403B6"/>
    <w:rsid w:val="002414B4"/>
    <w:rsid w:val="00242100"/>
    <w:rsid w:val="0024258F"/>
    <w:rsid w:val="002425E5"/>
    <w:rsid w:val="00242DC5"/>
    <w:rsid w:val="002449CA"/>
    <w:rsid w:val="00245F5F"/>
    <w:rsid w:val="00246825"/>
    <w:rsid w:val="002520BC"/>
    <w:rsid w:val="002551CF"/>
    <w:rsid w:val="00256DBC"/>
    <w:rsid w:val="0026039C"/>
    <w:rsid w:val="00263906"/>
    <w:rsid w:val="002646B4"/>
    <w:rsid w:val="00270F84"/>
    <w:rsid w:val="0027561F"/>
    <w:rsid w:val="002777A6"/>
    <w:rsid w:val="00281AE4"/>
    <w:rsid w:val="00286117"/>
    <w:rsid w:val="00296DC6"/>
    <w:rsid w:val="00297E82"/>
    <w:rsid w:val="00297F1C"/>
    <w:rsid w:val="002A0C7B"/>
    <w:rsid w:val="002A500D"/>
    <w:rsid w:val="002B11D3"/>
    <w:rsid w:val="002B1E82"/>
    <w:rsid w:val="002B5294"/>
    <w:rsid w:val="002C03C8"/>
    <w:rsid w:val="002C5B72"/>
    <w:rsid w:val="002C60B7"/>
    <w:rsid w:val="002D10D6"/>
    <w:rsid w:val="002D34A3"/>
    <w:rsid w:val="002D386D"/>
    <w:rsid w:val="002D783E"/>
    <w:rsid w:val="002E0FC7"/>
    <w:rsid w:val="002E2ED8"/>
    <w:rsid w:val="002E750E"/>
    <w:rsid w:val="002E7D08"/>
    <w:rsid w:val="002F0446"/>
    <w:rsid w:val="002F62BF"/>
    <w:rsid w:val="002F6AB8"/>
    <w:rsid w:val="003009A5"/>
    <w:rsid w:val="003040B3"/>
    <w:rsid w:val="00304A09"/>
    <w:rsid w:val="003070AF"/>
    <w:rsid w:val="0030721A"/>
    <w:rsid w:val="00310A28"/>
    <w:rsid w:val="0031374F"/>
    <w:rsid w:val="00316879"/>
    <w:rsid w:val="003215EE"/>
    <w:rsid w:val="00321FE0"/>
    <w:rsid w:val="00323FAC"/>
    <w:rsid w:val="003265A5"/>
    <w:rsid w:val="00327142"/>
    <w:rsid w:val="00330E5B"/>
    <w:rsid w:val="00331E65"/>
    <w:rsid w:val="00333E15"/>
    <w:rsid w:val="00333FF3"/>
    <w:rsid w:val="00340155"/>
    <w:rsid w:val="00341444"/>
    <w:rsid w:val="0034240A"/>
    <w:rsid w:val="003436B5"/>
    <w:rsid w:val="0034395C"/>
    <w:rsid w:val="00344F62"/>
    <w:rsid w:val="0035266F"/>
    <w:rsid w:val="00354DAE"/>
    <w:rsid w:val="00356BEA"/>
    <w:rsid w:val="00362484"/>
    <w:rsid w:val="003707F1"/>
    <w:rsid w:val="00371033"/>
    <w:rsid w:val="0037609E"/>
    <w:rsid w:val="003768D9"/>
    <w:rsid w:val="00381A0A"/>
    <w:rsid w:val="003822C1"/>
    <w:rsid w:val="003833E3"/>
    <w:rsid w:val="003848FB"/>
    <w:rsid w:val="00386C06"/>
    <w:rsid w:val="00397A6C"/>
    <w:rsid w:val="003A36FB"/>
    <w:rsid w:val="003A4935"/>
    <w:rsid w:val="003A6731"/>
    <w:rsid w:val="003B0A9B"/>
    <w:rsid w:val="003B1D58"/>
    <w:rsid w:val="003B297F"/>
    <w:rsid w:val="003B343A"/>
    <w:rsid w:val="003B6568"/>
    <w:rsid w:val="003B7458"/>
    <w:rsid w:val="003C042E"/>
    <w:rsid w:val="003C1AD7"/>
    <w:rsid w:val="003C262A"/>
    <w:rsid w:val="003C4E46"/>
    <w:rsid w:val="003D04F2"/>
    <w:rsid w:val="003D7394"/>
    <w:rsid w:val="003D7CC7"/>
    <w:rsid w:val="003E2964"/>
    <w:rsid w:val="003E42A2"/>
    <w:rsid w:val="003E6139"/>
    <w:rsid w:val="003E69E2"/>
    <w:rsid w:val="003F0064"/>
    <w:rsid w:val="003F2E2F"/>
    <w:rsid w:val="003F3B60"/>
    <w:rsid w:val="003F3CD3"/>
    <w:rsid w:val="003F58CE"/>
    <w:rsid w:val="003F6784"/>
    <w:rsid w:val="00401895"/>
    <w:rsid w:val="004061B1"/>
    <w:rsid w:val="004062C5"/>
    <w:rsid w:val="004072F0"/>
    <w:rsid w:val="0041638C"/>
    <w:rsid w:val="00421508"/>
    <w:rsid w:val="00422B7B"/>
    <w:rsid w:val="00426622"/>
    <w:rsid w:val="00433650"/>
    <w:rsid w:val="00434D80"/>
    <w:rsid w:val="004358EE"/>
    <w:rsid w:val="00436012"/>
    <w:rsid w:val="00440DD2"/>
    <w:rsid w:val="00444854"/>
    <w:rsid w:val="00444F87"/>
    <w:rsid w:val="0044723F"/>
    <w:rsid w:val="00447A7B"/>
    <w:rsid w:val="00452703"/>
    <w:rsid w:val="00453D97"/>
    <w:rsid w:val="00454D33"/>
    <w:rsid w:val="00456BA7"/>
    <w:rsid w:val="00456EC3"/>
    <w:rsid w:val="004574D8"/>
    <w:rsid w:val="00461305"/>
    <w:rsid w:val="004624CC"/>
    <w:rsid w:val="0046256E"/>
    <w:rsid w:val="004652E2"/>
    <w:rsid w:val="0046588D"/>
    <w:rsid w:val="00466061"/>
    <w:rsid w:val="0047403F"/>
    <w:rsid w:val="00475B7D"/>
    <w:rsid w:val="00476089"/>
    <w:rsid w:val="00476B8F"/>
    <w:rsid w:val="00477F28"/>
    <w:rsid w:val="0048122C"/>
    <w:rsid w:val="00481B81"/>
    <w:rsid w:val="004825AE"/>
    <w:rsid w:val="00484895"/>
    <w:rsid w:val="00485140"/>
    <w:rsid w:val="004859BB"/>
    <w:rsid w:val="00487019"/>
    <w:rsid w:val="00487AB8"/>
    <w:rsid w:val="00487EAA"/>
    <w:rsid w:val="00490375"/>
    <w:rsid w:val="004908CA"/>
    <w:rsid w:val="00495936"/>
    <w:rsid w:val="00496C49"/>
    <w:rsid w:val="004A1035"/>
    <w:rsid w:val="004A19F4"/>
    <w:rsid w:val="004A2116"/>
    <w:rsid w:val="004A3380"/>
    <w:rsid w:val="004A4C24"/>
    <w:rsid w:val="004A4E4D"/>
    <w:rsid w:val="004B3610"/>
    <w:rsid w:val="004C0223"/>
    <w:rsid w:val="004C4400"/>
    <w:rsid w:val="004C5173"/>
    <w:rsid w:val="004C5F9D"/>
    <w:rsid w:val="004C618F"/>
    <w:rsid w:val="004C7A0D"/>
    <w:rsid w:val="004D14F8"/>
    <w:rsid w:val="004D3026"/>
    <w:rsid w:val="004D3259"/>
    <w:rsid w:val="004D6EDB"/>
    <w:rsid w:val="004D7C5E"/>
    <w:rsid w:val="004E0FAD"/>
    <w:rsid w:val="004E1989"/>
    <w:rsid w:val="004E2CB8"/>
    <w:rsid w:val="004E43F8"/>
    <w:rsid w:val="004E54A4"/>
    <w:rsid w:val="004E63C6"/>
    <w:rsid w:val="004E693E"/>
    <w:rsid w:val="004F0DB9"/>
    <w:rsid w:val="004F47C2"/>
    <w:rsid w:val="004F7C93"/>
    <w:rsid w:val="004F7D14"/>
    <w:rsid w:val="005035C9"/>
    <w:rsid w:val="005040D4"/>
    <w:rsid w:val="0050736F"/>
    <w:rsid w:val="005121DD"/>
    <w:rsid w:val="00515030"/>
    <w:rsid w:val="00521450"/>
    <w:rsid w:val="0052462E"/>
    <w:rsid w:val="00531822"/>
    <w:rsid w:val="005324FA"/>
    <w:rsid w:val="00543B7B"/>
    <w:rsid w:val="00555373"/>
    <w:rsid w:val="00557FA4"/>
    <w:rsid w:val="00562558"/>
    <w:rsid w:val="005651DF"/>
    <w:rsid w:val="00571882"/>
    <w:rsid w:val="00575F22"/>
    <w:rsid w:val="00577278"/>
    <w:rsid w:val="0057742F"/>
    <w:rsid w:val="00577B0E"/>
    <w:rsid w:val="005808F2"/>
    <w:rsid w:val="00583EF3"/>
    <w:rsid w:val="00584D22"/>
    <w:rsid w:val="00590396"/>
    <w:rsid w:val="005904A2"/>
    <w:rsid w:val="00590532"/>
    <w:rsid w:val="005913BF"/>
    <w:rsid w:val="005930C1"/>
    <w:rsid w:val="0059507B"/>
    <w:rsid w:val="00596BE3"/>
    <w:rsid w:val="005973C8"/>
    <w:rsid w:val="005A1F6E"/>
    <w:rsid w:val="005A4506"/>
    <w:rsid w:val="005A4978"/>
    <w:rsid w:val="005B4FBB"/>
    <w:rsid w:val="005B5A66"/>
    <w:rsid w:val="005B7A78"/>
    <w:rsid w:val="005C1B7F"/>
    <w:rsid w:val="005C2B8B"/>
    <w:rsid w:val="005C5EAE"/>
    <w:rsid w:val="005D13B3"/>
    <w:rsid w:val="005D3B67"/>
    <w:rsid w:val="005D567D"/>
    <w:rsid w:val="005D586A"/>
    <w:rsid w:val="005E2640"/>
    <w:rsid w:val="005E5326"/>
    <w:rsid w:val="005E62D1"/>
    <w:rsid w:val="005E7775"/>
    <w:rsid w:val="005F0022"/>
    <w:rsid w:val="005F0A3B"/>
    <w:rsid w:val="005F19A2"/>
    <w:rsid w:val="005F31D8"/>
    <w:rsid w:val="005F7AA6"/>
    <w:rsid w:val="006040D5"/>
    <w:rsid w:val="006049A1"/>
    <w:rsid w:val="00605C8C"/>
    <w:rsid w:val="00611372"/>
    <w:rsid w:val="0061147A"/>
    <w:rsid w:val="00612540"/>
    <w:rsid w:val="00613841"/>
    <w:rsid w:val="00614995"/>
    <w:rsid w:val="006149B0"/>
    <w:rsid w:val="00620DE5"/>
    <w:rsid w:val="00620F1F"/>
    <w:rsid w:val="00622D67"/>
    <w:rsid w:val="00627890"/>
    <w:rsid w:val="00631285"/>
    <w:rsid w:val="00633B3C"/>
    <w:rsid w:val="00635301"/>
    <w:rsid w:val="006363DE"/>
    <w:rsid w:val="00637984"/>
    <w:rsid w:val="006421DD"/>
    <w:rsid w:val="00644CC0"/>
    <w:rsid w:val="00644EE6"/>
    <w:rsid w:val="00646C83"/>
    <w:rsid w:val="00646EB4"/>
    <w:rsid w:val="00651D26"/>
    <w:rsid w:val="00653469"/>
    <w:rsid w:val="00653810"/>
    <w:rsid w:val="006565DC"/>
    <w:rsid w:val="00660CFF"/>
    <w:rsid w:val="00661E75"/>
    <w:rsid w:val="00661E7F"/>
    <w:rsid w:val="00670307"/>
    <w:rsid w:val="006724EA"/>
    <w:rsid w:val="00674B76"/>
    <w:rsid w:val="00676397"/>
    <w:rsid w:val="0067687E"/>
    <w:rsid w:val="00677712"/>
    <w:rsid w:val="00686F52"/>
    <w:rsid w:val="0069406F"/>
    <w:rsid w:val="00694B57"/>
    <w:rsid w:val="006A5BD2"/>
    <w:rsid w:val="006A6366"/>
    <w:rsid w:val="006B0374"/>
    <w:rsid w:val="006B4C36"/>
    <w:rsid w:val="006C1758"/>
    <w:rsid w:val="006C1D02"/>
    <w:rsid w:val="006D12EB"/>
    <w:rsid w:val="006E097C"/>
    <w:rsid w:val="006E12BA"/>
    <w:rsid w:val="006E22DC"/>
    <w:rsid w:val="006E238E"/>
    <w:rsid w:val="006E60CB"/>
    <w:rsid w:val="006E77D4"/>
    <w:rsid w:val="006F1DE6"/>
    <w:rsid w:val="006F229C"/>
    <w:rsid w:val="006F6C60"/>
    <w:rsid w:val="0070452C"/>
    <w:rsid w:val="0070559F"/>
    <w:rsid w:val="00707996"/>
    <w:rsid w:val="007323DC"/>
    <w:rsid w:val="00732B51"/>
    <w:rsid w:val="00736798"/>
    <w:rsid w:val="00743AC4"/>
    <w:rsid w:val="00745D7F"/>
    <w:rsid w:val="00747620"/>
    <w:rsid w:val="007478C3"/>
    <w:rsid w:val="00747C7F"/>
    <w:rsid w:val="00750C83"/>
    <w:rsid w:val="00750D6B"/>
    <w:rsid w:val="00755505"/>
    <w:rsid w:val="00756D89"/>
    <w:rsid w:val="00757FF0"/>
    <w:rsid w:val="00760C5D"/>
    <w:rsid w:val="007611EA"/>
    <w:rsid w:val="0076230B"/>
    <w:rsid w:val="007706F5"/>
    <w:rsid w:val="00770D75"/>
    <w:rsid w:val="007737B6"/>
    <w:rsid w:val="00780B7C"/>
    <w:rsid w:val="00780FE4"/>
    <w:rsid w:val="00783CBA"/>
    <w:rsid w:val="0078420E"/>
    <w:rsid w:val="007857A4"/>
    <w:rsid w:val="00786904"/>
    <w:rsid w:val="00793637"/>
    <w:rsid w:val="00797CFF"/>
    <w:rsid w:val="007A0504"/>
    <w:rsid w:val="007A2250"/>
    <w:rsid w:val="007A742C"/>
    <w:rsid w:val="007B0735"/>
    <w:rsid w:val="007C14B2"/>
    <w:rsid w:val="007C3660"/>
    <w:rsid w:val="007C41BA"/>
    <w:rsid w:val="007C50CA"/>
    <w:rsid w:val="007D0400"/>
    <w:rsid w:val="007D2E82"/>
    <w:rsid w:val="007D4104"/>
    <w:rsid w:val="007D5E7F"/>
    <w:rsid w:val="007E056A"/>
    <w:rsid w:val="007E44E2"/>
    <w:rsid w:val="007E54CC"/>
    <w:rsid w:val="007E710A"/>
    <w:rsid w:val="007F17B3"/>
    <w:rsid w:val="007F2B2D"/>
    <w:rsid w:val="007F3247"/>
    <w:rsid w:val="0080359F"/>
    <w:rsid w:val="008046CA"/>
    <w:rsid w:val="008046E3"/>
    <w:rsid w:val="008061B9"/>
    <w:rsid w:val="008072E7"/>
    <w:rsid w:val="00807765"/>
    <w:rsid w:val="00807DEB"/>
    <w:rsid w:val="00811A6C"/>
    <w:rsid w:val="00816F00"/>
    <w:rsid w:val="00817F9C"/>
    <w:rsid w:val="008237DC"/>
    <w:rsid w:val="008301C2"/>
    <w:rsid w:val="00830680"/>
    <w:rsid w:val="00832CCF"/>
    <w:rsid w:val="00833BB7"/>
    <w:rsid w:val="00836759"/>
    <w:rsid w:val="00837E67"/>
    <w:rsid w:val="00840501"/>
    <w:rsid w:val="00841B15"/>
    <w:rsid w:val="00841CE5"/>
    <w:rsid w:val="008458D8"/>
    <w:rsid w:val="00846DC0"/>
    <w:rsid w:val="00852A57"/>
    <w:rsid w:val="00852AC1"/>
    <w:rsid w:val="00862C05"/>
    <w:rsid w:val="0086459F"/>
    <w:rsid w:val="008652EB"/>
    <w:rsid w:val="00867F6E"/>
    <w:rsid w:val="00870BAA"/>
    <w:rsid w:val="00876059"/>
    <w:rsid w:val="00880120"/>
    <w:rsid w:val="00883755"/>
    <w:rsid w:val="00883E14"/>
    <w:rsid w:val="00885B9C"/>
    <w:rsid w:val="00885C80"/>
    <w:rsid w:val="00891508"/>
    <w:rsid w:val="0089161D"/>
    <w:rsid w:val="008917B4"/>
    <w:rsid w:val="00893622"/>
    <w:rsid w:val="00893833"/>
    <w:rsid w:val="008943FF"/>
    <w:rsid w:val="00896827"/>
    <w:rsid w:val="00897237"/>
    <w:rsid w:val="008A11E9"/>
    <w:rsid w:val="008A4DA0"/>
    <w:rsid w:val="008A5F01"/>
    <w:rsid w:val="008B1073"/>
    <w:rsid w:val="008B2A91"/>
    <w:rsid w:val="008B3213"/>
    <w:rsid w:val="008B4604"/>
    <w:rsid w:val="008B5954"/>
    <w:rsid w:val="008B76AD"/>
    <w:rsid w:val="008B7E81"/>
    <w:rsid w:val="008C113D"/>
    <w:rsid w:val="008C413D"/>
    <w:rsid w:val="008C59C6"/>
    <w:rsid w:val="008D274D"/>
    <w:rsid w:val="008D3E4E"/>
    <w:rsid w:val="008D59E7"/>
    <w:rsid w:val="008D7063"/>
    <w:rsid w:val="008D77F6"/>
    <w:rsid w:val="008E01AB"/>
    <w:rsid w:val="008E1F49"/>
    <w:rsid w:val="008E2BAE"/>
    <w:rsid w:val="008E3C53"/>
    <w:rsid w:val="008F00E5"/>
    <w:rsid w:val="008F017A"/>
    <w:rsid w:val="008F3E94"/>
    <w:rsid w:val="008F4488"/>
    <w:rsid w:val="008F6B47"/>
    <w:rsid w:val="008F6EEB"/>
    <w:rsid w:val="008F76E6"/>
    <w:rsid w:val="00900ED7"/>
    <w:rsid w:val="009014B2"/>
    <w:rsid w:val="009035D2"/>
    <w:rsid w:val="00903A56"/>
    <w:rsid w:val="0090590B"/>
    <w:rsid w:val="0091275D"/>
    <w:rsid w:val="00914478"/>
    <w:rsid w:val="00916006"/>
    <w:rsid w:val="0091738F"/>
    <w:rsid w:val="00917BD9"/>
    <w:rsid w:val="00917CF7"/>
    <w:rsid w:val="009203E3"/>
    <w:rsid w:val="009206C3"/>
    <w:rsid w:val="00921BE8"/>
    <w:rsid w:val="009242CA"/>
    <w:rsid w:val="00925794"/>
    <w:rsid w:val="009307FA"/>
    <w:rsid w:val="00931392"/>
    <w:rsid w:val="009351FC"/>
    <w:rsid w:val="009408EA"/>
    <w:rsid w:val="0094443B"/>
    <w:rsid w:val="00944B50"/>
    <w:rsid w:val="0094531E"/>
    <w:rsid w:val="009461C7"/>
    <w:rsid w:val="009522F3"/>
    <w:rsid w:val="00953AA6"/>
    <w:rsid w:val="00953F89"/>
    <w:rsid w:val="00954CAD"/>
    <w:rsid w:val="00955A75"/>
    <w:rsid w:val="00957A02"/>
    <w:rsid w:val="00957D4A"/>
    <w:rsid w:val="009614D2"/>
    <w:rsid w:val="00962A35"/>
    <w:rsid w:val="00967652"/>
    <w:rsid w:val="009712DB"/>
    <w:rsid w:val="00974E1F"/>
    <w:rsid w:val="0098036C"/>
    <w:rsid w:val="00982150"/>
    <w:rsid w:val="00983FA0"/>
    <w:rsid w:val="0098512C"/>
    <w:rsid w:val="00986C01"/>
    <w:rsid w:val="009904D9"/>
    <w:rsid w:val="00991B2B"/>
    <w:rsid w:val="009A30D3"/>
    <w:rsid w:val="009B1A3F"/>
    <w:rsid w:val="009B7222"/>
    <w:rsid w:val="009C340A"/>
    <w:rsid w:val="009C4A15"/>
    <w:rsid w:val="009C6BFF"/>
    <w:rsid w:val="009C765A"/>
    <w:rsid w:val="009D10CA"/>
    <w:rsid w:val="009D1771"/>
    <w:rsid w:val="009D2BD2"/>
    <w:rsid w:val="009D5742"/>
    <w:rsid w:val="009D5EFF"/>
    <w:rsid w:val="009E193A"/>
    <w:rsid w:val="009E19B7"/>
    <w:rsid w:val="009E6F8D"/>
    <w:rsid w:val="009F144E"/>
    <w:rsid w:val="009F14DB"/>
    <w:rsid w:val="009F1AA5"/>
    <w:rsid w:val="009F2940"/>
    <w:rsid w:val="009F2E69"/>
    <w:rsid w:val="009F3E53"/>
    <w:rsid w:val="009F5124"/>
    <w:rsid w:val="00A00DBE"/>
    <w:rsid w:val="00A0435C"/>
    <w:rsid w:val="00A0439D"/>
    <w:rsid w:val="00A04781"/>
    <w:rsid w:val="00A05213"/>
    <w:rsid w:val="00A063EB"/>
    <w:rsid w:val="00A07103"/>
    <w:rsid w:val="00A105D8"/>
    <w:rsid w:val="00A1093F"/>
    <w:rsid w:val="00A12BAA"/>
    <w:rsid w:val="00A13437"/>
    <w:rsid w:val="00A13B5C"/>
    <w:rsid w:val="00A153CA"/>
    <w:rsid w:val="00A20092"/>
    <w:rsid w:val="00A20976"/>
    <w:rsid w:val="00A2228A"/>
    <w:rsid w:val="00A33F50"/>
    <w:rsid w:val="00A34F58"/>
    <w:rsid w:val="00A35D3A"/>
    <w:rsid w:val="00A42F9C"/>
    <w:rsid w:val="00A4416E"/>
    <w:rsid w:val="00A534B8"/>
    <w:rsid w:val="00A54A12"/>
    <w:rsid w:val="00A56C40"/>
    <w:rsid w:val="00A57265"/>
    <w:rsid w:val="00A62C74"/>
    <w:rsid w:val="00A6453F"/>
    <w:rsid w:val="00A659ED"/>
    <w:rsid w:val="00A66DC1"/>
    <w:rsid w:val="00A708BF"/>
    <w:rsid w:val="00A77FF2"/>
    <w:rsid w:val="00A8108E"/>
    <w:rsid w:val="00A8141C"/>
    <w:rsid w:val="00A825C0"/>
    <w:rsid w:val="00A837CC"/>
    <w:rsid w:val="00A838E3"/>
    <w:rsid w:val="00A90273"/>
    <w:rsid w:val="00A92AEB"/>
    <w:rsid w:val="00A92FF2"/>
    <w:rsid w:val="00A94CD7"/>
    <w:rsid w:val="00AA08AE"/>
    <w:rsid w:val="00AA558D"/>
    <w:rsid w:val="00AA7CEA"/>
    <w:rsid w:val="00AB2F9E"/>
    <w:rsid w:val="00AB5A30"/>
    <w:rsid w:val="00AB5F56"/>
    <w:rsid w:val="00AB63BE"/>
    <w:rsid w:val="00AB7405"/>
    <w:rsid w:val="00AC202A"/>
    <w:rsid w:val="00AC5835"/>
    <w:rsid w:val="00AC58E9"/>
    <w:rsid w:val="00AC71B1"/>
    <w:rsid w:val="00AD0290"/>
    <w:rsid w:val="00AD06AA"/>
    <w:rsid w:val="00AD0EAC"/>
    <w:rsid w:val="00AD10A4"/>
    <w:rsid w:val="00AD3B0A"/>
    <w:rsid w:val="00AD3C15"/>
    <w:rsid w:val="00AE09EC"/>
    <w:rsid w:val="00AE1121"/>
    <w:rsid w:val="00AE2D5C"/>
    <w:rsid w:val="00AE2F0B"/>
    <w:rsid w:val="00AE7084"/>
    <w:rsid w:val="00AF0BC9"/>
    <w:rsid w:val="00AF1AD4"/>
    <w:rsid w:val="00AF259F"/>
    <w:rsid w:val="00AF3AF3"/>
    <w:rsid w:val="00B00684"/>
    <w:rsid w:val="00B03DE2"/>
    <w:rsid w:val="00B042B7"/>
    <w:rsid w:val="00B0455C"/>
    <w:rsid w:val="00B057AF"/>
    <w:rsid w:val="00B06A2F"/>
    <w:rsid w:val="00B103D2"/>
    <w:rsid w:val="00B16D8B"/>
    <w:rsid w:val="00B226B0"/>
    <w:rsid w:val="00B239B2"/>
    <w:rsid w:val="00B31BB1"/>
    <w:rsid w:val="00B31CF7"/>
    <w:rsid w:val="00B33588"/>
    <w:rsid w:val="00B34FAE"/>
    <w:rsid w:val="00B35E67"/>
    <w:rsid w:val="00B373C5"/>
    <w:rsid w:val="00B41661"/>
    <w:rsid w:val="00B42AC9"/>
    <w:rsid w:val="00B44F7A"/>
    <w:rsid w:val="00B44F82"/>
    <w:rsid w:val="00B53D78"/>
    <w:rsid w:val="00B54262"/>
    <w:rsid w:val="00B547CF"/>
    <w:rsid w:val="00B554BC"/>
    <w:rsid w:val="00B606D0"/>
    <w:rsid w:val="00B61DCA"/>
    <w:rsid w:val="00B61DDE"/>
    <w:rsid w:val="00B6252F"/>
    <w:rsid w:val="00B63D78"/>
    <w:rsid w:val="00B649DA"/>
    <w:rsid w:val="00B66624"/>
    <w:rsid w:val="00B715F4"/>
    <w:rsid w:val="00B72DA0"/>
    <w:rsid w:val="00B7336D"/>
    <w:rsid w:val="00B80F4B"/>
    <w:rsid w:val="00B81438"/>
    <w:rsid w:val="00B821B9"/>
    <w:rsid w:val="00B83E41"/>
    <w:rsid w:val="00B85012"/>
    <w:rsid w:val="00B85203"/>
    <w:rsid w:val="00B90BDB"/>
    <w:rsid w:val="00B91EBE"/>
    <w:rsid w:val="00B961A0"/>
    <w:rsid w:val="00B96C11"/>
    <w:rsid w:val="00B97A67"/>
    <w:rsid w:val="00BA2A2B"/>
    <w:rsid w:val="00BA5F3A"/>
    <w:rsid w:val="00BA6A74"/>
    <w:rsid w:val="00BB3333"/>
    <w:rsid w:val="00BB72A8"/>
    <w:rsid w:val="00BC2228"/>
    <w:rsid w:val="00BC473D"/>
    <w:rsid w:val="00BC5C5D"/>
    <w:rsid w:val="00BC6F2D"/>
    <w:rsid w:val="00BD16C8"/>
    <w:rsid w:val="00BD1BB5"/>
    <w:rsid w:val="00BD2EB1"/>
    <w:rsid w:val="00BD2F99"/>
    <w:rsid w:val="00BD412D"/>
    <w:rsid w:val="00BD4F65"/>
    <w:rsid w:val="00BE1B7F"/>
    <w:rsid w:val="00BE2B9C"/>
    <w:rsid w:val="00BE7401"/>
    <w:rsid w:val="00BF0ACB"/>
    <w:rsid w:val="00BF14EC"/>
    <w:rsid w:val="00BF4575"/>
    <w:rsid w:val="00BF60CF"/>
    <w:rsid w:val="00BF7294"/>
    <w:rsid w:val="00C020A7"/>
    <w:rsid w:val="00C04481"/>
    <w:rsid w:val="00C06344"/>
    <w:rsid w:val="00C11F7A"/>
    <w:rsid w:val="00C13C92"/>
    <w:rsid w:val="00C148DA"/>
    <w:rsid w:val="00C24094"/>
    <w:rsid w:val="00C360C7"/>
    <w:rsid w:val="00C37122"/>
    <w:rsid w:val="00C40FBE"/>
    <w:rsid w:val="00C42F04"/>
    <w:rsid w:val="00C4536A"/>
    <w:rsid w:val="00C4559D"/>
    <w:rsid w:val="00C53254"/>
    <w:rsid w:val="00C53517"/>
    <w:rsid w:val="00C539E1"/>
    <w:rsid w:val="00C54B35"/>
    <w:rsid w:val="00C6096C"/>
    <w:rsid w:val="00C61E49"/>
    <w:rsid w:val="00C621CF"/>
    <w:rsid w:val="00C62276"/>
    <w:rsid w:val="00C63203"/>
    <w:rsid w:val="00C63335"/>
    <w:rsid w:val="00C66144"/>
    <w:rsid w:val="00C66C00"/>
    <w:rsid w:val="00C66C3D"/>
    <w:rsid w:val="00C70D1A"/>
    <w:rsid w:val="00C7652D"/>
    <w:rsid w:val="00C77C80"/>
    <w:rsid w:val="00C81254"/>
    <w:rsid w:val="00C85123"/>
    <w:rsid w:val="00C90E79"/>
    <w:rsid w:val="00C96C1F"/>
    <w:rsid w:val="00CA081E"/>
    <w:rsid w:val="00CA0F0D"/>
    <w:rsid w:val="00CA5274"/>
    <w:rsid w:val="00CB4432"/>
    <w:rsid w:val="00CB5734"/>
    <w:rsid w:val="00CB59F5"/>
    <w:rsid w:val="00CB70B1"/>
    <w:rsid w:val="00CC289A"/>
    <w:rsid w:val="00CD0762"/>
    <w:rsid w:val="00CD2C28"/>
    <w:rsid w:val="00CD5231"/>
    <w:rsid w:val="00CD7395"/>
    <w:rsid w:val="00CE3815"/>
    <w:rsid w:val="00CE4913"/>
    <w:rsid w:val="00CF1CD3"/>
    <w:rsid w:val="00CF3F7C"/>
    <w:rsid w:val="00CF439B"/>
    <w:rsid w:val="00CF645F"/>
    <w:rsid w:val="00D003DC"/>
    <w:rsid w:val="00D0238F"/>
    <w:rsid w:val="00D06062"/>
    <w:rsid w:val="00D11E9E"/>
    <w:rsid w:val="00D12378"/>
    <w:rsid w:val="00D12890"/>
    <w:rsid w:val="00D13ABB"/>
    <w:rsid w:val="00D148F1"/>
    <w:rsid w:val="00D14D4D"/>
    <w:rsid w:val="00D1622D"/>
    <w:rsid w:val="00D17C54"/>
    <w:rsid w:val="00D2002B"/>
    <w:rsid w:val="00D222AB"/>
    <w:rsid w:val="00D311B1"/>
    <w:rsid w:val="00D31780"/>
    <w:rsid w:val="00D3451C"/>
    <w:rsid w:val="00D36781"/>
    <w:rsid w:val="00D37A2E"/>
    <w:rsid w:val="00D410C3"/>
    <w:rsid w:val="00D4208D"/>
    <w:rsid w:val="00D472F4"/>
    <w:rsid w:val="00D5044E"/>
    <w:rsid w:val="00D52D9A"/>
    <w:rsid w:val="00D5363C"/>
    <w:rsid w:val="00D6313A"/>
    <w:rsid w:val="00D6316C"/>
    <w:rsid w:val="00D6326D"/>
    <w:rsid w:val="00D75CC9"/>
    <w:rsid w:val="00D84FA4"/>
    <w:rsid w:val="00D858D4"/>
    <w:rsid w:val="00D90731"/>
    <w:rsid w:val="00D9241D"/>
    <w:rsid w:val="00D93EA8"/>
    <w:rsid w:val="00D96B0F"/>
    <w:rsid w:val="00DA1ECC"/>
    <w:rsid w:val="00DA20E1"/>
    <w:rsid w:val="00DA325C"/>
    <w:rsid w:val="00DA3831"/>
    <w:rsid w:val="00DA434A"/>
    <w:rsid w:val="00DA49A1"/>
    <w:rsid w:val="00DA7B35"/>
    <w:rsid w:val="00DA7DA4"/>
    <w:rsid w:val="00DB0D41"/>
    <w:rsid w:val="00DB1078"/>
    <w:rsid w:val="00DB3281"/>
    <w:rsid w:val="00DB40F2"/>
    <w:rsid w:val="00DB4100"/>
    <w:rsid w:val="00DB54E0"/>
    <w:rsid w:val="00DB5F07"/>
    <w:rsid w:val="00DB7167"/>
    <w:rsid w:val="00DC3BE6"/>
    <w:rsid w:val="00DC6904"/>
    <w:rsid w:val="00DD08E1"/>
    <w:rsid w:val="00DD55BA"/>
    <w:rsid w:val="00DD62E5"/>
    <w:rsid w:val="00DD67CB"/>
    <w:rsid w:val="00DE12B1"/>
    <w:rsid w:val="00DF07BC"/>
    <w:rsid w:val="00DF44E2"/>
    <w:rsid w:val="00DF66DF"/>
    <w:rsid w:val="00DF6BBE"/>
    <w:rsid w:val="00E0130F"/>
    <w:rsid w:val="00E01A1F"/>
    <w:rsid w:val="00E02B20"/>
    <w:rsid w:val="00E12FCD"/>
    <w:rsid w:val="00E15D16"/>
    <w:rsid w:val="00E176A6"/>
    <w:rsid w:val="00E26F36"/>
    <w:rsid w:val="00E2798F"/>
    <w:rsid w:val="00E3093F"/>
    <w:rsid w:val="00E3554F"/>
    <w:rsid w:val="00E40177"/>
    <w:rsid w:val="00E414BB"/>
    <w:rsid w:val="00E42AD3"/>
    <w:rsid w:val="00E465CA"/>
    <w:rsid w:val="00E51B72"/>
    <w:rsid w:val="00E51CBC"/>
    <w:rsid w:val="00E5296D"/>
    <w:rsid w:val="00E54600"/>
    <w:rsid w:val="00E574C5"/>
    <w:rsid w:val="00E61268"/>
    <w:rsid w:val="00E63E60"/>
    <w:rsid w:val="00E648B3"/>
    <w:rsid w:val="00E67176"/>
    <w:rsid w:val="00E7453F"/>
    <w:rsid w:val="00E74681"/>
    <w:rsid w:val="00E75B92"/>
    <w:rsid w:val="00E76021"/>
    <w:rsid w:val="00E779A6"/>
    <w:rsid w:val="00E82328"/>
    <w:rsid w:val="00E879B2"/>
    <w:rsid w:val="00E90CAB"/>
    <w:rsid w:val="00E90D93"/>
    <w:rsid w:val="00E94677"/>
    <w:rsid w:val="00E94FD7"/>
    <w:rsid w:val="00E95138"/>
    <w:rsid w:val="00E96492"/>
    <w:rsid w:val="00E97FF1"/>
    <w:rsid w:val="00EA11C9"/>
    <w:rsid w:val="00EA1E17"/>
    <w:rsid w:val="00EA2954"/>
    <w:rsid w:val="00EA2D5F"/>
    <w:rsid w:val="00EA567A"/>
    <w:rsid w:val="00EA5E5D"/>
    <w:rsid w:val="00EA6566"/>
    <w:rsid w:val="00EB18ED"/>
    <w:rsid w:val="00EB3E1E"/>
    <w:rsid w:val="00EB515C"/>
    <w:rsid w:val="00EB6E9D"/>
    <w:rsid w:val="00EC0F83"/>
    <w:rsid w:val="00EC3432"/>
    <w:rsid w:val="00EC4023"/>
    <w:rsid w:val="00EC4057"/>
    <w:rsid w:val="00EC75F6"/>
    <w:rsid w:val="00ED0874"/>
    <w:rsid w:val="00ED3508"/>
    <w:rsid w:val="00EE4FAE"/>
    <w:rsid w:val="00EE50E9"/>
    <w:rsid w:val="00EE77F5"/>
    <w:rsid w:val="00EF18D2"/>
    <w:rsid w:val="00EF21BC"/>
    <w:rsid w:val="00EF4271"/>
    <w:rsid w:val="00EF44B2"/>
    <w:rsid w:val="00EF4644"/>
    <w:rsid w:val="00F03F1A"/>
    <w:rsid w:val="00F10B23"/>
    <w:rsid w:val="00F126B2"/>
    <w:rsid w:val="00F1283A"/>
    <w:rsid w:val="00F13137"/>
    <w:rsid w:val="00F13D11"/>
    <w:rsid w:val="00F15677"/>
    <w:rsid w:val="00F15FD7"/>
    <w:rsid w:val="00F23299"/>
    <w:rsid w:val="00F2674F"/>
    <w:rsid w:val="00F26CE7"/>
    <w:rsid w:val="00F312EF"/>
    <w:rsid w:val="00F31DDD"/>
    <w:rsid w:val="00F35918"/>
    <w:rsid w:val="00F37285"/>
    <w:rsid w:val="00F41707"/>
    <w:rsid w:val="00F43B9A"/>
    <w:rsid w:val="00F4533D"/>
    <w:rsid w:val="00F47E91"/>
    <w:rsid w:val="00F5182D"/>
    <w:rsid w:val="00F53440"/>
    <w:rsid w:val="00F53A98"/>
    <w:rsid w:val="00F56C7E"/>
    <w:rsid w:val="00F57981"/>
    <w:rsid w:val="00F61110"/>
    <w:rsid w:val="00F6326C"/>
    <w:rsid w:val="00F635DF"/>
    <w:rsid w:val="00F64E84"/>
    <w:rsid w:val="00F65202"/>
    <w:rsid w:val="00F663C5"/>
    <w:rsid w:val="00F67909"/>
    <w:rsid w:val="00F67FD7"/>
    <w:rsid w:val="00F70FD3"/>
    <w:rsid w:val="00F734B2"/>
    <w:rsid w:val="00F82835"/>
    <w:rsid w:val="00F83DF4"/>
    <w:rsid w:val="00F8415B"/>
    <w:rsid w:val="00F853A6"/>
    <w:rsid w:val="00F86628"/>
    <w:rsid w:val="00F8711B"/>
    <w:rsid w:val="00F912A0"/>
    <w:rsid w:val="00F91637"/>
    <w:rsid w:val="00F91712"/>
    <w:rsid w:val="00F947A9"/>
    <w:rsid w:val="00F97782"/>
    <w:rsid w:val="00FA00DA"/>
    <w:rsid w:val="00FA2DFD"/>
    <w:rsid w:val="00FA5851"/>
    <w:rsid w:val="00FB0122"/>
    <w:rsid w:val="00FB06ED"/>
    <w:rsid w:val="00FB377F"/>
    <w:rsid w:val="00FB37FE"/>
    <w:rsid w:val="00FB6F71"/>
    <w:rsid w:val="00FC4135"/>
    <w:rsid w:val="00FC6DAF"/>
    <w:rsid w:val="00FD080C"/>
    <w:rsid w:val="00FD264D"/>
    <w:rsid w:val="00FD3D47"/>
    <w:rsid w:val="00FD5959"/>
    <w:rsid w:val="00FD61B5"/>
    <w:rsid w:val="00FD6230"/>
    <w:rsid w:val="00FD62AF"/>
    <w:rsid w:val="00FE291A"/>
    <w:rsid w:val="00FE3505"/>
    <w:rsid w:val="00FE3DB4"/>
    <w:rsid w:val="00FE4D69"/>
    <w:rsid w:val="00FE5077"/>
    <w:rsid w:val="00FE6296"/>
    <w:rsid w:val="00FE7328"/>
    <w:rsid w:val="00FF3AC6"/>
    <w:rsid w:val="00FF3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97295AC"/>
  <w15:docId w15:val="{55A0C447-22C7-4D51-93DF-37838AB6C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21CF"/>
    <w:rPr>
      <w:rFonts w:ascii="Arial" w:hAnsi="Arial"/>
      <w:sz w:val="16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rsid w:val="00D6316C"/>
    <w:pPr>
      <w:spacing w:after="200"/>
      <w:jc w:val="center"/>
      <w:outlineLvl w:val="0"/>
    </w:pPr>
    <w:rPr>
      <w:b/>
      <w:bCs/>
      <w:caps/>
      <w:color w:val="000000"/>
      <w:sz w:val="24"/>
      <w:szCs w:val="28"/>
      <w:lang w:eastAsia="nl-N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316C"/>
    <w:pPr>
      <w:keepNext/>
      <w:keepLines/>
      <w:spacing w:before="200"/>
      <w:outlineLvl w:val="5"/>
    </w:pPr>
    <w:rPr>
      <w:rFonts w:eastAsia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316C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316C"/>
    <w:pPr>
      <w:keepNext/>
      <w:keepLines/>
      <w:spacing w:before="200"/>
      <w:outlineLvl w:val="7"/>
    </w:pPr>
    <w:rPr>
      <w:rFonts w:eastAsia="Times New Roman"/>
      <w:color w:val="40404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316C"/>
    <w:pPr>
      <w:keepNext/>
      <w:keepLines/>
      <w:spacing w:before="200"/>
      <w:outlineLvl w:val="8"/>
    </w:pPr>
    <w:rPr>
      <w:rFonts w:eastAsia="Times New Roman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20F5E"/>
    <w:pPr>
      <w:jc w:val="both"/>
    </w:pPr>
    <w:rPr>
      <w:rFonts w:ascii="ArialMT" w:hAnsi="ArialMT"/>
    </w:rPr>
  </w:style>
  <w:style w:type="paragraph" w:styleId="Header">
    <w:name w:val="header"/>
    <w:basedOn w:val="Normal"/>
    <w:link w:val="HeaderChar"/>
    <w:uiPriority w:val="99"/>
    <w:rsid w:val="00120F5E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link w:val="FooterChar"/>
    <w:uiPriority w:val="99"/>
    <w:rsid w:val="00120F5E"/>
    <w:pPr>
      <w:tabs>
        <w:tab w:val="center" w:pos="4419"/>
        <w:tab w:val="right" w:pos="8838"/>
      </w:tabs>
    </w:pPr>
  </w:style>
  <w:style w:type="character" w:styleId="Strong">
    <w:name w:val="Strong"/>
    <w:uiPriority w:val="22"/>
    <w:rsid w:val="005E5326"/>
    <w:rPr>
      <w:b/>
      <w:bCs/>
    </w:rPr>
  </w:style>
  <w:style w:type="paragraph" w:styleId="BodyText2">
    <w:name w:val="Body Text 2"/>
    <w:basedOn w:val="Normal"/>
    <w:rsid w:val="00120F5E"/>
    <w:pPr>
      <w:spacing w:after="160"/>
      <w:jc w:val="both"/>
    </w:pPr>
    <w:rPr>
      <w:rFonts w:cs="Tahoma"/>
      <w:szCs w:val="18"/>
    </w:rPr>
  </w:style>
  <w:style w:type="character" w:styleId="Hyperlink">
    <w:name w:val="Hyperlink"/>
    <w:rsid w:val="00120F5E"/>
    <w:rPr>
      <w:color w:val="0000FF"/>
      <w:u w:val="single"/>
    </w:rPr>
  </w:style>
  <w:style w:type="character" w:styleId="FollowedHyperlink">
    <w:name w:val="FollowedHyperlink"/>
    <w:rsid w:val="00120F5E"/>
    <w:rPr>
      <w:color w:val="800080"/>
      <w:u w:val="single"/>
    </w:rPr>
  </w:style>
  <w:style w:type="table" w:styleId="TableGrid">
    <w:name w:val="Table Grid"/>
    <w:basedOn w:val="TableNormal"/>
    <w:uiPriority w:val="59"/>
    <w:rsid w:val="006B0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DA7DA4"/>
    <w:pPr>
      <w:shd w:val="clear" w:color="auto" w:fill="000080"/>
    </w:pPr>
    <w:rPr>
      <w:rFonts w:cs="Tahoma"/>
    </w:rPr>
  </w:style>
  <w:style w:type="paragraph" w:styleId="BalloonText">
    <w:name w:val="Balloon Text"/>
    <w:basedOn w:val="Normal"/>
    <w:link w:val="BalloonTextChar"/>
    <w:rsid w:val="002E7D08"/>
    <w:rPr>
      <w:rFonts w:cs="Tahoma"/>
      <w:szCs w:val="16"/>
    </w:rPr>
  </w:style>
  <w:style w:type="character" w:customStyle="1" w:styleId="BalloonTextChar">
    <w:name w:val="Balloon Text Char"/>
    <w:link w:val="BalloonText"/>
    <w:rsid w:val="002E7D08"/>
    <w:rPr>
      <w:rFonts w:ascii="Tahoma" w:hAnsi="Tahoma" w:cs="Tahoma"/>
      <w:sz w:val="16"/>
      <w:szCs w:val="16"/>
      <w:lang w:val="pt-BR" w:eastAsia="pt-BR"/>
    </w:rPr>
  </w:style>
  <w:style w:type="character" w:customStyle="1" w:styleId="Heading1Char">
    <w:name w:val="Heading 1 Char"/>
    <w:link w:val="Heading1"/>
    <w:uiPriority w:val="9"/>
    <w:rsid w:val="00D6316C"/>
    <w:rPr>
      <w:rFonts w:ascii="Verdana" w:hAnsi="Verdana"/>
      <w:b/>
      <w:bCs/>
      <w:caps/>
      <w:color w:val="000000"/>
      <w:sz w:val="24"/>
      <w:szCs w:val="28"/>
    </w:rPr>
  </w:style>
  <w:style w:type="paragraph" w:styleId="NoSpacing">
    <w:name w:val="No Spacing"/>
    <w:uiPriority w:val="1"/>
    <w:rsid w:val="00D6316C"/>
    <w:pPr>
      <w:ind w:left="425" w:hanging="425"/>
    </w:pPr>
    <w:rPr>
      <w:rFonts w:ascii="Klavika Regular" w:hAnsi="Klavika Regular"/>
      <w:sz w:val="16"/>
      <w:szCs w:val="24"/>
      <w:lang w:eastAsia="en-US"/>
    </w:rPr>
  </w:style>
  <w:style w:type="paragraph" w:styleId="ListParagraph">
    <w:name w:val="List Paragraph"/>
    <w:basedOn w:val="Normal"/>
    <w:uiPriority w:val="34"/>
    <w:rsid w:val="00184B5C"/>
    <w:pPr>
      <w:ind w:left="720"/>
      <w:contextualSpacing/>
    </w:pPr>
  </w:style>
  <w:style w:type="paragraph" w:customStyle="1" w:styleId="List2">
    <w:name w:val="List2"/>
    <w:basedOn w:val="Normal"/>
    <w:link w:val="List2Char"/>
    <w:rsid w:val="00D6316C"/>
    <w:pPr>
      <w:spacing w:after="40"/>
      <w:ind w:left="567" w:hanging="142"/>
    </w:pPr>
    <w:rPr>
      <w:szCs w:val="16"/>
      <w:lang w:eastAsia="nl-NL"/>
    </w:rPr>
  </w:style>
  <w:style w:type="character" w:customStyle="1" w:styleId="List2Char">
    <w:name w:val="List2 Char"/>
    <w:link w:val="List2"/>
    <w:rsid w:val="00D6316C"/>
    <w:rPr>
      <w:rFonts w:ascii="Verdana" w:eastAsia="Times New Roman" w:hAnsi="Verdana"/>
      <w:sz w:val="18"/>
      <w:szCs w:val="16"/>
    </w:rPr>
  </w:style>
  <w:style w:type="paragraph" w:customStyle="1" w:styleId="paragraphstyle">
    <w:name w:val="paragraphstyle"/>
    <w:basedOn w:val="Normal"/>
    <w:link w:val="paragraphstyleChar"/>
    <w:rsid w:val="00D6316C"/>
    <w:pPr>
      <w:spacing w:after="200"/>
      <w:jc w:val="both"/>
    </w:pPr>
    <w:rPr>
      <w:rFonts w:eastAsia="Times New Roman"/>
      <w:lang w:eastAsia="nl-NL"/>
    </w:rPr>
  </w:style>
  <w:style w:type="character" w:customStyle="1" w:styleId="paragraphstyleChar">
    <w:name w:val="paragraphstyle Char"/>
    <w:link w:val="paragraphstyle"/>
    <w:rsid w:val="00D6316C"/>
    <w:rPr>
      <w:rFonts w:ascii="Verdana" w:eastAsia="Times New Roman" w:hAnsi="Verdana"/>
      <w:sz w:val="18"/>
      <w:szCs w:val="24"/>
    </w:rPr>
  </w:style>
  <w:style w:type="paragraph" w:customStyle="1" w:styleId="subheader">
    <w:name w:val="subheader"/>
    <w:basedOn w:val="Normal"/>
    <w:link w:val="subheaderChar"/>
    <w:rsid w:val="005E5326"/>
    <w:pPr>
      <w:spacing w:before="300"/>
      <w:ind w:left="567" w:hanging="567"/>
    </w:pPr>
    <w:rPr>
      <w:b/>
    </w:rPr>
  </w:style>
  <w:style w:type="paragraph" w:customStyle="1" w:styleId="Paragraph">
    <w:name w:val="Paragraph"/>
    <w:basedOn w:val="Normal"/>
    <w:link w:val="ParagraphChar"/>
    <w:rsid w:val="004358EE"/>
    <w:pPr>
      <w:ind w:left="567" w:hanging="567"/>
      <w:jc w:val="both"/>
    </w:pPr>
  </w:style>
  <w:style w:type="character" w:customStyle="1" w:styleId="subheaderChar">
    <w:name w:val="subheader Char"/>
    <w:link w:val="subheader"/>
    <w:rsid w:val="005E5326"/>
    <w:rPr>
      <w:rFonts w:ascii="Tahoma" w:hAnsi="Tahoma"/>
      <w:b/>
      <w:sz w:val="18"/>
      <w:szCs w:val="24"/>
      <w:lang w:eastAsia="en-US"/>
    </w:rPr>
  </w:style>
  <w:style w:type="character" w:styleId="CommentReference">
    <w:name w:val="annotation reference"/>
    <w:rsid w:val="004358EE"/>
    <w:rPr>
      <w:sz w:val="16"/>
      <w:szCs w:val="16"/>
    </w:rPr>
  </w:style>
  <w:style w:type="character" w:customStyle="1" w:styleId="ParagraphChar">
    <w:name w:val="Paragraph Char"/>
    <w:link w:val="Paragraph"/>
    <w:rsid w:val="004358EE"/>
    <w:rPr>
      <w:rFonts w:ascii="Tahoma" w:hAnsi="Tahoma"/>
      <w:sz w:val="18"/>
      <w:szCs w:val="24"/>
      <w:lang w:eastAsia="en-US"/>
    </w:rPr>
  </w:style>
  <w:style w:type="paragraph" w:styleId="CommentText">
    <w:name w:val="annotation text"/>
    <w:basedOn w:val="Normal"/>
    <w:link w:val="CommentTextChar"/>
    <w:rsid w:val="004358EE"/>
  </w:style>
  <w:style w:type="character" w:customStyle="1" w:styleId="CommentTextChar">
    <w:name w:val="Comment Text Char"/>
    <w:link w:val="CommentText"/>
    <w:rsid w:val="004358EE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358EE"/>
    <w:rPr>
      <w:b/>
      <w:bCs/>
    </w:rPr>
  </w:style>
  <w:style w:type="character" w:customStyle="1" w:styleId="CommentSubjectChar">
    <w:name w:val="Comment Subject Char"/>
    <w:link w:val="CommentSubject"/>
    <w:rsid w:val="004358EE"/>
    <w:rPr>
      <w:rFonts w:ascii="Tahoma" w:hAnsi="Tahoma"/>
      <w:b/>
      <w:bCs/>
      <w:lang w:eastAsia="en-US"/>
    </w:rPr>
  </w:style>
  <w:style w:type="paragraph" w:customStyle="1" w:styleId="Foot">
    <w:name w:val="Foot"/>
    <w:basedOn w:val="Footer"/>
    <w:link w:val="FootChar"/>
    <w:qFormat/>
    <w:rsid w:val="00BD2EB1"/>
    <w:pPr>
      <w:tabs>
        <w:tab w:val="clear" w:pos="4419"/>
        <w:tab w:val="clear" w:pos="8838"/>
        <w:tab w:val="center" w:pos="4320"/>
        <w:tab w:val="right" w:pos="8640"/>
      </w:tabs>
    </w:pPr>
    <w:rPr>
      <w:rFonts w:eastAsia="Times New Roman"/>
      <w:szCs w:val="16"/>
      <w:lang w:val="en-US"/>
    </w:rPr>
  </w:style>
  <w:style w:type="character" w:customStyle="1" w:styleId="FootChar">
    <w:name w:val="Foot Char"/>
    <w:link w:val="Foot"/>
    <w:rsid w:val="00BD2EB1"/>
    <w:rPr>
      <w:rFonts w:asciiTheme="minorHAnsi" w:eastAsia="Times New Roman" w:hAnsiTheme="minorHAnsi"/>
      <w:sz w:val="18"/>
      <w:szCs w:val="16"/>
      <w:lang w:val="en-US" w:eastAsia="en-US"/>
    </w:rPr>
  </w:style>
  <w:style w:type="paragraph" w:customStyle="1" w:styleId="Level1">
    <w:name w:val="Level 1"/>
    <w:basedOn w:val="Normal"/>
    <w:link w:val="Level1Char"/>
    <w:rsid w:val="009D10CA"/>
    <w:pPr>
      <w:spacing w:before="240"/>
      <w:ind w:left="567" w:hanging="567"/>
      <w:outlineLvl w:val="0"/>
    </w:pPr>
    <w:rPr>
      <w:b/>
      <w:lang w:val="en-GB"/>
    </w:rPr>
  </w:style>
  <w:style w:type="character" w:customStyle="1" w:styleId="Level1Char">
    <w:name w:val="Level 1 Char"/>
    <w:link w:val="Level1"/>
    <w:rsid w:val="009D10CA"/>
    <w:rPr>
      <w:rFonts w:ascii="Arial" w:hAnsi="Arial"/>
      <w:b/>
      <w:szCs w:val="24"/>
      <w:lang w:val="en-GB" w:eastAsia="en-US"/>
    </w:rPr>
  </w:style>
  <w:style w:type="paragraph" w:customStyle="1" w:styleId="Level2">
    <w:name w:val="Level 2"/>
    <w:basedOn w:val="Normal"/>
    <w:link w:val="Level2Char"/>
    <w:rsid w:val="003B6568"/>
    <w:pPr>
      <w:numPr>
        <w:ilvl w:val="1"/>
        <w:numId w:val="7"/>
      </w:numPr>
      <w:ind w:left="562" w:hanging="562"/>
      <w:outlineLvl w:val="1"/>
    </w:pPr>
    <w:rPr>
      <w:lang w:val="en-US"/>
    </w:rPr>
  </w:style>
  <w:style w:type="character" w:customStyle="1" w:styleId="Level2Char">
    <w:name w:val="Level 2 Char"/>
    <w:link w:val="Level2"/>
    <w:rsid w:val="003B6568"/>
    <w:rPr>
      <w:rFonts w:ascii="Arial" w:hAnsi="Arial"/>
      <w:b w:val="0"/>
      <w:szCs w:val="24"/>
      <w:u w:val="single"/>
      <w:lang w:val="en-US" w:eastAsia="en-US"/>
    </w:rPr>
  </w:style>
  <w:style w:type="paragraph" w:customStyle="1" w:styleId="Level3">
    <w:name w:val="Level 3"/>
    <w:basedOn w:val="Normal"/>
    <w:next w:val="Level2"/>
    <w:link w:val="Level3Char"/>
    <w:rsid w:val="00DA49A1"/>
    <w:pPr>
      <w:numPr>
        <w:ilvl w:val="2"/>
        <w:numId w:val="7"/>
      </w:numPr>
      <w:ind w:left="1167" w:hanging="562"/>
      <w:contextualSpacing/>
      <w:jc w:val="both"/>
    </w:pPr>
    <w:rPr>
      <w:lang w:val="en-US"/>
    </w:rPr>
  </w:style>
  <w:style w:type="character" w:customStyle="1" w:styleId="Level3Char">
    <w:name w:val="Level 3 Char"/>
    <w:link w:val="Level3"/>
    <w:rsid w:val="00DA49A1"/>
    <w:rPr>
      <w:rFonts w:ascii="Arial" w:hAnsi="Arial"/>
      <w:szCs w:val="24"/>
      <w:lang w:val="en-US" w:eastAsia="en-US"/>
    </w:rPr>
  </w:style>
  <w:style w:type="paragraph" w:customStyle="1" w:styleId="Subheader0">
    <w:name w:val="Subheader"/>
    <w:basedOn w:val="Normal"/>
    <w:next w:val="Normal"/>
    <w:link w:val="SubheaderChar0"/>
    <w:rsid w:val="00D6316C"/>
    <w:rPr>
      <w:b/>
      <w:u w:val="single"/>
    </w:rPr>
  </w:style>
  <w:style w:type="character" w:customStyle="1" w:styleId="SubheaderChar0">
    <w:name w:val="Subheader Char"/>
    <w:link w:val="Subheader0"/>
    <w:rsid w:val="00D6316C"/>
    <w:rPr>
      <w:rFonts w:ascii="Verdana" w:hAnsi="Verdana"/>
      <w:b/>
      <w:sz w:val="18"/>
      <w:szCs w:val="24"/>
      <w:u w:val="single"/>
      <w:lang w:eastAsia="en-US"/>
    </w:rPr>
  </w:style>
  <w:style w:type="character" w:customStyle="1" w:styleId="Heading6Char">
    <w:name w:val="Heading 6 Char"/>
    <w:link w:val="Heading6"/>
    <w:uiPriority w:val="9"/>
    <w:semiHidden/>
    <w:rsid w:val="00D6316C"/>
    <w:rPr>
      <w:rFonts w:ascii="Cambria" w:eastAsia="Times New Roman" w:hAnsi="Cambria" w:cs="Times New Roman"/>
      <w:i/>
      <w:iCs/>
      <w:color w:val="243F60"/>
      <w:sz w:val="18"/>
      <w:szCs w:val="24"/>
      <w:lang w:eastAsia="en-US"/>
    </w:rPr>
  </w:style>
  <w:style w:type="character" w:customStyle="1" w:styleId="Heading7Char">
    <w:name w:val="Heading 7 Char"/>
    <w:link w:val="Heading7"/>
    <w:uiPriority w:val="9"/>
    <w:semiHidden/>
    <w:rsid w:val="00D6316C"/>
    <w:rPr>
      <w:rFonts w:ascii="Cambria" w:eastAsia="Times New Roman" w:hAnsi="Cambria" w:cs="Times New Roman"/>
      <w:i/>
      <w:iCs/>
      <w:color w:val="404040"/>
      <w:sz w:val="18"/>
      <w:szCs w:val="24"/>
      <w:lang w:eastAsia="en-US"/>
    </w:rPr>
  </w:style>
  <w:style w:type="character" w:customStyle="1" w:styleId="Heading8Char">
    <w:name w:val="Heading 8 Char"/>
    <w:link w:val="Heading8"/>
    <w:uiPriority w:val="9"/>
    <w:semiHidden/>
    <w:rsid w:val="00D6316C"/>
    <w:rPr>
      <w:rFonts w:ascii="Cambria" w:eastAsia="Times New Roman" w:hAnsi="Cambria" w:cs="Times New Roman"/>
      <w:color w:val="404040"/>
      <w:lang w:eastAsia="en-US"/>
    </w:rPr>
  </w:style>
  <w:style w:type="character" w:customStyle="1" w:styleId="Heading9Char">
    <w:name w:val="Heading 9 Char"/>
    <w:link w:val="Heading9"/>
    <w:uiPriority w:val="9"/>
    <w:semiHidden/>
    <w:rsid w:val="00D6316C"/>
    <w:rPr>
      <w:rFonts w:ascii="Cambria" w:eastAsia="Times New Roman" w:hAnsi="Cambria" w:cs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6316C"/>
    <w:pPr>
      <w:keepNext/>
      <w:keepLines/>
      <w:spacing w:before="480"/>
      <w:outlineLvl w:val="9"/>
    </w:pPr>
    <w:rPr>
      <w:rFonts w:eastAsia="Times New Roman"/>
      <w:color w:val="365F91"/>
      <w:sz w:val="28"/>
      <w:lang w:eastAsia="en-US"/>
    </w:rPr>
  </w:style>
  <w:style w:type="paragraph" w:customStyle="1" w:styleId="Header3plus">
    <w:name w:val="Header3plus"/>
    <w:basedOn w:val="Header"/>
    <w:link w:val="Header3plusChar"/>
    <w:rsid w:val="00EC4023"/>
    <w:pPr>
      <w:contextualSpacing/>
    </w:pPr>
    <w:rPr>
      <w:lang w:val="en-US"/>
    </w:rPr>
  </w:style>
  <w:style w:type="paragraph" w:customStyle="1" w:styleId="HeaderItinerary">
    <w:name w:val="HeaderItinerary"/>
    <w:basedOn w:val="Normal"/>
    <w:link w:val="HeaderItineraryChar"/>
    <w:qFormat/>
    <w:rsid w:val="00900ED7"/>
    <w:pPr>
      <w:jc w:val="center"/>
    </w:pPr>
    <w:rPr>
      <w:b/>
      <w:sz w:val="20"/>
    </w:rPr>
  </w:style>
  <w:style w:type="character" w:customStyle="1" w:styleId="HeaderChar">
    <w:name w:val="Header Char"/>
    <w:link w:val="Header"/>
    <w:uiPriority w:val="99"/>
    <w:rsid w:val="008F3E94"/>
    <w:rPr>
      <w:rFonts w:ascii="Arial" w:hAnsi="Arial"/>
      <w:szCs w:val="24"/>
      <w:lang w:eastAsia="en-US"/>
    </w:rPr>
  </w:style>
  <w:style w:type="character" w:customStyle="1" w:styleId="Header3plusChar">
    <w:name w:val="Header3plus Char"/>
    <w:link w:val="Header3plus"/>
    <w:rsid w:val="00EC4023"/>
    <w:rPr>
      <w:rFonts w:ascii="Arial" w:hAnsi="Arial"/>
      <w:sz w:val="16"/>
      <w:szCs w:val="24"/>
      <w:lang w:val="en-US" w:eastAsia="en-US"/>
    </w:rPr>
  </w:style>
  <w:style w:type="paragraph" w:customStyle="1" w:styleId="Bankdetails">
    <w:name w:val="Bankdetails"/>
    <w:basedOn w:val="Normal"/>
    <w:link w:val="BankdetailsChar"/>
    <w:rsid w:val="000C2C95"/>
    <w:pPr>
      <w:contextualSpacing/>
    </w:pPr>
    <w:rPr>
      <w:lang w:val="en-US"/>
    </w:rPr>
  </w:style>
  <w:style w:type="character" w:customStyle="1" w:styleId="HeaderItineraryChar">
    <w:name w:val="HeaderItinerary Char"/>
    <w:link w:val="HeaderItinerary"/>
    <w:rsid w:val="00900ED7"/>
    <w:rPr>
      <w:rFonts w:asciiTheme="minorHAnsi" w:hAnsiTheme="minorHAnsi"/>
      <w:b/>
      <w:szCs w:val="24"/>
      <w:lang w:eastAsia="en-US"/>
    </w:rPr>
  </w:style>
  <w:style w:type="character" w:customStyle="1" w:styleId="BankdetailsChar">
    <w:name w:val="Bankdetails Char"/>
    <w:link w:val="Bankdetails"/>
    <w:rsid w:val="000C2C95"/>
    <w:rPr>
      <w:szCs w:val="24"/>
      <w:lang w:val="en-US" w:eastAsia="en-US"/>
    </w:rPr>
  </w:style>
  <w:style w:type="paragraph" w:customStyle="1" w:styleId="Subtexts">
    <w:name w:val="Subtexts"/>
    <w:basedOn w:val="Normal"/>
    <w:link w:val="SubtextsChar"/>
    <w:rsid w:val="00DB3281"/>
    <w:pPr>
      <w:spacing w:before="240" w:after="240"/>
      <w:contextualSpacing/>
      <w:jc w:val="center"/>
    </w:pPr>
    <w:rPr>
      <w:lang w:val="en-US"/>
    </w:rPr>
  </w:style>
  <w:style w:type="paragraph" w:customStyle="1" w:styleId="InBetween">
    <w:name w:val="InBetween"/>
    <w:basedOn w:val="Normal"/>
    <w:link w:val="InBetweenChar"/>
    <w:rsid w:val="00EA567A"/>
    <w:pPr>
      <w:spacing w:before="360" w:after="360"/>
      <w:contextualSpacing/>
      <w:jc w:val="center"/>
    </w:pPr>
    <w:rPr>
      <w:b/>
      <w:lang w:val="en-US"/>
    </w:rPr>
  </w:style>
  <w:style w:type="character" w:customStyle="1" w:styleId="SubtextsChar">
    <w:name w:val="Subtexts Char"/>
    <w:link w:val="Subtexts"/>
    <w:rsid w:val="00DB3281"/>
    <w:rPr>
      <w:szCs w:val="24"/>
      <w:lang w:val="en-US" w:eastAsia="en-US"/>
    </w:rPr>
  </w:style>
  <w:style w:type="paragraph" w:customStyle="1" w:styleId="Inbetween0">
    <w:name w:val="Inbetween"/>
    <w:basedOn w:val="Bankdetails"/>
    <w:link w:val="InbetweenChar0"/>
    <w:rsid w:val="00694B57"/>
    <w:pPr>
      <w:spacing w:before="240" w:after="240"/>
      <w:ind w:left="432"/>
    </w:pPr>
  </w:style>
  <w:style w:type="character" w:customStyle="1" w:styleId="InBetweenChar">
    <w:name w:val="InBetween Char"/>
    <w:link w:val="InBetween"/>
    <w:rsid w:val="00EA567A"/>
    <w:rPr>
      <w:rFonts w:ascii="Arial" w:hAnsi="Arial"/>
      <w:b/>
      <w:szCs w:val="24"/>
      <w:lang w:val="en-US" w:eastAsia="en-US"/>
    </w:rPr>
  </w:style>
  <w:style w:type="character" w:customStyle="1" w:styleId="InbetweenChar0">
    <w:name w:val="Inbetween Char"/>
    <w:basedOn w:val="BankdetailsChar"/>
    <w:link w:val="Inbetween0"/>
    <w:rsid w:val="00694B57"/>
    <w:rPr>
      <w:szCs w:val="24"/>
      <w:lang w:val="en-US" w:eastAsia="en-US"/>
    </w:rPr>
  </w:style>
  <w:style w:type="paragraph" w:customStyle="1" w:styleId="Summary">
    <w:name w:val="Summary"/>
    <w:basedOn w:val="Normal"/>
    <w:rsid w:val="009D10CA"/>
    <w:pPr>
      <w:numPr>
        <w:numId w:val="18"/>
      </w:numPr>
    </w:pPr>
  </w:style>
  <w:style w:type="character" w:customStyle="1" w:styleId="FooterChar">
    <w:name w:val="Footer Char"/>
    <w:basedOn w:val="DefaultParagraphFont"/>
    <w:link w:val="Footer"/>
    <w:uiPriority w:val="99"/>
    <w:rsid w:val="00B63D78"/>
    <w:rPr>
      <w:rFonts w:ascii="Arial" w:hAnsi="Arial"/>
      <w:szCs w:val="24"/>
      <w:lang w:eastAsia="en-US"/>
    </w:rPr>
  </w:style>
  <w:style w:type="paragraph" w:customStyle="1" w:styleId="Chapters">
    <w:name w:val="Chapters"/>
    <w:basedOn w:val="Normal"/>
    <w:link w:val="ChaptersChar"/>
    <w:qFormat/>
    <w:rsid w:val="005A4506"/>
    <w:pPr>
      <w:spacing w:before="120" w:after="60"/>
    </w:pPr>
    <w:rPr>
      <w:b/>
      <w:lang w:val="en-GB"/>
    </w:rPr>
  </w:style>
  <w:style w:type="character" w:customStyle="1" w:styleId="ChaptersChar">
    <w:name w:val="Chapters Char"/>
    <w:basedOn w:val="DefaultParagraphFont"/>
    <w:link w:val="Chapters"/>
    <w:rsid w:val="005A4506"/>
    <w:rPr>
      <w:rFonts w:ascii="Arial" w:hAnsi="Arial"/>
      <w:b/>
      <w:sz w:val="18"/>
      <w:szCs w:val="24"/>
      <w:lang w:val="en-GB" w:eastAsia="en-US"/>
    </w:rPr>
  </w:style>
  <w:style w:type="paragraph" w:styleId="Subtitle">
    <w:name w:val="Subtitle"/>
    <w:aliases w:val="Header Technisch Fiche"/>
    <w:basedOn w:val="Normal"/>
    <w:link w:val="SubtitleChar"/>
    <w:qFormat/>
    <w:rsid w:val="0034395C"/>
    <w:pPr>
      <w:spacing w:before="40" w:after="40"/>
      <w:jc w:val="center"/>
    </w:pPr>
    <w:rPr>
      <w:rFonts w:eastAsia="Times New Roman"/>
      <w:b/>
      <w:bCs/>
      <w:caps/>
      <w:lang w:eastAsia="nl-NL"/>
    </w:rPr>
  </w:style>
  <w:style w:type="character" w:customStyle="1" w:styleId="SubtitleChar">
    <w:name w:val="Subtitle Char"/>
    <w:aliases w:val="Header Technisch Fiche Char"/>
    <w:basedOn w:val="DefaultParagraphFont"/>
    <w:link w:val="Subtitle"/>
    <w:rsid w:val="0034395C"/>
    <w:rPr>
      <w:rFonts w:asciiTheme="minorHAnsi" w:eastAsia="Times New Roman" w:hAnsiTheme="minorHAnsi"/>
      <w:b/>
      <w:bCs/>
      <w:caps/>
      <w:sz w:val="16"/>
      <w:szCs w:val="24"/>
    </w:rPr>
  </w:style>
  <w:style w:type="paragraph" w:customStyle="1" w:styleId="Letterheadstyle">
    <w:name w:val="Letterhead style"/>
    <w:basedOn w:val="Normal"/>
    <w:link w:val="LetterheadstyleChar"/>
    <w:rsid w:val="0061147A"/>
    <w:pPr>
      <w:contextualSpacing/>
      <w:jc w:val="right"/>
    </w:pPr>
    <w:rPr>
      <w:rFonts w:eastAsia="Times New Roman"/>
      <w:color w:val="000000" w:themeColor="text1"/>
      <w:szCs w:val="20"/>
      <w:lang w:val="en-US"/>
    </w:rPr>
  </w:style>
  <w:style w:type="character" w:customStyle="1" w:styleId="LetterheadstyleChar">
    <w:name w:val="Letterhead style Char"/>
    <w:basedOn w:val="DefaultParagraphFont"/>
    <w:link w:val="Letterheadstyle"/>
    <w:rsid w:val="0061147A"/>
    <w:rPr>
      <w:rFonts w:asciiTheme="minorHAnsi" w:eastAsia="Times New Roman" w:hAnsiTheme="minorHAnsi"/>
      <w:color w:val="000000" w:themeColor="text1"/>
      <w:sz w:val="16"/>
      <w:lang w:val="en-US" w:eastAsia="en-US"/>
    </w:rPr>
  </w:style>
  <w:style w:type="paragraph" w:customStyle="1" w:styleId="FooterSystemOne">
    <w:name w:val="Footer SystemOne"/>
    <w:basedOn w:val="Footer"/>
    <w:link w:val="FooterSystemOneChar"/>
    <w:qFormat/>
    <w:rsid w:val="00EF44B2"/>
    <w:pPr>
      <w:tabs>
        <w:tab w:val="clear" w:pos="4419"/>
        <w:tab w:val="clear" w:pos="8838"/>
        <w:tab w:val="center" w:pos="4513"/>
        <w:tab w:val="right" w:pos="9026"/>
      </w:tabs>
      <w:contextualSpacing/>
      <w:jc w:val="center"/>
    </w:pPr>
    <w:rPr>
      <w:rFonts w:eastAsia="Times New Roman"/>
      <w:color w:val="000000" w:themeColor="text1"/>
      <w:sz w:val="15"/>
    </w:rPr>
  </w:style>
  <w:style w:type="character" w:customStyle="1" w:styleId="FooterSystemOneChar">
    <w:name w:val="Footer SystemOne Char"/>
    <w:basedOn w:val="FooterChar"/>
    <w:link w:val="FooterSystemOne"/>
    <w:rsid w:val="00EF44B2"/>
    <w:rPr>
      <w:rFonts w:asciiTheme="minorHAnsi" w:eastAsia="Times New Roman" w:hAnsiTheme="minorHAnsi"/>
      <w:color w:val="000000" w:themeColor="text1"/>
      <w:sz w:val="15"/>
      <w:szCs w:val="24"/>
      <w:lang w:eastAsia="en-US"/>
    </w:rPr>
  </w:style>
  <w:style w:type="table" w:styleId="PlainTable4">
    <w:name w:val="Plain Table 4"/>
    <w:basedOn w:val="TableNormal"/>
    <w:uiPriority w:val="44"/>
    <w:rsid w:val="00900E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CCD7774-8A43-4307-B3C8-0DE235A1F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594</Words>
  <Characters>9087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tract</vt:lpstr>
      <vt:lpstr>Contract</vt:lpstr>
    </vt:vector>
  </TitlesOfParts>
  <Company>DJCom</Company>
  <LinksUpToDate>false</LinksUpToDate>
  <CharactersWithSpaces>10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</dc:title>
  <dc:creator>Bartho Valk</dc:creator>
  <dc:description>This document has been generated by www.systemonesoftware.com.</dc:description>
  <cp:lastModifiedBy>Bartho Valk</cp:lastModifiedBy>
  <cp:revision>13</cp:revision>
  <dcterms:created xsi:type="dcterms:W3CDTF">2021-03-10T14:50:00Z</dcterms:created>
  <dcterms:modified xsi:type="dcterms:W3CDTF">2022-06-14T08:12:00Z</dcterms:modified>
</cp:coreProperties>
</file>